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6496"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8544"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079C8" w:rsidRPr="00C5013A" w:rsidRDefault="009079C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079C8" w:rsidRPr="00C5013A" w:rsidRDefault="009079C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079C8" w:rsidRPr="00C5013A" w:rsidRDefault="009079C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079C8" w:rsidRPr="00C5013A" w:rsidRDefault="009079C8" w:rsidP="001A433B">
                            <w:pPr>
                              <w:spacing w:line="240" w:lineRule="exact"/>
                              <w:rPr>
                                <w:rFonts w:ascii="Open Sans" w:eastAsia="Dotum" w:hAnsi="Open Sans" w:cs="Open Sans"/>
                                <w:spacing w:val="-12"/>
                                <w:sz w:val="20"/>
                              </w:rPr>
                            </w:pPr>
                          </w:p>
                          <w:p w:rsidR="009079C8" w:rsidRPr="00C5013A" w:rsidRDefault="009079C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079C8" w:rsidRPr="00C5013A" w:rsidRDefault="009079C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9079C8" w:rsidRPr="00C5013A" w:rsidRDefault="009079C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079C8" w:rsidRPr="00C5013A" w:rsidRDefault="009079C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079C8" w:rsidRPr="00C5013A" w:rsidRDefault="009079C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079C8" w:rsidRPr="00C5013A" w:rsidRDefault="009079C8" w:rsidP="001A433B">
                      <w:pPr>
                        <w:spacing w:line="240" w:lineRule="exact"/>
                        <w:rPr>
                          <w:rFonts w:ascii="Open Sans" w:eastAsia="Dotum" w:hAnsi="Open Sans" w:cs="Open Sans"/>
                          <w:spacing w:val="-12"/>
                          <w:sz w:val="20"/>
                        </w:rPr>
                      </w:pPr>
                    </w:p>
                    <w:p w:rsidR="009079C8" w:rsidRPr="00C5013A" w:rsidRDefault="009079C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079C8" w:rsidRPr="00C5013A" w:rsidRDefault="009079C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r w:rsidR="008C2D93">
        <w:t>roid</w: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38602F" w:rsidRPr="000C1A57" w:rsidRDefault="007C531C" w:rsidP="000C1A57">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C73386" w:rsidRDefault="004312C0" w:rsidP="004312C0">
      <w:pPr>
        <w:spacing w:line="240" w:lineRule="auto"/>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7520" behindDoc="0" locked="0" layoutInCell="1" allowOverlap="1" wp14:anchorId="69A2F36C" wp14:editId="2B615CAA">
                <wp:simplePos x="0" y="0"/>
                <wp:positionH relativeFrom="margin">
                  <wp:posOffset>0</wp:posOffset>
                </wp:positionH>
                <wp:positionV relativeFrom="page">
                  <wp:posOffset>4686300</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1890DB" id="Rectangle 3" o:spid="_x0000_s1026" style="position:absolute;margin-left:0;margin-top:369pt;width:309.75pt;height:9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" fillcolor="#8e0000" stroked="f" strokeweight="1pt">
                <v:path arrowok="t"/>
                <w10:wrap anchorx="margin" anchory="page"/>
              </v:rect>
            </w:pict>
          </mc:Fallback>
        </mc:AlternateContent>
      </w:r>
      <w:r w:rsidR="00DC5558">
        <w:rPr>
          <w:rFonts w:ascii="Open Sans Semibold" w:eastAsiaTheme="minorEastAsia" w:hAnsi="Open Sans Semibold" w:cs="Open Sans Semibold"/>
          <w:b/>
          <w:color w:val="262626" w:themeColor="text1" w:themeTint="D9"/>
          <w:sz w:val="28"/>
          <w:szCs w:val="28"/>
        </w:rPr>
        <w:t>Derby</w:t>
      </w: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6"/>
        <w:gridCol w:w="2816"/>
      </w:tblGrid>
      <w:tr w:rsidR="00D31BF4" w:rsidRPr="00D31BF4" w:rsidTr="0023098C">
        <w:tc>
          <w:tcPr>
            <w:tcW w:w="6503" w:type="dxa"/>
          </w:tcPr>
          <w:p w:rsidR="004312C0" w:rsidRDefault="004312C0" w:rsidP="00C54E3A">
            <w:pPr>
              <w:jc w:val="left"/>
              <w:rPr>
                <w:rFonts w:eastAsiaTheme="minorEastAsia" w:cs="Open Sans Light"/>
                <w:b/>
                <w:color w:val="262626" w:themeColor="text1" w:themeTint="D9"/>
                <w:sz w:val="20"/>
                <w:szCs w:val="20"/>
              </w:rPr>
            </w:pPr>
          </w:p>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Default="00DC5558" w:rsidP="005836D1">
            <w:pPr>
              <w:spacing w:line="240" w:lineRule="auto"/>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XXXXXXXXX</w:t>
            </w:r>
            <w:r w:rsidR="008B1D84" w:rsidRPr="008B1D84">
              <w:rPr>
                <w:rFonts w:ascii="Open Sans Semibold" w:eastAsiaTheme="minorEastAsia" w:hAnsi="Open Sans Semibold" w:cs="Open Sans Semibold"/>
                <w:b/>
                <w:color w:val="262626" w:themeColor="text1" w:themeTint="D9"/>
                <w:sz w:val="28"/>
                <w:szCs w:val="28"/>
              </w:rPr>
              <w:t xml:space="preserve"> Group</w:t>
            </w:r>
          </w:p>
          <w:p w:rsidR="008B1D84" w:rsidRPr="007440CF" w:rsidRDefault="00DC5558" w:rsidP="008B1D84">
            <w:pPr>
              <w:spacing w:line="240" w:lineRule="auto"/>
              <w:rPr>
                <w:rFonts w:eastAsiaTheme="minorEastAsia" w:cs="Open Sans Light"/>
                <w:b/>
                <w:color w:val="262626" w:themeColor="text1" w:themeTint="D9"/>
                <w:sz w:val="20"/>
                <w:szCs w:val="20"/>
              </w:rPr>
            </w:pPr>
            <w:r>
              <w:rPr>
                <w:rFonts w:eastAsiaTheme="minorEastAsia" w:cs="Open Sans Light"/>
                <w:b/>
                <w:color w:val="262626" w:themeColor="text1" w:themeTint="D9"/>
                <w:sz w:val="20"/>
                <w:szCs w:val="20"/>
              </w:rPr>
              <w:t>Ms../Mr. XXXXXX</w:t>
            </w:r>
          </w:p>
          <w:p w:rsidR="008B1D84" w:rsidRPr="007440CF" w:rsidRDefault="00DC5558" w:rsidP="008B1D84">
            <w:pPr>
              <w:spacing w:line="240" w:lineRule="auto"/>
              <w:rPr>
                <w:rFonts w:eastAsiaTheme="minorEastAsia" w:cs="Open Sans Light"/>
                <w:b/>
                <w:color w:val="262626" w:themeColor="text1" w:themeTint="D9"/>
                <w:sz w:val="20"/>
                <w:szCs w:val="20"/>
              </w:rPr>
            </w:pPr>
            <w:r>
              <w:rPr>
                <w:rFonts w:eastAsiaTheme="minorEastAsia" w:cs="Open Sans Light"/>
                <w:b/>
                <w:color w:val="262626" w:themeColor="text1" w:themeTint="D9"/>
                <w:sz w:val="20"/>
                <w:szCs w:val="20"/>
              </w:rPr>
              <w:t>XXXXX Position</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4312C0" w:rsidRDefault="004312C0" w:rsidP="008767A1">
            <w:pPr>
              <w:spacing w:line="300" w:lineRule="exact"/>
              <w:jc w:val="left"/>
              <w:rPr>
                <w:rFonts w:eastAsiaTheme="minorEastAsia" w:cs="Open Sans Light"/>
                <w:b/>
                <w:color w:val="262626" w:themeColor="text1" w:themeTint="D9"/>
                <w:sz w:val="20"/>
                <w:szCs w:val="20"/>
              </w:rPr>
            </w:pPr>
          </w:p>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DC5558"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18</w:t>
            </w:r>
            <w:r w:rsidR="0038602F">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Jun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DC5558">
              <w:rPr>
                <w:rFonts w:eastAsiaTheme="minorEastAsia" w:cs="Open Sans Light"/>
                <w:color w:val="262626" w:themeColor="text1" w:themeTint="D9"/>
                <w:sz w:val="20"/>
                <w:szCs w:val="20"/>
              </w:rPr>
              <w:t>1806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29568"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079C8" w:rsidRDefault="009079C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9079C8" w:rsidRPr="00C54E3A" w:rsidRDefault="009079C8" w:rsidP="00F00BB2">
                            <w:pPr>
                              <w:rPr>
                                <w:rFonts w:cs="Open Sans Light"/>
                                <w:color w:val="FFFFFF" w:themeColor="background1"/>
                                <w:sz w:val="18"/>
                              </w:rPr>
                            </w:pPr>
                          </w:p>
                          <w:p w:rsidR="009079C8" w:rsidRPr="00C54E3A" w:rsidRDefault="009079C8"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Verbanet Technologies LLC. All rights reserved. Confidential.</w:t>
                            </w:r>
                          </w:p>
                          <w:p w:rsidR="009079C8" w:rsidRPr="00C54E3A" w:rsidRDefault="009079C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9079C8" w:rsidRDefault="009079C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9079C8" w:rsidRPr="00C54E3A" w:rsidRDefault="009079C8" w:rsidP="00F00BB2">
                      <w:pPr>
                        <w:rPr>
                          <w:rFonts w:cs="Open Sans Light"/>
                          <w:color w:val="FFFFFF" w:themeColor="background1"/>
                          <w:sz w:val="18"/>
                        </w:rPr>
                      </w:pPr>
                    </w:p>
                    <w:p w:rsidR="009079C8" w:rsidRPr="00C54E3A" w:rsidRDefault="009079C8"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Verbanet Technologies LLC. All rights reserved. Confidential.</w:t>
                      </w:r>
                    </w:p>
                    <w:p w:rsidR="009079C8" w:rsidRPr="00C54E3A" w:rsidRDefault="009079C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7"/>
        <w:gridCol w:w="5460"/>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6A725F" w:rsidP="006A0B2F">
            <w:pPr>
              <w:pStyle w:val="NoSpacing"/>
              <w:jc w:val="left"/>
              <w:rPr>
                <w:sz w:val="20"/>
                <w:szCs w:val="21"/>
              </w:rPr>
            </w:pPr>
            <w:r>
              <w:rPr>
                <w:sz w:val="20"/>
                <w:szCs w:val="21"/>
              </w:rPr>
              <w:t>Derby</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887065" w:rsidP="00620A71">
            <w:pPr>
              <w:pStyle w:val="NoSpacing"/>
              <w:jc w:val="left"/>
              <w:rPr>
                <w:sz w:val="20"/>
                <w:szCs w:val="21"/>
              </w:rPr>
            </w:pP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887065" w:rsidP="00D623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024122">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024122" w:rsidP="00DE5268">
            <w:pPr>
              <w:pStyle w:val="NoSpacing"/>
              <w:rPr>
                <w:sz w:val="20"/>
                <w:szCs w:val="21"/>
              </w:rPr>
            </w:pPr>
            <w:r>
              <w:rPr>
                <w:sz w:val="20"/>
                <w:szCs w:val="21"/>
              </w:rPr>
              <w:t>Ms. Darshana 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9079C8" w:rsidP="00024122">
            <w:pPr>
              <w:pStyle w:val="NoSpacing"/>
              <w:rPr>
                <w:sz w:val="20"/>
                <w:szCs w:val="21"/>
              </w:rPr>
            </w:pPr>
            <w:hyperlink r:id="rId9" w:history="1">
              <w:r w:rsidR="00024122" w:rsidRPr="006B66F8">
                <w:rPr>
                  <w:rStyle w:val="Hyperlink"/>
                  <w:sz w:val="20"/>
                  <w:szCs w:val="21"/>
                </w:rPr>
                <w:t>darshana.s@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217, Sheikh Rasheed Building, Hor Al Anz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431FBF" w:rsidP="006A725F">
            <w:pPr>
              <w:pStyle w:val="NoSpacing"/>
              <w:rPr>
                <w:sz w:val="20"/>
                <w:szCs w:val="21"/>
              </w:rPr>
            </w:pPr>
            <w:r>
              <w:rPr>
                <w:sz w:val="20"/>
                <w:szCs w:val="21"/>
              </w:rPr>
              <w:t xml:space="preserve"> </w:t>
            </w:r>
            <w:r w:rsidR="00C820A2">
              <w:rPr>
                <w:sz w:val="20"/>
                <w:szCs w:val="21"/>
              </w:rPr>
              <w:t xml:space="preserve">Asp.Net, MVC, MS SQL, </w:t>
            </w:r>
            <w:r w:rsidR="006A725F">
              <w:rPr>
                <w:sz w:val="20"/>
                <w:szCs w:val="21"/>
              </w:rPr>
              <w:t>CSS3, HTML5, JQuery</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AF481C"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4425222" w:history="1">
            <w:r w:rsidR="00AF481C" w:rsidRPr="0025331C">
              <w:rPr>
                <w:rStyle w:val="Hyperlink"/>
                <w:noProof/>
              </w:rPr>
              <w:t>1</w:t>
            </w:r>
            <w:r w:rsidR="00AF481C">
              <w:rPr>
                <w:rFonts w:asciiTheme="minorHAnsi" w:eastAsiaTheme="minorEastAsia" w:hAnsiTheme="minorHAnsi"/>
                <w:noProof/>
                <w:color w:val="auto"/>
              </w:rPr>
              <w:tab/>
            </w:r>
            <w:r w:rsidR="00AF481C" w:rsidRPr="0025331C">
              <w:rPr>
                <w:rStyle w:val="Hyperlink"/>
                <w:noProof/>
              </w:rPr>
              <w:t>Company Background</w:t>
            </w:r>
            <w:r w:rsidR="00AF481C">
              <w:rPr>
                <w:noProof/>
                <w:webHidden/>
              </w:rPr>
              <w:tab/>
            </w:r>
            <w:r w:rsidR="00AF481C">
              <w:rPr>
                <w:noProof/>
                <w:webHidden/>
              </w:rPr>
              <w:fldChar w:fldCharType="begin"/>
            </w:r>
            <w:r w:rsidR="00AF481C">
              <w:rPr>
                <w:noProof/>
                <w:webHidden/>
              </w:rPr>
              <w:instrText xml:space="preserve"> PAGEREF _Toc514425222 \h </w:instrText>
            </w:r>
            <w:r w:rsidR="00AF481C">
              <w:rPr>
                <w:noProof/>
                <w:webHidden/>
              </w:rPr>
            </w:r>
            <w:r w:rsidR="00AF481C">
              <w:rPr>
                <w:noProof/>
                <w:webHidden/>
              </w:rPr>
              <w:fldChar w:fldCharType="separate"/>
            </w:r>
            <w:r w:rsidR="00AF481C">
              <w:rPr>
                <w:noProof/>
                <w:webHidden/>
              </w:rPr>
              <w:t>4</w:t>
            </w:r>
            <w:r w:rsidR="00AF481C">
              <w:rPr>
                <w:noProof/>
                <w:webHidden/>
              </w:rPr>
              <w:fldChar w:fldCharType="end"/>
            </w:r>
          </w:hyperlink>
        </w:p>
        <w:p w:rsidR="00AF481C" w:rsidRDefault="009079C8">
          <w:pPr>
            <w:pStyle w:val="TOC1"/>
            <w:tabs>
              <w:tab w:val="left" w:pos="440"/>
              <w:tab w:val="right" w:leader="dot" w:pos="9017"/>
            </w:tabs>
            <w:rPr>
              <w:rFonts w:asciiTheme="minorHAnsi" w:eastAsiaTheme="minorEastAsia" w:hAnsiTheme="minorHAnsi"/>
              <w:noProof/>
              <w:color w:val="auto"/>
            </w:rPr>
          </w:pPr>
          <w:hyperlink w:anchor="_Toc514425223" w:history="1">
            <w:r w:rsidR="00AF481C" w:rsidRPr="0025331C">
              <w:rPr>
                <w:rStyle w:val="Hyperlink"/>
                <w:noProof/>
              </w:rPr>
              <w:t>2</w:t>
            </w:r>
            <w:r w:rsidR="00AF481C">
              <w:rPr>
                <w:rFonts w:asciiTheme="minorHAnsi" w:eastAsiaTheme="minorEastAsia" w:hAnsiTheme="minorHAnsi"/>
                <w:noProof/>
                <w:color w:val="auto"/>
              </w:rPr>
              <w:tab/>
            </w:r>
            <w:r w:rsidR="00AF481C" w:rsidRPr="0025331C">
              <w:rPr>
                <w:rStyle w:val="Hyperlink"/>
                <w:noProof/>
              </w:rPr>
              <w:t>Scope of Work</w:t>
            </w:r>
            <w:r w:rsidR="00AF481C">
              <w:rPr>
                <w:noProof/>
                <w:webHidden/>
              </w:rPr>
              <w:tab/>
            </w:r>
            <w:r w:rsidR="00AF481C">
              <w:rPr>
                <w:noProof/>
                <w:webHidden/>
              </w:rPr>
              <w:fldChar w:fldCharType="begin"/>
            </w:r>
            <w:r w:rsidR="00AF481C">
              <w:rPr>
                <w:noProof/>
                <w:webHidden/>
              </w:rPr>
              <w:instrText xml:space="preserve"> PAGEREF _Toc514425223 \h </w:instrText>
            </w:r>
            <w:r w:rsidR="00AF481C">
              <w:rPr>
                <w:noProof/>
                <w:webHidden/>
              </w:rPr>
            </w:r>
            <w:r w:rsidR="00AF481C">
              <w:rPr>
                <w:noProof/>
                <w:webHidden/>
              </w:rPr>
              <w:fldChar w:fldCharType="separate"/>
            </w:r>
            <w:r w:rsidR="00AF481C">
              <w:rPr>
                <w:noProof/>
                <w:webHidden/>
              </w:rPr>
              <w:t>5</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24" w:history="1">
            <w:r w:rsidR="00AF481C" w:rsidRPr="0025331C">
              <w:rPr>
                <w:rStyle w:val="Hyperlink"/>
                <w:noProof/>
                <w14:scene3d>
                  <w14:camera w14:prst="orthographicFront"/>
                  <w14:lightRig w14:rig="threePt" w14:dir="t">
                    <w14:rot w14:lat="0" w14:lon="0" w14:rev="0"/>
                  </w14:lightRig>
                </w14:scene3d>
              </w:rPr>
              <w:t>2.1</w:t>
            </w:r>
            <w:r w:rsidR="00AF481C">
              <w:rPr>
                <w:rFonts w:asciiTheme="minorHAnsi" w:eastAsiaTheme="minorEastAsia" w:hAnsiTheme="minorHAnsi"/>
                <w:noProof/>
                <w:color w:val="auto"/>
              </w:rPr>
              <w:tab/>
            </w:r>
            <w:r w:rsidR="00AF481C" w:rsidRPr="0025331C">
              <w:rPr>
                <w:rStyle w:val="Hyperlink"/>
                <w:noProof/>
              </w:rPr>
              <w:t>Proposed Solution</w:t>
            </w:r>
            <w:r w:rsidR="00AF481C">
              <w:rPr>
                <w:noProof/>
                <w:webHidden/>
              </w:rPr>
              <w:tab/>
            </w:r>
            <w:r w:rsidR="00AF481C">
              <w:rPr>
                <w:noProof/>
                <w:webHidden/>
              </w:rPr>
              <w:fldChar w:fldCharType="begin"/>
            </w:r>
            <w:r w:rsidR="00AF481C">
              <w:rPr>
                <w:noProof/>
                <w:webHidden/>
              </w:rPr>
              <w:instrText xml:space="preserve"> PAGEREF _Toc514425224 \h </w:instrText>
            </w:r>
            <w:r w:rsidR="00AF481C">
              <w:rPr>
                <w:noProof/>
                <w:webHidden/>
              </w:rPr>
            </w:r>
            <w:r w:rsidR="00AF481C">
              <w:rPr>
                <w:noProof/>
                <w:webHidden/>
              </w:rPr>
              <w:fldChar w:fldCharType="separate"/>
            </w:r>
            <w:r w:rsidR="00AF481C">
              <w:rPr>
                <w:noProof/>
                <w:webHidden/>
              </w:rPr>
              <w:t>5</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25" w:history="1">
            <w:r w:rsidR="00AF481C" w:rsidRPr="0025331C">
              <w:rPr>
                <w:rStyle w:val="Hyperlink"/>
                <w:rFonts w:eastAsia="Times New Roman"/>
                <w:noProof/>
                <w:lang w:eastAsia="es-ES"/>
                <w14:scene3d>
                  <w14:camera w14:prst="orthographicFront"/>
                  <w14:lightRig w14:rig="threePt" w14:dir="t">
                    <w14:rot w14:lat="0" w14:lon="0" w14:rev="0"/>
                  </w14:lightRig>
                </w14:scene3d>
              </w:rPr>
              <w:t>2.2</w:t>
            </w:r>
            <w:r w:rsidR="00AF481C">
              <w:rPr>
                <w:rFonts w:asciiTheme="minorHAnsi" w:eastAsiaTheme="minorEastAsia" w:hAnsiTheme="minorHAnsi"/>
                <w:noProof/>
                <w:color w:val="auto"/>
              </w:rPr>
              <w:tab/>
            </w:r>
            <w:r w:rsidR="00AF481C" w:rsidRPr="0025331C">
              <w:rPr>
                <w:rStyle w:val="Hyperlink"/>
                <w:rFonts w:eastAsia="Times New Roman"/>
                <w:noProof/>
                <w:lang w:eastAsia="es-ES"/>
              </w:rPr>
              <w:t>Expected Project Goals</w:t>
            </w:r>
            <w:r w:rsidR="00AF481C">
              <w:rPr>
                <w:noProof/>
                <w:webHidden/>
              </w:rPr>
              <w:tab/>
            </w:r>
            <w:r w:rsidR="00AF481C">
              <w:rPr>
                <w:noProof/>
                <w:webHidden/>
              </w:rPr>
              <w:fldChar w:fldCharType="begin"/>
            </w:r>
            <w:r w:rsidR="00AF481C">
              <w:rPr>
                <w:noProof/>
                <w:webHidden/>
              </w:rPr>
              <w:instrText xml:space="preserve"> PAGEREF _Toc514425225 \h </w:instrText>
            </w:r>
            <w:r w:rsidR="00AF481C">
              <w:rPr>
                <w:noProof/>
                <w:webHidden/>
              </w:rPr>
            </w:r>
            <w:r w:rsidR="00AF481C">
              <w:rPr>
                <w:noProof/>
                <w:webHidden/>
              </w:rPr>
              <w:fldChar w:fldCharType="separate"/>
            </w:r>
            <w:r w:rsidR="00AF481C">
              <w:rPr>
                <w:noProof/>
                <w:webHidden/>
              </w:rPr>
              <w:t>6</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26" w:history="1">
            <w:r w:rsidR="00AF481C" w:rsidRPr="0025331C">
              <w:rPr>
                <w:rStyle w:val="Hyperlink"/>
                <w:noProof/>
                <w14:scene3d>
                  <w14:camera w14:prst="orthographicFront"/>
                  <w14:lightRig w14:rig="threePt" w14:dir="t">
                    <w14:rot w14:lat="0" w14:lon="0" w14:rev="0"/>
                  </w14:lightRig>
                </w14:scene3d>
              </w:rPr>
              <w:t>2.3</w:t>
            </w:r>
            <w:r w:rsidR="00AF481C">
              <w:rPr>
                <w:rFonts w:asciiTheme="minorHAnsi" w:eastAsiaTheme="minorEastAsia" w:hAnsiTheme="minorHAnsi"/>
                <w:noProof/>
                <w:color w:val="auto"/>
              </w:rPr>
              <w:tab/>
            </w:r>
            <w:r w:rsidR="00AF481C" w:rsidRPr="0025331C">
              <w:rPr>
                <w:rStyle w:val="Hyperlink"/>
                <w:noProof/>
              </w:rPr>
              <w:t>Stand-Alone Fixed Bid</w:t>
            </w:r>
            <w:r w:rsidR="00AF481C">
              <w:rPr>
                <w:noProof/>
                <w:webHidden/>
              </w:rPr>
              <w:tab/>
            </w:r>
            <w:r w:rsidR="00AF481C">
              <w:rPr>
                <w:noProof/>
                <w:webHidden/>
              </w:rPr>
              <w:fldChar w:fldCharType="begin"/>
            </w:r>
            <w:r w:rsidR="00AF481C">
              <w:rPr>
                <w:noProof/>
                <w:webHidden/>
              </w:rPr>
              <w:instrText xml:space="preserve"> PAGEREF _Toc514425226 \h </w:instrText>
            </w:r>
            <w:r w:rsidR="00AF481C">
              <w:rPr>
                <w:noProof/>
                <w:webHidden/>
              </w:rPr>
            </w:r>
            <w:r w:rsidR="00AF481C">
              <w:rPr>
                <w:noProof/>
                <w:webHidden/>
              </w:rPr>
              <w:fldChar w:fldCharType="separate"/>
            </w:r>
            <w:r w:rsidR="00AF481C">
              <w:rPr>
                <w:noProof/>
                <w:webHidden/>
              </w:rPr>
              <w:t>6</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27" w:history="1">
            <w:r w:rsidR="00AF481C" w:rsidRPr="0025331C">
              <w:rPr>
                <w:rStyle w:val="Hyperlink"/>
                <w:noProof/>
                <w14:scene3d>
                  <w14:camera w14:prst="orthographicFront"/>
                  <w14:lightRig w14:rig="threePt" w14:dir="t">
                    <w14:rot w14:lat="0" w14:lon="0" w14:rev="0"/>
                  </w14:lightRig>
                </w14:scene3d>
              </w:rPr>
              <w:t>2.4</w:t>
            </w:r>
            <w:r w:rsidR="00AF481C">
              <w:rPr>
                <w:rFonts w:asciiTheme="minorHAnsi" w:eastAsiaTheme="minorEastAsia" w:hAnsiTheme="minorHAnsi"/>
                <w:noProof/>
                <w:color w:val="auto"/>
              </w:rPr>
              <w:tab/>
            </w:r>
            <w:r w:rsidR="00AF481C" w:rsidRPr="0025331C">
              <w:rPr>
                <w:rStyle w:val="Hyperlink"/>
                <w:noProof/>
              </w:rPr>
              <w:t>Solution Objective</w:t>
            </w:r>
            <w:r w:rsidR="00AF481C">
              <w:rPr>
                <w:noProof/>
                <w:webHidden/>
              </w:rPr>
              <w:tab/>
            </w:r>
            <w:r w:rsidR="00AF481C">
              <w:rPr>
                <w:noProof/>
                <w:webHidden/>
              </w:rPr>
              <w:fldChar w:fldCharType="begin"/>
            </w:r>
            <w:r w:rsidR="00AF481C">
              <w:rPr>
                <w:noProof/>
                <w:webHidden/>
              </w:rPr>
              <w:instrText xml:space="preserve"> PAGEREF _Toc514425227 \h </w:instrText>
            </w:r>
            <w:r w:rsidR="00AF481C">
              <w:rPr>
                <w:noProof/>
                <w:webHidden/>
              </w:rPr>
            </w:r>
            <w:r w:rsidR="00AF481C">
              <w:rPr>
                <w:noProof/>
                <w:webHidden/>
              </w:rPr>
              <w:fldChar w:fldCharType="separate"/>
            </w:r>
            <w:r w:rsidR="00AF481C">
              <w:rPr>
                <w:noProof/>
                <w:webHidden/>
              </w:rPr>
              <w:t>7</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28" w:history="1">
            <w:r w:rsidR="00AF481C" w:rsidRPr="0025331C">
              <w:rPr>
                <w:rStyle w:val="Hyperlink"/>
                <w:noProof/>
                <w14:scene3d>
                  <w14:camera w14:prst="orthographicFront"/>
                  <w14:lightRig w14:rig="threePt" w14:dir="t">
                    <w14:rot w14:lat="0" w14:lon="0" w14:rev="0"/>
                  </w14:lightRig>
                </w14:scene3d>
              </w:rPr>
              <w:t>2.5</w:t>
            </w:r>
            <w:r w:rsidR="00AF481C">
              <w:rPr>
                <w:rFonts w:asciiTheme="minorHAnsi" w:eastAsiaTheme="minorEastAsia" w:hAnsiTheme="minorHAnsi"/>
                <w:noProof/>
                <w:color w:val="auto"/>
              </w:rPr>
              <w:tab/>
            </w:r>
            <w:r w:rsidR="00AF481C" w:rsidRPr="0025331C">
              <w:rPr>
                <w:rStyle w:val="Hyperlink"/>
                <w:noProof/>
              </w:rPr>
              <w:t>Advantages of Proposed Solution</w:t>
            </w:r>
            <w:r w:rsidR="00AF481C">
              <w:rPr>
                <w:noProof/>
                <w:webHidden/>
              </w:rPr>
              <w:tab/>
            </w:r>
            <w:r w:rsidR="00AF481C">
              <w:rPr>
                <w:noProof/>
                <w:webHidden/>
              </w:rPr>
              <w:fldChar w:fldCharType="begin"/>
            </w:r>
            <w:r w:rsidR="00AF481C">
              <w:rPr>
                <w:noProof/>
                <w:webHidden/>
              </w:rPr>
              <w:instrText xml:space="preserve"> PAGEREF _Toc514425228 \h </w:instrText>
            </w:r>
            <w:r w:rsidR="00AF481C">
              <w:rPr>
                <w:noProof/>
                <w:webHidden/>
              </w:rPr>
            </w:r>
            <w:r w:rsidR="00AF481C">
              <w:rPr>
                <w:noProof/>
                <w:webHidden/>
              </w:rPr>
              <w:fldChar w:fldCharType="separate"/>
            </w:r>
            <w:r w:rsidR="00AF481C">
              <w:rPr>
                <w:noProof/>
                <w:webHidden/>
              </w:rPr>
              <w:t>8</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29" w:history="1">
            <w:r w:rsidR="00AF481C" w:rsidRPr="0025331C">
              <w:rPr>
                <w:rStyle w:val="Hyperlink"/>
                <w:noProof/>
                <w14:scene3d>
                  <w14:camera w14:prst="orthographicFront"/>
                  <w14:lightRig w14:rig="threePt" w14:dir="t">
                    <w14:rot w14:lat="0" w14:lon="0" w14:rev="0"/>
                  </w14:lightRig>
                </w14:scene3d>
              </w:rPr>
              <w:t>2.6</w:t>
            </w:r>
            <w:r w:rsidR="00AF481C">
              <w:rPr>
                <w:rFonts w:asciiTheme="minorHAnsi" w:eastAsiaTheme="minorEastAsia" w:hAnsiTheme="minorHAnsi"/>
                <w:noProof/>
                <w:color w:val="auto"/>
              </w:rPr>
              <w:tab/>
            </w:r>
            <w:r w:rsidR="00AF481C" w:rsidRPr="0025331C">
              <w:rPr>
                <w:rStyle w:val="Hyperlink"/>
                <w:noProof/>
              </w:rPr>
              <w:t>Why Verbat</w:t>
            </w:r>
            <w:r w:rsidR="00AF481C">
              <w:rPr>
                <w:noProof/>
                <w:webHidden/>
              </w:rPr>
              <w:tab/>
            </w:r>
            <w:r w:rsidR="00AF481C">
              <w:rPr>
                <w:noProof/>
                <w:webHidden/>
              </w:rPr>
              <w:fldChar w:fldCharType="begin"/>
            </w:r>
            <w:r w:rsidR="00AF481C">
              <w:rPr>
                <w:noProof/>
                <w:webHidden/>
              </w:rPr>
              <w:instrText xml:space="preserve"> PAGEREF _Toc514425229 \h </w:instrText>
            </w:r>
            <w:r w:rsidR="00AF481C">
              <w:rPr>
                <w:noProof/>
                <w:webHidden/>
              </w:rPr>
            </w:r>
            <w:r w:rsidR="00AF481C">
              <w:rPr>
                <w:noProof/>
                <w:webHidden/>
              </w:rPr>
              <w:fldChar w:fldCharType="separate"/>
            </w:r>
            <w:r w:rsidR="00AF481C">
              <w:rPr>
                <w:noProof/>
                <w:webHidden/>
              </w:rPr>
              <w:t>8</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30" w:history="1">
            <w:r w:rsidR="00AF481C" w:rsidRPr="0025331C">
              <w:rPr>
                <w:rStyle w:val="Hyperlink"/>
                <w:noProof/>
                <w14:scene3d>
                  <w14:camera w14:prst="orthographicFront"/>
                  <w14:lightRig w14:rig="threePt" w14:dir="t">
                    <w14:rot w14:lat="0" w14:lon="0" w14:rev="0"/>
                  </w14:lightRig>
                </w14:scene3d>
              </w:rPr>
              <w:t>2.7</w:t>
            </w:r>
            <w:r w:rsidR="00AF481C">
              <w:rPr>
                <w:rFonts w:asciiTheme="minorHAnsi" w:eastAsiaTheme="minorEastAsia" w:hAnsiTheme="minorHAnsi"/>
                <w:noProof/>
                <w:color w:val="auto"/>
              </w:rPr>
              <w:tab/>
            </w:r>
            <w:r w:rsidR="00AF481C" w:rsidRPr="0025331C">
              <w:rPr>
                <w:rStyle w:val="Hyperlink"/>
                <w:rFonts w:eastAsia="Times New Roman"/>
                <w:noProof/>
              </w:rPr>
              <w:t>Key Differentiators</w:t>
            </w:r>
            <w:r w:rsidR="00AF481C">
              <w:rPr>
                <w:noProof/>
                <w:webHidden/>
              </w:rPr>
              <w:tab/>
            </w:r>
            <w:r w:rsidR="00AF481C">
              <w:rPr>
                <w:noProof/>
                <w:webHidden/>
              </w:rPr>
              <w:fldChar w:fldCharType="begin"/>
            </w:r>
            <w:r w:rsidR="00AF481C">
              <w:rPr>
                <w:noProof/>
                <w:webHidden/>
              </w:rPr>
              <w:instrText xml:space="preserve"> PAGEREF _Toc514425230 \h </w:instrText>
            </w:r>
            <w:r w:rsidR="00AF481C">
              <w:rPr>
                <w:noProof/>
                <w:webHidden/>
              </w:rPr>
            </w:r>
            <w:r w:rsidR="00AF481C">
              <w:rPr>
                <w:noProof/>
                <w:webHidden/>
              </w:rPr>
              <w:fldChar w:fldCharType="separate"/>
            </w:r>
            <w:r w:rsidR="00AF481C">
              <w:rPr>
                <w:noProof/>
                <w:webHidden/>
              </w:rPr>
              <w:t>9</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31" w:history="1">
            <w:r w:rsidR="00AF481C" w:rsidRPr="0025331C">
              <w:rPr>
                <w:rStyle w:val="Hyperlink"/>
                <w:noProof/>
                <w14:scene3d>
                  <w14:camera w14:prst="orthographicFront"/>
                  <w14:lightRig w14:rig="threePt" w14:dir="t">
                    <w14:rot w14:lat="0" w14:lon="0" w14:rev="0"/>
                  </w14:lightRig>
                </w14:scene3d>
              </w:rPr>
              <w:t>2.8</w:t>
            </w:r>
            <w:r w:rsidR="00AF481C">
              <w:rPr>
                <w:rFonts w:asciiTheme="minorHAnsi" w:eastAsiaTheme="minorEastAsia" w:hAnsiTheme="minorHAnsi"/>
                <w:noProof/>
                <w:color w:val="auto"/>
              </w:rPr>
              <w:tab/>
            </w:r>
            <w:r w:rsidR="00AF481C" w:rsidRPr="0025331C">
              <w:rPr>
                <w:rStyle w:val="Hyperlink"/>
                <w:noProof/>
              </w:rPr>
              <w:t>Verbat’s Technology &amp; Services</w:t>
            </w:r>
            <w:r w:rsidR="00AF481C">
              <w:rPr>
                <w:noProof/>
                <w:webHidden/>
              </w:rPr>
              <w:tab/>
            </w:r>
            <w:r w:rsidR="00AF481C">
              <w:rPr>
                <w:noProof/>
                <w:webHidden/>
              </w:rPr>
              <w:fldChar w:fldCharType="begin"/>
            </w:r>
            <w:r w:rsidR="00AF481C">
              <w:rPr>
                <w:noProof/>
                <w:webHidden/>
              </w:rPr>
              <w:instrText xml:space="preserve"> PAGEREF _Toc514425231 \h </w:instrText>
            </w:r>
            <w:r w:rsidR="00AF481C">
              <w:rPr>
                <w:noProof/>
                <w:webHidden/>
              </w:rPr>
            </w:r>
            <w:r w:rsidR="00AF481C">
              <w:rPr>
                <w:noProof/>
                <w:webHidden/>
              </w:rPr>
              <w:fldChar w:fldCharType="separate"/>
            </w:r>
            <w:r w:rsidR="00AF481C">
              <w:rPr>
                <w:noProof/>
                <w:webHidden/>
              </w:rPr>
              <w:t>10</w:t>
            </w:r>
            <w:r w:rsidR="00AF481C">
              <w:rPr>
                <w:noProof/>
                <w:webHidden/>
              </w:rPr>
              <w:fldChar w:fldCharType="end"/>
            </w:r>
          </w:hyperlink>
        </w:p>
        <w:p w:rsidR="00AF481C" w:rsidRDefault="009079C8">
          <w:pPr>
            <w:pStyle w:val="TOC1"/>
            <w:tabs>
              <w:tab w:val="left" w:pos="440"/>
              <w:tab w:val="right" w:leader="dot" w:pos="9017"/>
            </w:tabs>
            <w:rPr>
              <w:rFonts w:asciiTheme="minorHAnsi" w:eastAsiaTheme="minorEastAsia" w:hAnsiTheme="minorHAnsi"/>
              <w:noProof/>
              <w:color w:val="auto"/>
            </w:rPr>
          </w:pPr>
          <w:hyperlink w:anchor="_Toc514425232" w:history="1">
            <w:r w:rsidR="00AF481C" w:rsidRPr="0025331C">
              <w:rPr>
                <w:rStyle w:val="Hyperlink"/>
                <w:noProof/>
              </w:rPr>
              <w:t>3</w:t>
            </w:r>
            <w:r w:rsidR="00AF481C">
              <w:rPr>
                <w:rFonts w:asciiTheme="minorHAnsi" w:eastAsiaTheme="minorEastAsia" w:hAnsiTheme="minorHAnsi"/>
                <w:noProof/>
                <w:color w:val="auto"/>
              </w:rPr>
              <w:tab/>
            </w:r>
            <w:r w:rsidR="00AF481C" w:rsidRPr="0025331C">
              <w:rPr>
                <w:rStyle w:val="Hyperlink"/>
                <w:noProof/>
              </w:rPr>
              <w:t>Functional Specification</w:t>
            </w:r>
            <w:r w:rsidR="00AF481C">
              <w:rPr>
                <w:noProof/>
                <w:webHidden/>
              </w:rPr>
              <w:tab/>
            </w:r>
            <w:r w:rsidR="00AF481C">
              <w:rPr>
                <w:noProof/>
                <w:webHidden/>
              </w:rPr>
              <w:fldChar w:fldCharType="begin"/>
            </w:r>
            <w:r w:rsidR="00AF481C">
              <w:rPr>
                <w:noProof/>
                <w:webHidden/>
              </w:rPr>
              <w:instrText xml:space="preserve"> PAGEREF _Toc514425232 \h </w:instrText>
            </w:r>
            <w:r w:rsidR="00AF481C">
              <w:rPr>
                <w:noProof/>
                <w:webHidden/>
              </w:rPr>
            </w:r>
            <w:r w:rsidR="00AF481C">
              <w:rPr>
                <w:noProof/>
                <w:webHidden/>
              </w:rPr>
              <w:fldChar w:fldCharType="separate"/>
            </w:r>
            <w:r w:rsidR="00AF481C">
              <w:rPr>
                <w:noProof/>
                <w:webHidden/>
              </w:rPr>
              <w:t>11</w:t>
            </w:r>
            <w:r w:rsidR="00AF481C">
              <w:rPr>
                <w:noProof/>
                <w:webHidden/>
              </w:rPr>
              <w:fldChar w:fldCharType="end"/>
            </w:r>
          </w:hyperlink>
        </w:p>
        <w:p w:rsidR="00AF481C" w:rsidRDefault="009079C8">
          <w:pPr>
            <w:pStyle w:val="TOC1"/>
            <w:tabs>
              <w:tab w:val="left" w:pos="440"/>
              <w:tab w:val="right" w:leader="dot" w:pos="9017"/>
            </w:tabs>
            <w:rPr>
              <w:rFonts w:asciiTheme="minorHAnsi" w:eastAsiaTheme="minorEastAsia" w:hAnsiTheme="minorHAnsi"/>
              <w:noProof/>
              <w:color w:val="auto"/>
            </w:rPr>
          </w:pPr>
          <w:hyperlink w:anchor="_Toc514425233" w:history="1">
            <w:r w:rsidR="00AF481C" w:rsidRPr="0025331C">
              <w:rPr>
                <w:rStyle w:val="Hyperlink"/>
                <w:noProof/>
              </w:rPr>
              <w:t>4</w:t>
            </w:r>
            <w:r w:rsidR="00AF481C">
              <w:rPr>
                <w:rFonts w:asciiTheme="minorHAnsi" w:eastAsiaTheme="minorEastAsia" w:hAnsiTheme="minorHAnsi"/>
                <w:noProof/>
                <w:color w:val="auto"/>
              </w:rPr>
              <w:tab/>
            </w:r>
            <w:r w:rsidR="00AF481C" w:rsidRPr="0025331C">
              <w:rPr>
                <w:rStyle w:val="Hyperlink"/>
                <w:noProof/>
              </w:rPr>
              <w:t>Nonfunctional Requirement (Others)</w:t>
            </w:r>
            <w:r w:rsidR="00AF481C">
              <w:rPr>
                <w:noProof/>
                <w:webHidden/>
              </w:rPr>
              <w:tab/>
            </w:r>
            <w:r w:rsidR="00AF481C">
              <w:rPr>
                <w:noProof/>
                <w:webHidden/>
              </w:rPr>
              <w:fldChar w:fldCharType="begin"/>
            </w:r>
            <w:r w:rsidR="00AF481C">
              <w:rPr>
                <w:noProof/>
                <w:webHidden/>
              </w:rPr>
              <w:instrText xml:space="preserve"> PAGEREF _Toc514425233 \h </w:instrText>
            </w:r>
            <w:r w:rsidR="00AF481C">
              <w:rPr>
                <w:noProof/>
                <w:webHidden/>
              </w:rPr>
            </w:r>
            <w:r w:rsidR="00AF481C">
              <w:rPr>
                <w:noProof/>
                <w:webHidden/>
              </w:rPr>
              <w:fldChar w:fldCharType="separate"/>
            </w:r>
            <w:r w:rsidR="00AF481C">
              <w:rPr>
                <w:noProof/>
                <w:webHidden/>
              </w:rPr>
              <w:t>14</w:t>
            </w:r>
            <w:r w:rsidR="00AF481C">
              <w:rPr>
                <w:noProof/>
                <w:webHidden/>
              </w:rPr>
              <w:fldChar w:fldCharType="end"/>
            </w:r>
          </w:hyperlink>
        </w:p>
        <w:p w:rsidR="00AF481C" w:rsidRDefault="009079C8">
          <w:pPr>
            <w:pStyle w:val="TOC1"/>
            <w:tabs>
              <w:tab w:val="left" w:pos="440"/>
              <w:tab w:val="right" w:leader="dot" w:pos="9017"/>
            </w:tabs>
            <w:rPr>
              <w:rFonts w:asciiTheme="minorHAnsi" w:eastAsiaTheme="minorEastAsia" w:hAnsiTheme="minorHAnsi"/>
              <w:noProof/>
              <w:color w:val="auto"/>
            </w:rPr>
          </w:pPr>
          <w:hyperlink w:anchor="_Toc514425234" w:history="1">
            <w:r w:rsidR="00AF481C" w:rsidRPr="0025331C">
              <w:rPr>
                <w:rStyle w:val="Hyperlink"/>
                <w:noProof/>
              </w:rPr>
              <w:t>5</w:t>
            </w:r>
            <w:r w:rsidR="00AF481C">
              <w:rPr>
                <w:rFonts w:asciiTheme="minorHAnsi" w:eastAsiaTheme="minorEastAsia" w:hAnsiTheme="minorHAnsi"/>
                <w:noProof/>
                <w:color w:val="auto"/>
              </w:rPr>
              <w:tab/>
            </w:r>
            <w:r w:rsidR="00AF481C" w:rsidRPr="0025331C">
              <w:rPr>
                <w:rStyle w:val="Hyperlink"/>
                <w:noProof/>
              </w:rPr>
              <w:t>Assumptions</w:t>
            </w:r>
            <w:r w:rsidR="00AF481C">
              <w:rPr>
                <w:noProof/>
                <w:webHidden/>
              </w:rPr>
              <w:tab/>
            </w:r>
            <w:r w:rsidR="00AF481C">
              <w:rPr>
                <w:noProof/>
                <w:webHidden/>
              </w:rPr>
              <w:fldChar w:fldCharType="begin"/>
            </w:r>
            <w:r w:rsidR="00AF481C">
              <w:rPr>
                <w:noProof/>
                <w:webHidden/>
              </w:rPr>
              <w:instrText xml:space="preserve"> PAGEREF _Toc514425234 \h </w:instrText>
            </w:r>
            <w:r w:rsidR="00AF481C">
              <w:rPr>
                <w:noProof/>
                <w:webHidden/>
              </w:rPr>
            </w:r>
            <w:r w:rsidR="00AF481C">
              <w:rPr>
                <w:noProof/>
                <w:webHidden/>
              </w:rPr>
              <w:fldChar w:fldCharType="separate"/>
            </w:r>
            <w:r w:rsidR="00AF481C">
              <w:rPr>
                <w:noProof/>
                <w:webHidden/>
              </w:rPr>
              <w:t>14</w:t>
            </w:r>
            <w:r w:rsidR="00AF481C">
              <w:rPr>
                <w:noProof/>
                <w:webHidden/>
              </w:rPr>
              <w:fldChar w:fldCharType="end"/>
            </w:r>
          </w:hyperlink>
        </w:p>
        <w:p w:rsidR="00AF481C" w:rsidRDefault="009079C8">
          <w:pPr>
            <w:pStyle w:val="TOC1"/>
            <w:tabs>
              <w:tab w:val="left" w:pos="440"/>
              <w:tab w:val="right" w:leader="dot" w:pos="9017"/>
            </w:tabs>
            <w:rPr>
              <w:rFonts w:asciiTheme="minorHAnsi" w:eastAsiaTheme="minorEastAsia" w:hAnsiTheme="minorHAnsi"/>
              <w:noProof/>
              <w:color w:val="auto"/>
            </w:rPr>
          </w:pPr>
          <w:hyperlink w:anchor="_Toc514425235" w:history="1">
            <w:r w:rsidR="00AF481C" w:rsidRPr="0025331C">
              <w:rPr>
                <w:rStyle w:val="Hyperlink"/>
                <w:noProof/>
              </w:rPr>
              <w:t>6</w:t>
            </w:r>
            <w:r w:rsidR="00AF481C">
              <w:rPr>
                <w:rFonts w:asciiTheme="minorHAnsi" w:eastAsiaTheme="minorEastAsia" w:hAnsiTheme="minorHAnsi"/>
                <w:noProof/>
                <w:color w:val="auto"/>
              </w:rPr>
              <w:tab/>
            </w:r>
            <w:r w:rsidR="00AF481C" w:rsidRPr="0025331C">
              <w:rPr>
                <w:rStyle w:val="Hyperlink"/>
                <w:noProof/>
              </w:rPr>
              <w:t>Out of Scope</w:t>
            </w:r>
            <w:r w:rsidR="00AF481C">
              <w:rPr>
                <w:noProof/>
                <w:webHidden/>
              </w:rPr>
              <w:tab/>
            </w:r>
            <w:r w:rsidR="00AF481C">
              <w:rPr>
                <w:noProof/>
                <w:webHidden/>
              </w:rPr>
              <w:fldChar w:fldCharType="begin"/>
            </w:r>
            <w:r w:rsidR="00AF481C">
              <w:rPr>
                <w:noProof/>
                <w:webHidden/>
              </w:rPr>
              <w:instrText xml:space="preserve"> PAGEREF _Toc514425235 \h </w:instrText>
            </w:r>
            <w:r w:rsidR="00AF481C">
              <w:rPr>
                <w:noProof/>
                <w:webHidden/>
              </w:rPr>
            </w:r>
            <w:r w:rsidR="00AF481C">
              <w:rPr>
                <w:noProof/>
                <w:webHidden/>
              </w:rPr>
              <w:fldChar w:fldCharType="separate"/>
            </w:r>
            <w:r w:rsidR="00AF481C">
              <w:rPr>
                <w:noProof/>
                <w:webHidden/>
              </w:rPr>
              <w:t>15</w:t>
            </w:r>
            <w:r w:rsidR="00AF481C">
              <w:rPr>
                <w:noProof/>
                <w:webHidden/>
              </w:rPr>
              <w:fldChar w:fldCharType="end"/>
            </w:r>
          </w:hyperlink>
        </w:p>
        <w:p w:rsidR="00AF481C" w:rsidRDefault="009079C8">
          <w:pPr>
            <w:pStyle w:val="TOC1"/>
            <w:tabs>
              <w:tab w:val="left" w:pos="440"/>
              <w:tab w:val="right" w:leader="dot" w:pos="9017"/>
            </w:tabs>
            <w:rPr>
              <w:rFonts w:asciiTheme="minorHAnsi" w:eastAsiaTheme="minorEastAsia" w:hAnsiTheme="minorHAnsi"/>
              <w:noProof/>
              <w:color w:val="auto"/>
            </w:rPr>
          </w:pPr>
          <w:hyperlink w:anchor="_Toc514425236" w:history="1">
            <w:r w:rsidR="00AF481C" w:rsidRPr="0025331C">
              <w:rPr>
                <w:rStyle w:val="Hyperlink"/>
                <w:noProof/>
              </w:rPr>
              <w:t>7</w:t>
            </w:r>
            <w:r w:rsidR="00AF481C">
              <w:rPr>
                <w:rFonts w:asciiTheme="minorHAnsi" w:eastAsiaTheme="minorEastAsia" w:hAnsiTheme="minorHAnsi"/>
                <w:noProof/>
                <w:color w:val="auto"/>
              </w:rPr>
              <w:tab/>
            </w:r>
            <w:r w:rsidR="00AF481C" w:rsidRPr="0025331C">
              <w:rPr>
                <w:rStyle w:val="Hyperlink"/>
                <w:noProof/>
              </w:rPr>
              <w:t>Technology Solution</w:t>
            </w:r>
            <w:r w:rsidR="00AF481C">
              <w:rPr>
                <w:noProof/>
                <w:webHidden/>
              </w:rPr>
              <w:tab/>
            </w:r>
            <w:r w:rsidR="00AF481C">
              <w:rPr>
                <w:noProof/>
                <w:webHidden/>
              </w:rPr>
              <w:fldChar w:fldCharType="begin"/>
            </w:r>
            <w:r w:rsidR="00AF481C">
              <w:rPr>
                <w:noProof/>
                <w:webHidden/>
              </w:rPr>
              <w:instrText xml:space="preserve"> PAGEREF _Toc514425236 \h </w:instrText>
            </w:r>
            <w:r w:rsidR="00AF481C">
              <w:rPr>
                <w:noProof/>
                <w:webHidden/>
              </w:rPr>
            </w:r>
            <w:r w:rsidR="00AF481C">
              <w:rPr>
                <w:noProof/>
                <w:webHidden/>
              </w:rPr>
              <w:fldChar w:fldCharType="separate"/>
            </w:r>
            <w:r w:rsidR="00AF481C">
              <w:rPr>
                <w:noProof/>
                <w:webHidden/>
              </w:rPr>
              <w:t>16</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37" w:history="1">
            <w:r w:rsidR="00AF481C" w:rsidRPr="0025331C">
              <w:rPr>
                <w:rStyle w:val="Hyperlink"/>
                <w:noProof/>
                <w14:scene3d>
                  <w14:camera w14:prst="orthographicFront"/>
                  <w14:lightRig w14:rig="threePt" w14:dir="t">
                    <w14:rot w14:lat="0" w14:lon="0" w14:rev="0"/>
                  </w14:lightRig>
                </w14:scene3d>
              </w:rPr>
              <w:t>7.1</w:t>
            </w:r>
            <w:r w:rsidR="00AF481C">
              <w:rPr>
                <w:rFonts w:asciiTheme="minorHAnsi" w:eastAsiaTheme="minorEastAsia" w:hAnsiTheme="minorHAnsi"/>
                <w:noProof/>
                <w:color w:val="auto"/>
              </w:rPr>
              <w:tab/>
            </w:r>
            <w:r w:rsidR="00AF481C" w:rsidRPr="0025331C">
              <w:rPr>
                <w:rStyle w:val="Hyperlink"/>
                <w:noProof/>
              </w:rPr>
              <w:t>Proposed System Environment</w:t>
            </w:r>
            <w:r w:rsidR="00AF481C">
              <w:rPr>
                <w:noProof/>
                <w:webHidden/>
              </w:rPr>
              <w:tab/>
            </w:r>
            <w:r w:rsidR="00AF481C">
              <w:rPr>
                <w:noProof/>
                <w:webHidden/>
              </w:rPr>
              <w:fldChar w:fldCharType="begin"/>
            </w:r>
            <w:r w:rsidR="00AF481C">
              <w:rPr>
                <w:noProof/>
                <w:webHidden/>
              </w:rPr>
              <w:instrText xml:space="preserve"> PAGEREF _Toc514425237 \h </w:instrText>
            </w:r>
            <w:r w:rsidR="00AF481C">
              <w:rPr>
                <w:noProof/>
                <w:webHidden/>
              </w:rPr>
            </w:r>
            <w:r w:rsidR="00AF481C">
              <w:rPr>
                <w:noProof/>
                <w:webHidden/>
              </w:rPr>
              <w:fldChar w:fldCharType="separate"/>
            </w:r>
            <w:r w:rsidR="00AF481C">
              <w:rPr>
                <w:noProof/>
                <w:webHidden/>
              </w:rPr>
              <w:t>16</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38" w:history="1">
            <w:r w:rsidR="00AF481C" w:rsidRPr="0025331C">
              <w:rPr>
                <w:rStyle w:val="Hyperlink"/>
                <w:noProof/>
                <w14:scene3d>
                  <w14:camera w14:prst="orthographicFront"/>
                  <w14:lightRig w14:rig="threePt" w14:dir="t">
                    <w14:rot w14:lat="0" w14:lon="0" w14:rev="0"/>
                  </w14:lightRig>
                </w14:scene3d>
              </w:rPr>
              <w:t>7.2</w:t>
            </w:r>
            <w:r w:rsidR="00AF481C">
              <w:rPr>
                <w:rFonts w:asciiTheme="minorHAnsi" w:eastAsiaTheme="minorEastAsia" w:hAnsiTheme="minorHAnsi"/>
                <w:noProof/>
                <w:color w:val="auto"/>
              </w:rPr>
              <w:tab/>
            </w:r>
            <w:r w:rsidR="00AF481C" w:rsidRPr="0025331C">
              <w:rPr>
                <w:rStyle w:val="Hyperlink"/>
                <w:noProof/>
              </w:rPr>
              <w:t>Technical Configurations</w:t>
            </w:r>
            <w:r w:rsidR="00AF481C">
              <w:rPr>
                <w:noProof/>
                <w:webHidden/>
              </w:rPr>
              <w:tab/>
            </w:r>
            <w:r w:rsidR="00AF481C">
              <w:rPr>
                <w:noProof/>
                <w:webHidden/>
              </w:rPr>
              <w:fldChar w:fldCharType="begin"/>
            </w:r>
            <w:r w:rsidR="00AF481C">
              <w:rPr>
                <w:noProof/>
                <w:webHidden/>
              </w:rPr>
              <w:instrText xml:space="preserve"> PAGEREF _Toc514425238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9079C8">
          <w:pPr>
            <w:pStyle w:val="TOC3"/>
            <w:tabs>
              <w:tab w:val="left" w:pos="1320"/>
              <w:tab w:val="right" w:leader="dot" w:pos="9017"/>
            </w:tabs>
            <w:rPr>
              <w:rFonts w:asciiTheme="minorHAnsi" w:eastAsiaTheme="minorEastAsia" w:hAnsiTheme="minorHAnsi"/>
              <w:noProof/>
              <w:color w:val="auto"/>
            </w:rPr>
          </w:pPr>
          <w:hyperlink w:anchor="_Toc514425239" w:history="1">
            <w:r w:rsidR="00AF481C" w:rsidRPr="0025331C">
              <w:rPr>
                <w:rStyle w:val="Hyperlink"/>
                <w:noProof/>
              </w:rPr>
              <w:t>7.2.1</w:t>
            </w:r>
            <w:r w:rsidR="00AF481C">
              <w:rPr>
                <w:rFonts w:asciiTheme="minorHAnsi" w:eastAsiaTheme="minorEastAsia" w:hAnsiTheme="minorHAnsi"/>
                <w:noProof/>
                <w:color w:val="auto"/>
              </w:rPr>
              <w:tab/>
            </w:r>
            <w:r w:rsidR="00AF481C" w:rsidRPr="0025331C">
              <w:rPr>
                <w:rStyle w:val="Hyperlink"/>
                <w:noProof/>
              </w:rPr>
              <w:t>Development Tools</w:t>
            </w:r>
            <w:r w:rsidR="00AF481C">
              <w:rPr>
                <w:noProof/>
                <w:webHidden/>
              </w:rPr>
              <w:tab/>
            </w:r>
            <w:r w:rsidR="00AF481C">
              <w:rPr>
                <w:noProof/>
                <w:webHidden/>
              </w:rPr>
              <w:fldChar w:fldCharType="begin"/>
            </w:r>
            <w:r w:rsidR="00AF481C">
              <w:rPr>
                <w:noProof/>
                <w:webHidden/>
              </w:rPr>
              <w:instrText xml:space="preserve"> PAGEREF _Toc514425239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9079C8">
          <w:pPr>
            <w:pStyle w:val="TOC3"/>
            <w:tabs>
              <w:tab w:val="left" w:pos="1320"/>
              <w:tab w:val="right" w:leader="dot" w:pos="9017"/>
            </w:tabs>
            <w:rPr>
              <w:rFonts w:asciiTheme="minorHAnsi" w:eastAsiaTheme="minorEastAsia" w:hAnsiTheme="minorHAnsi"/>
              <w:noProof/>
              <w:color w:val="auto"/>
            </w:rPr>
          </w:pPr>
          <w:hyperlink w:anchor="_Toc514425240" w:history="1">
            <w:r w:rsidR="00AF481C" w:rsidRPr="0025331C">
              <w:rPr>
                <w:rStyle w:val="Hyperlink"/>
                <w:noProof/>
              </w:rPr>
              <w:t>7.2.2</w:t>
            </w:r>
            <w:r w:rsidR="00AF481C">
              <w:rPr>
                <w:rFonts w:asciiTheme="minorHAnsi" w:eastAsiaTheme="minorEastAsia" w:hAnsiTheme="minorHAnsi"/>
                <w:noProof/>
                <w:color w:val="auto"/>
              </w:rPr>
              <w:tab/>
            </w:r>
            <w:r w:rsidR="00AF481C" w:rsidRPr="0025331C">
              <w:rPr>
                <w:rStyle w:val="Hyperlink"/>
                <w:noProof/>
              </w:rPr>
              <w:t>Suggested Web Hosting Specification</w:t>
            </w:r>
            <w:r w:rsidR="00AF481C">
              <w:rPr>
                <w:noProof/>
                <w:webHidden/>
              </w:rPr>
              <w:tab/>
            </w:r>
            <w:r w:rsidR="00AF481C">
              <w:rPr>
                <w:noProof/>
                <w:webHidden/>
              </w:rPr>
              <w:fldChar w:fldCharType="begin"/>
            </w:r>
            <w:r w:rsidR="00AF481C">
              <w:rPr>
                <w:noProof/>
                <w:webHidden/>
              </w:rPr>
              <w:instrText xml:space="preserve"> PAGEREF _Toc514425240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9079C8">
          <w:pPr>
            <w:pStyle w:val="TOC3"/>
            <w:tabs>
              <w:tab w:val="left" w:pos="1320"/>
              <w:tab w:val="right" w:leader="dot" w:pos="9017"/>
            </w:tabs>
            <w:rPr>
              <w:rFonts w:asciiTheme="minorHAnsi" w:eastAsiaTheme="minorEastAsia" w:hAnsiTheme="minorHAnsi"/>
              <w:noProof/>
              <w:color w:val="auto"/>
            </w:rPr>
          </w:pPr>
          <w:hyperlink w:anchor="_Toc514425241" w:history="1">
            <w:r w:rsidR="00AF481C" w:rsidRPr="0025331C">
              <w:rPr>
                <w:rStyle w:val="Hyperlink"/>
                <w:noProof/>
              </w:rPr>
              <w:t>7.2.3</w:t>
            </w:r>
            <w:r w:rsidR="00AF481C">
              <w:rPr>
                <w:rFonts w:asciiTheme="minorHAnsi" w:eastAsiaTheme="minorEastAsia" w:hAnsiTheme="minorHAnsi"/>
                <w:noProof/>
                <w:color w:val="auto"/>
              </w:rPr>
              <w:tab/>
            </w:r>
            <w:r w:rsidR="00AF481C" w:rsidRPr="0025331C">
              <w:rPr>
                <w:rStyle w:val="Hyperlink"/>
                <w:noProof/>
              </w:rPr>
              <w:t>Browser Compatibility</w:t>
            </w:r>
            <w:r w:rsidR="00AF481C">
              <w:rPr>
                <w:noProof/>
                <w:webHidden/>
              </w:rPr>
              <w:tab/>
            </w:r>
            <w:r w:rsidR="00AF481C">
              <w:rPr>
                <w:noProof/>
                <w:webHidden/>
              </w:rPr>
              <w:fldChar w:fldCharType="begin"/>
            </w:r>
            <w:r w:rsidR="00AF481C">
              <w:rPr>
                <w:noProof/>
                <w:webHidden/>
              </w:rPr>
              <w:instrText xml:space="preserve"> PAGEREF _Toc514425241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9079C8">
          <w:pPr>
            <w:pStyle w:val="TOC3"/>
            <w:tabs>
              <w:tab w:val="left" w:pos="1320"/>
              <w:tab w:val="right" w:leader="dot" w:pos="9017"/>
            </w:tabs>
            <w:rPr>
              <w:rFonts w:asciiTheme="minorHAnsi" w:eastAsiaTheme="minorEastAsia" w:hAnsiTheme="minorHAnsi"/>
              <w:noProof/>
              <w:color w:val="auto"/>
            </w:rPr>
          </w:pPr>
          <w:hyperlink w:anchor="_Toc514425242" w:history="1">
            <w:r w:rsidR="00AF481C" w:rsidRPr="0025331C">
              <w:rPr>
                <w:rStyle w:val="Hyperlink"/>
                <w:noProof/>
              </w:rPr>
              <w:t>7.2.4</w:t>
            </w:r>
            <w:r w:rsidR="00AF481C">
              <w:rPr>
                <w:rFonts w:asciiTheme="minorHAnsi" w:eastAsiaTheme="minorEastAsia" w:hAnsiTheme="minorHAnsi"/>
                <w:noProof/>
                <w:color w:val="auto"/>
              </w:rPr>
              <w:tab/>
            </w:r>
            <w:r w:rsidR="00AF481C" w:rsidRPr="0025331C">
              <w:rPr>
                <w:rStyle w:val="Hyperlink"/>
                <w:noProof/>
              </w:rPr>
              <w:t>Hardware Interface</w:t>
            </w:r>
            <w:r w:rsidR="00AF481C">
              <w:rPr>
                <w:noProof/>
                <w:webHidden/>
              </w:rPr>
              <w:tab/>
            </w:r>
            <w:r w:rsidR="00AF481C">
              <w:rPr>
                <w:noProof/>
                <w:webHidden/>
              </w:rPr>
              <w:fldChar w:fldCharType="begin"/>
            </w:r>
            <w:r w:rsidR="00AF481C">
              <w:rPr>
                <w:noProof/>
                <w:webHidden/>
              </w:rPr>
              <w:instrText xml:space="preserve"> PAGEREF _Toc514425242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9079C8">
          <w:pPr>
            <w:pStyle w:val="TOC1"/>
            <w:tabs>
              <w:tab w:val="left" w:pos="440"/>
              <w:tab w:val="right" w:leader="dot" w:pos="9017"/>
            </w:tabs>
            <w:rPr>
              <w:rFonts w:asciiTheme="minorHAnsi" w:eastAsiaTheme="minorEastAsia" w:hAnsiTheme="minorHAnsi"/>
              <w:noProof/>
              <w:color w:val="auto"/>
            </w:rPr>
          </w:pPr>
          <w:hyperlink w:anchor="_Toc514425243" w:history="1">
            <w:r w:rsidR="00AF481C" w:rsidRPr="0025331C">
              <w:rPr>
                <w:rStyle w:val="Hyperlink"/>
                <w:noProof/>
              </w:rPr>
              <w:t>8</w:t>
            </w:r>
            <w:r w:rsidR="00AF481C">
              <w:rPr>
                <w:rFonts w:asciiTheme="minorHAnsi" w:eastAsiaTheme="minorEastAsia" w:hAnsiTheme="minorHAnsi"/>
                <w:noProof/>
                <w:color w:val="auto"/>
              </w:rPr>
              <w:tab/>
            </w:r>
            <w:r w:rsidR="00AF481C" w:rsidRPr="0025331C">
              <w:rPr>
                <w:rStyle w:val="Hyperlink"/>
                <w:noProof/>
              </w:rPr>
              <w:t>Commercials</w:t>
            </w:r>
            <w:r w:rsidR="00AF481C">
              <w:rPr>
                <w:noProof/>
                <w:webHidden/>
              </w:rPr>
              <w:tab/>
            </w:r>
            <w:r w:rsidR="00AF481C">
              <w:rPr>
                <w:noProof/>
                <w:webHidden/>
              </w:rPr>
              <w:fldChar w:fldCharType="begin"/>
            </w:r>
            <w:r w:rsidR="00AF481C">
              <w:rPr>
                <w:noProof/>
                <w:webHidden/>
              </w:rPr>
              <w:instrText xml:space="preserve"> PAGEREF _Toc514425243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44" w:history="1">
            <w:r w:rsidR="00AF481C" w:rsidRPr="0025331C">
              <w:rPr>
                <w:rStyle w:val="Hyperlink"/>
                <w:noProof/>
                <w14:scene3d>
                  <w14:camera w14:prst="orthographicFront"/>
                  <w14:lightRig w14:rig="threePt" w14:dir="t">
                    <w14:rot w14:lat="0" w14:lon="0" w14:rev="0"/>
                  </w14:lightRig>
                </w14:scene3d>
              </w:rPr>
              <w:t>8.1</w:t>
            </w:r>
            <w:r w:rsidR="00AF481C">
              <w:rPr>
                <w:rFonts w:asciiTheme="minorHAnsi" w:eastAsiaTheme="minorEastAsia" w:hAnsiTheme="minorHAnsi"/>
                <w:noProof/>
                <w:color w:val="auto"/>
              </w:rPr>
              <w:tab/>
            </w:r>
            <w:r w:rsidR="00AF481C" w:rsidRPr="0025331C">
              <w:rPr>
                <w:rStyle w:val="Hyperlink"/>
                <w:noProof/>
              </w:rPr>
              <w:t>Web Application</w:t>
            </w:r>
            <w:r w:rsidR="00AF481C">
              <w:rPr>
                <w:noProof/>
                <w:webHidden/>
              </w:rPr>
              <w:tab/>
            </w:r>
            <w:r w:rsidR="00AF481C">
              <w:rPr>
                <w:noProof/>
                <w:webHidden/>
              </w:rPr>
              <w:fldChar w:fldCharType="begin"/>
            </w:r>
            <w:r w:rsidR="00AF481C">
              <w:rPr>
                <w:noProof/>
                <w:webHidden/>
              </w:rPr>
              <w:instrText xml:space="preserve"> PAGEREF _Toc514425244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45" w:history="1">
            <w:r w:rsidR="00AF481C" w:rsidRPr="0025331C">
              <w:rPr>
                <w:rStyle w:val="Hyperlink"/>
                <w:noProof/>
                <w14:scene3d>
                  <w14:camera w14:prst="orthographicFront"/>
                  <w14:lightRig w14:rig="threePt" w14:dir="t">
                    <w14:rot w14:lat="0" w14:lon="0" w14:rev="0"/>
                  </w14:lightRig>
                </w14:scene3d>
              </w:rPr>
              <w:t>8.2</w:t>
            </w:r>
            <w:r w:rsidR="00AF481C">
              <w:rPr>
                <w:rFonts w:asciiTheme="minorHAnsi" w:eastAsiaTheme="minorEastAsia" w:hAnsiTheme="minorHAnsi"/>
                <w:noProof/>
                <w:color w:val="auto"/>
              </w:rPr>
              <w:tab/>
            </w:r>
            <w:r w:rsidR="00AF481C" w:rsidRPr="0025331C">
              <w:rPr>
                <w:rStyle w:val="Hyperlink"/>
                <w:noProof/>
              </w:rPr>
              <w:t>Mobile Application</w:t>
            </w:r>
            <w:r w:rsidR="00AF481C">
              <w:rPr>
                <w:noProof/>
                <w:webHidden/>
              </w:rPr>
              <w:tab/>
            </w:r>
            <w:r w:rsidR="00AF481C">
              <w:rPr>
                <w:noProof/>
                <w:webHidden/>
              </w:rPr>
              <w:fldChar w:fldCharType="begin"/>
            </w:r>
            <w:r w:rsidR="00AF481C">
              <w:rPr>
                <w:noProof/>
                <w:webHidden/>
              </w:rPr>
              <w:instrText xml:space="preserve"> PAGEREF _Toc514425245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46" w:history="1">
            <w:r w:rsidR="00AF481C" w:rsidRPr="0025331C">
              <w:rPr>
                <w:rStyle w:val="Hyperlink"/>
                <w:noProof/>
                <w14:scene3d>
                  <w14:camera w14:prst="orthographicFront"/>
                  <w14:lightRig w14:rig="threePt" w14:dir="t">
                    <w14:rot w14:lat="0" w14:lon="0" w14:rev="0"/>
                  </w14:lightRig>
                </w14:scene3d>
              </w:rPr>
              <w:t>8.3</w:t>
            </w:r>
            <w:r w:rsidR="00AF481C">
              <w:rPr>
                <w:rFonts w:asciiTheme="minorHAnsi" w:eastAsiaTheme="minorEastAsia" w:hAnsiTheme="minorHAnsi"/>
                <w:noProof/>
                <w:color w:val="auto"/>
              </w:rPr>
              <w:tab/>
            </w:r>
            <w:r w:rsidR="00AF481C" w:rsidRPr="0025331C">
              <w:rPr>
                <w:rStyle w:val="Hyperlink"/>
                <w:noProof/>
              </w:rPr>
              <w:t>Payment Terms</w:t>
            </w:r>
            <w:r w:rsidR="00AF481C">
              <w:rPr>
                <w:noProof/>
                <w:webHidden/>
              </w:rPr>
              <w:tab/>
            </w:r>
            <w:r w:rsidR="00AF481C">
              <w:rPr>
                <w:noProof/>
                <w:webHidden/>
              </w:rPr>
              <w:fldChar w:fldCharType="begin"/>
            </w:r>
            <w:r w:rsidR="00AF481C">
              <w:rPr>
                <w:noProof/>
                <w:webHidden/>
              </w:rPr>
              <w:instrText xml:space="preserve"> PAGEREF _Toc514425246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47" w:history="1">
            <w:r w:rsidR="00AF481C" w:rsidRPr="0025331C">
              <w:rPr>
                <w:rStyle w:val="Hyperlink"/>
                <w:noProof/>
                <w14:scene3d>
                  <w14:camera w14:prst="orthographicFront"/>
                  <w14:lightRig w14:rig="threePt" w14:dir="t">
                    <w14:rot w14:lat="0" w14:lon="0" w14:rev="0"/>
                  </w14:lightRig>
                </w14:scene3d>
              </w:rPr>
              <w:t>8.4</w:t>
            </w:r>
            <w:r w:rsidR="00AF481C">
              <w:rPr>
                <w:rFonts w:asciiTheme="minorHAnsi" w:eastAsiaTheme="minorEastAsia" w:hAnsiTheme="minorHAnsi"/>
                <w:noProof/>
                <w:color w:val="auto"/>
              </w:rPr>
              <w:tab/>
            </w:r>
            <w:r w:rsidR="00AF481C" w:rsidRPr="0025331C">
              <w:rPr>
                <w:rStyle w:val="Hyperlink"/>
                <w:noProof/>
              </w:rPr>
              <w:t>Mode of Payment</w:t>
            </w:r>
            <w:r w:rsidR="00AF481C">
              <w:rPr>
                <w:noProof/>
                <w:webHidden/>
              </w:rPr>
              <w:tab/>
            </w:r>
            <w:r w:rsidR="00AF481C">
              <w:rPr>
                <w:noProof/>
                <w:webHidden/>
              </w:rPr>
              <w:fldChar w:fldCharType="begin"/>
            </w:r>
            <w:r w:rsidR="00AF481C">
              <w:rPr>
                <w:noProof/>
                <w:webHidden/>
              </w:rPr>
              <w:instrText xml:space="preserve"> PAGEREF _Toc514425247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9079C8">
          <w:pPr>
            <w:pStyle w:val="TOC1"/>
            <w:tabs>
              <w:tab w:val="left" w:pos="440"/>
              <w:tab w:val="right" w:leader="dot" w:pos="9017"/>
            </w:tabs>
            <w:rPr>
              <w:rFonts w:asciiTheme="minorHAnsi" w:eastAsiaTheme="minorEastAsia" w:hAnsiTheme="minorHAnsi"/>
              <w:noProof/>
              <w:color w:val="auto"/>
            </w:rPr>
          </w:pPr>
          <w:hyperlink w:anchor="_Toc514425248" w:history="1">
            <w:r w:rsidR="00AF481C" w:rsidRPr="0025331C">
              <w:rPr>
                <w:rStyle w:val="Hyperlink"/>
                <w:noProof/>
              </w:rPr>
              <w:t>9</w:t>
            </w:r>
            <w:r w:rsidR="00AF481C">
              <w:rPr>
                <w:rFonts w:asciiTheme="minorHAnsi" w:eastAsiaTheme="minorEastAsia" w:hAnsiTheme="minorHAnsi"/>
                <w:noProof/>
                <w:color w:val="auto"/>
              </w:rPr>
              <w:tab/>
            </w:r>
            <w:r w:rsidR="00AF481C" w:rsidRPr="0025331C">
              <w:rPr>
                <w:rStyle w:val="Hyperlink"/>
                <w:noProof/>
              </w:rPr>
              <w:t>Delivery Management</w:t>
            </w:r>
            <w:r w:rsidR="00AF481C">
              <w:rPr>
                <w:noProof/>
                <w:webHidden/>
              </w:rPr>
              <w:tab/>
            </w:r>
            <w:r w:rsidR="00AF481C">
              <w:rPr>
                <w:noProof/>
                <w:webHidden/>
              </w:rPr>
              <w:fldChar w:fldCharType="begin"/>
            </w:r>
            <w:r w:rsidR="00AF481C">
              <w:rPr>
                <w:noProof/>
                <w:webHidden/>
              </w:rPr>
              <w:instrText xml:space="preserve"> PAGEREF _Toc514425248 \h </w:instrText>
            </w:r>
            <w:r w:rsidR="00AF481C">
              <w:rPr>
                <w:noProof/>
                <w:webHidden/>
              </w:rPr>
            </w:r>
            <w:r w:rsidR="00AF481C">
              <w:rPr>
                <w:noProof/>
                <w:webHidden/>
              </w:rPr>
              <w:fldChar w:fldCharType="separate"/>
            </w:r>
            <w:r w:rsidR="00AF481C">
              <w:rPr>
                <w:noProof/>
                <w:webHidden/>
              </w:rPr>
              <w:t>19</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49" w:history="1">
            <w:r w:rsidR="00AF481C" w:rsidRPr="0025331C">
              <w:rPr>
                <w:rStyle w:val="Hyperlink"/>
                <w:noProof/>
                <w14:scene3d>
                  <w14:camera w14:prst="orthographicFront"/>
                  <w14:lightRig w14:rig="threePt" w14:dir="t">
                    <w14:rot w14:lat="0" w14:lon="0" w14:rev="0"/>
                  </w14:lightRig>
                </w14:scene3d>
              </w:rPr>
              <w:t>9.1</w:t>
            </w:r>
            <w:r w:rsidR="00AF481C">
              <w:rPr>
                <w:rFonts w:asciiTheme="minorHAnsi" w:eastAsiaTheme="minorEastAsia" w:hAnsiTheme="minorHAnsi"/>
                <w:noProof/>
                <w:color w:val="auto"/>
              </w:rPr>
              <w:tab/>
            </w:r>
            <w:r w:rsidR="00AF481C" w:rsidRPr="0025331C">
              <w:rPr>
                <w:rStyle w:val="Hyperlink"/>
                <w:noProof/>
              </w:rPr>
              <w:t>Project Management</w:t>
            </w:r>
            <w:r w:rsidR="00AF481C">
              <w:rPr>
                <w:noProof/>
                <w:webHidden/>
              </w:rPr>
              <w:tab/>
            </w:r>
            <w:r w:rsidR="00AF481C">
              <w:rPr>
                <w:noProof/>
                <w:webHidden/>
              </w:rPr>
              <w:fldChar w:fldCharType="begin"/>
            </w:r>
            <w:r w:rsidR="00AF481C">
              <w:rPr>
                <w:noProof/>
                <w:webHidden/>
              </w:rPr>
              <w:instrText xml:space="preserve"> PAGEREF _Toc514425249 \h </w:instrText>
            </w:r>
            <w:r w:rsidR="00AF481C">
              <w:rPr>
                <w:noProof/>
                <w:webHidden/>
              </w:rPr>
            </w:r>
            <w:r w:rsidR="00AF481C">
              <w:rPr>
                <w:noProof/>
                <w:webHidden/>
              </w:rPr>
              <w:fldChar w:fldCharType="separate"/>
            </w:r>
            <w:r w:rsidR="00AF481C">
              <w:rPr>
                <w:noProof/>
                <w:webHidden/>
              </w:rPr>
              <w:t>19</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50" w:history="1">
            <w:r w:rsidR="00AF481C" w:rsidRPr="0025331C">
              <w:rPr>
                <w:rStyle w:val="Hyperlink"/>
                <w:noProof/>
                <w14:scene3d>
                  <w14:camera w14:prst="orthographicFront"/>
                  <w14:lightRig w14:rig="threePt" w14:dir="t">
                    <w14:rot w14:lat="0" w14:lon="0" w14:rev="0"/>
                  </w14:lightRig>
                </w14:scene3d>
              </w:rPr>
              <w:t>9.2</w:t>
            </w:r>
            <w:r w:rsidR="00AF481C">
              <w:rPr>
                <w:rFonts w:asciiTheme="minorHAnsi" w:eastAsiaTheme="minorEastAsia" w:hAnsiTheme="minorHAnsi"/>
                <w:noProof/>
                <w:color w:val="auto"/>
              </w:rPr>
              <w:tab/>
            </w:r>
            <w:r w:rsidR="00AF481C" w:rsidRPr="0025331C">
              <w:rPr>
                <w:rStyle w:val="Hyperlink"/>
                <w:noProof/>
              </w:rPr>
              <w:t>Roles and Responsibilities</w:t>
            </w:r>
            <w:r w:rsidR="00AF481C">
              <w:rPr>
                <w:noProof/>
                <w:webHidden/>
              </w:rPr>
              <w:tab/>
            </w:r>
            <w:r w:rsidR="00AF481C">
              <w:rPr>
                <w:noProof/>
                <w:webHidden/>
              </w:rPr>
              <w:fldChar w:fldCharType="begin"/>
            </w:r>
            <w:r w:rsidR="00AF481C">
              <w:rPr>
                <w:noProof/>
                <w:webHidden/>
              </w:rPr>
              <w:instrText xml:space="preserve"> PAGEREF _Toc514425250 \h </w:instrText>
            </w:r>
            <w:r w:rsidR="00AF481C">
              <w:rPr>
                <w:noProof/>
                <w:webHidden/>
              </w:rPr>
            </w:r>
            <w:r w:rsidR="00AF481C">
              <w:rPr>
                <w:noProof/>
                <w:webHidden/>
              </w:rPr>
              <w:fldChar w:fldCharType="separate"/>
            </w:r>
            <w:r w:rsidR="00AF481C">
              <w:rPr>
                <w:noProof/>
                <w:webHidden/>
              </w:rPr>
              <w:t>19</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51" w:history="1">
            <w:r w:rsidR="00AF481C" w:rsidRPr="0025331C">
              <w:rPr>
                <w:rStyle w:val="Hyperlink"/>
                <w:noProof/>
                <w14:scene3d>
                  <w14:camera w14:prst="orthographicFront"/>
                  <w14:lightRig w14:rig="threePt" w14:dir="t">
                    <w14:rot w14:lat="0" w14:lon="0" w14:rev="0"/>
                  </w14:lightRig>
                </w14:scene3d>
              </w:rPr>
              <w:t>9.3</w:t>
            </w:r>
            <w:r w:rsidR="00AF481C">
              <w:rPr>
                <w:rFonts w:asciiTheme="minorHAnsi" w:eastAsiaTheme="minorEastAsia" w:hAnsiTheme="minorHAnsi"/>
                <w:noProof/>
                <w:color w:val="auto"/>
              </w:rPr>
              <w:tab/>
            </w:r>
            <w:r w:rsidR="00AF481C" w:rsidRPr="0025331C">
              <w:rPr>
                <w:rStyle w:val="Hyperlink"/>
                <w:noProof/>
              </w:rPr>
              <w:t>Project Implementation Plan</w:t>
            </w:r>
            <w:r w:rsidR="00AF481C">
              <w:rPr>
                <w:noProof/>
                <w:webHidden/>
              </w:rPr>
              <w:tab/>
            </w:r>
            <w:r w:rsidR="00AF481C">
              <w:rPr>
                <w:noProof/>
                <w:webHidden/>
              </w:rPr>
              <w:fldChar w:fldCharType="begin"/>
            </w:r>
            <w:r w:rsidR="00AF481C">
              <w:rPr>
                <w:noProof/>
                <w:webHidden/>
              </w:rPr>
              <w:instrText xml:space="preserve"> PAGEREF _Toc514425251 \h </w:instrText>
            </w:r>
            <w:r w:rsidR="00AF481C">
              <w:rPr>
                <w:noProof/>
                <w:webHidden/>
              </w:rPr>
            </w:r>
            <w:r w:rsidR="00AF481C">
              <w:rPr>
                <w:noProof/>
                <w:webHidden/>
              </w:rPr>
              <w:fldChar w:fldCharType="separate"/>
            </w:r>
            <w:r w:rsidR="00AF481C">
              <w:rPr>
                <w:noProof/>
                <w:webHidden/>
              </w:rPr>
              <w:t>20</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52" w:history="1">
            <w:r w:rsidR="00AF481C" w:rsidRPr="0025331C">
              <w:rPr>
                <w:rStyle w:val="Hyperlink"/>
                <w:noProof/>
                <w14:scene3d>
                  <w14:camera w14:prst="orthographicFront"/>
                  <w14:lightRig w14:rig="threePt" w14:dir="t">
                    <w14:rot w14:lat="0" w14:lon="0" w14:rev="0"/>
                  </w14:lightRig>
                </w14:scene3d>
              </w:rPr>
              <w:t>9.4</w:t>
            </w:r>
            <w:r w:rsidR="00AF481C">
              <w:rPr>
                <w:rFonts w:asciiTheme="minorHAnsi" w:eastAsiaTheme="minorEastAsia" w:hAnsiTheme="minorHAnsi"/>
                <w:noProof/>
                <w:color w:val="auto"/>
              </w:rPr>
              <w:tab/>
            </w:r>
            <w:r w:rsidR="00AF481C" w:rsidRPr="0025331C">
              <w:rPr>
                <w:rStyle w:val="Hyperlink"/>
                <w:noProof/>
              </w:rPr>
              <w:t>Deliverables</w:t>
            </w:r>
            <w:r w:rsidR="00AF481C">
              <w:rPr>
                <w:noProof/>
                <w:webHidden/>
              </w:rPr>
              <w:tab/>
            </w:r>
            <w:r w:rsidR="00AF481C">
              <w:rPr>
                <w:noProof/>
                <w:webHidden/>
              </w:rPr>
              <w:fldChar w:fldCharType="begin"/>
            </w:r>
            <w:r w:rsidR="00AF481C">
              <w:rPr>
                <w:noProof/>
                <w:webHidden/>
              </w:rPr>
              <w:instrText xml:space="preserve"> PAGEREF _Toc514425252 \h </w:instrText>
            </w:r>
            <w:r w:rsidR="00AF481C">
              <w:rPr>
                <w:noProof/>
                <w:webHidden/>
              </w:rPr>
            </w:r>
            <w:r w:rsidR="00AF481C">
              <w:rPr>
                <w:noProof/>
                <w:webHidden/>
              </w:rPr>
              <w:fldChar w:fldCharType="separate"/>
            </w:r>
            <w:r w:rsidR="00AF481C">
              <w:rPr>
                <w:noProof/>
                <w:webHidden/>
              </w:rPr>
              <w:t>20</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53" w:history="1">
            <w:r w:rsidR="00AF481C" w:rsidRPr="0025331C">
              <w:rPr>
                <w:rStyle w:val="Hyperlink"/>
                <w:noProof/>
                <w14:scene3d>
                  <w14:camera w14:prst="orthographicFront"/>
                  <w14:lightRig w14:rig="threePt" w14:dir="t">
                    <w14:rot w14:lat="0" w14:lon="0" w14:rev="0"/>
                  </w14:lightRig>
                </w14:scene3d>
              </w:rPr>
              <w:t>9.5</w:t>
            </w:r>
            <w:r w:rsidR="00AF481C">
              <w:rPr>
                <w:rFonts w:asciiTheme="minorHAnsi" w:eastAsiaTheme="minorEastAsia" w:hAnsiTheme="minorHAnsi"/>
                <w:noProof/>
                <w:color w:val="auto"/>
              </w:rPr>
              <w:tab/>
            </w:r>
            <w:r w:rsidR="00AF481C" w:rsidRPr="0025331C">
              <w:rPr>
                <w:rStyle w:val="Hyperlink"/>
                <w:noProof/>
              </w:rPr>
              <w:t>Estimated Delivery Time</w:t>
            </w:r>
            <w:r w:rsidR="00AF481C">
              <w:rPr>
                <w:noProof/>
                <w:webHidden/>
              </w:rPr>
              <w:tab/>
            </w:r>
            <w:r w:rsidR="00AF481C">
              <w:rPr>
                <w:noProof/>
                <w:webHidden/>
              </w:rPr>
              <w:fldChar w:fldCharType="begin"/>
            </w:r>
            <w:r w:rsidR="00AF481C">
              <w:rPr>
                <w:noProof/>
                <w:webHidden/>
              </w:rPr>
              <w:instrText xml:space="preserve"> PAGEREF _Toc514425253 \h </w:instrText>
            </w:r>
            <w:r w:rsidR="00AF481C">
              <w:rPr>
                <w:noProof/>
                <w:webHidden/>
              </w:rPr>
            </w:r>
            <w:r w:rsidR="00AF481C">
              <w:rPr>
                <w:noProof/>
                <w:webHidden/>
              </w:rPr>
              <w:fldChar w:fldCharType="separate"/>
            </w:r>
            <w:r w:rsidR="00AF481C">
              <w:rPr>
                <w:noProof/>
                <w:webHidden/>
              </w:rPr>
              <w:t>21</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54" w:history="1">
            <w:r w:rsidR="00AF481C" w:rsidRPr="0025331C">
              <w:rPr>
                <w:rStyle w:val="Hyperlink"/>
                <w:noProof/>
                <w14:scene3d>
                  <w14:camera w14:prst="orthographicFront"/>
                  <w14:lightRig w14:rig="threePt" w14:dir="t">
                    <w14:rot w14:lat="0" w14:lon="0" w14:rev="0"/>
                  </w14:lightRig>
                </w14:scene3d>
              </w:rPr>
              <w:t>9.6</w:t>
            </w:r>
            <w:r w:rsidR="00AF481C">
              <w:rPr>
                <w:rFonts w:asciiTheme="minorHAnsi" w:eastAsiaTheme="minorEastAsia" w:hAnsiTheme="minorHAnsi"/>
                <w:noProof/>
                <w:color w:val="auto"/>
              </w:rPr>
              <w:tab/>
            </w:r>
            <w:r w:rsidR="00AF481C" w:rsidRPr="0025331C">
              <w:rPr>
                <w:rStyle w:val="Hyperlink"/>
                <w:noProof/>
              </w:rPr>
              <w:t>Release Planning</w:t>
            </w:r>
            <w:r w:rsidR="00AF481C">
              <w:rPr>
                <w:noProof/>
                <w:webHidden/>
              </w:rPr>
              <w:tab/>
            </w:r>
            <w:r w:rsidR="00AF481C">
              <w:rPr>
                <w:noProof/>
                <w:webHidden/>
              </w:rPr>
              <w:fldChar w:fldCharType="begin"/>
            </w:r>
            <w:r w:rsidR="00AF481C">
              <w:rPr>
                <w:noProof/>
                <w:webHidden/>
              </w:rPr>
              <w:instrText xml:space="preserve"> PAGEREF _Toc514425254 \h </w:instrText>
            </w:r>
            <w:r w:rsidR="00AF481C">
              <w:rPr>
                <w:noProof/>
                <w:webHidden/>
              </w:rPr>
            </w:r>
            <w:r w:rsidR="00AF481C">
              <w:rPr>
                <w:noProof/>
                <w:webHidden/>
              </w:rPr>
              <w:fldChar w:fldCharType="separate"/>
            </w:r>
            <w:r w:rsidR="00AF481C">
              <w:rPr>
                <w:noProof/>
                <w:webHidden/>
              </w:rPr>
              <w:t>21</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55" w:history="1">
            <w:r w:rsidR="00AF481C" w:rsidRPr="0025331C">
              <w:rPr>
                <w:rStyle w:val="Hyperlink"/>
                <w:noProof/>
                <w14:scene3d>
                  <w14:camera w14:prst="orthographicFront"/>
                  <w14:lightRig w14:rig="threePt" w14:dir="t">
                    <w14:rot w14:lat="0" w14:lon="0" w14:rev="0"/>
                  </w14:lightRig>
                </w14:scene3d>
              </w:rPr>
              <w:t>9.7</w:t>
            </w:r>
            <w:r w:rsidR="00AF481C">
              <w:rPr>
                <w:rFonts w:asciiTheme="minorHAnsi" w:eastAsiaTheme="minorEastAsia" w:hAnsiTheme="minorHAnsi"/>
                <w:noProof/>
                <w:color w:val="auto"/>
              </w:rPr>
              <w:tab/>
            </w:r>
            <w:r w:rsidR="00AF481C" w:rsidRPr="0025331C">
              <w:rPr>
                <w:rStyle w:val="Hyperlink"/>
                <w:noProof/>
              </w:rPr>
              <w:t>Risk and Contingency Planning</w:t>
            </w:r>
            <w:r w:rsidR="00AF481C">
              <w:rPr>
                <w:noProof/>
                <w:webHidden/>
              </w:rPr>
              <w:tab/>
            </w:r>
            <w:r w:rsidR="00AF481C">
              <w:rPr>
                <w:noProof/>
                <w:webHidden/>
              </w:rPr>
              <w:fldChar w:fldCharType="begin"/>
            </w:r>
            <w:r w:rsidR="00AF481C">
              <w:rPr>
                <w:noProof/>
                <w:webHidden/>
              </w:rPr>
              <w:instrText xml:space="preserve"> PAGEREF _Toc514425255 \h </w:instrText>
            </w:r>
            <w:r w:rsidR="00AF481C">
              <w:rPr>
                <w:noProof/>
                <w:webHidden/>
              </w:rPr>
            </w:r>
            <w:r w:rsidR="00AF481C">
              <w:rPr>
                <w:noProof/>
                <w:webHidden/>
              </w:rPr>
              <w:fldChar w:fldCharType="separate"/>
            </w:r>
            <w:r w:rsidR="00AF481C">
              <w:rPr>
                <w:noProof/>
                <w:webHidden/>
              </w:rPr>
              <w:t>21</w:t>
            </w:r>
            <w:r w:rsidR="00AF481C">
              <w:rPr>
                <w:noProof/>
                <w:webHidden/>
              </w:rPr>
              <w:fldChar w:fldCharType="end"/>
            </w:r>
          </w:hyperlink>
        </w:p>
        <w:p w:rsidR="00AF481C" w:rsidRDefault="009079C8">
          <w:pPr>
            <w:pStyle w:val="TOC1"/>
            <w:tabs>
              <w:tab w:val="left" w:pos="660"/>
              <w:tab w:val="right" w:leader="dot" w:pos="9017"/>
            </w:tabs>
            <w:rPr>
              <w:rFonts w:asciiTheme="minorHAnsi" w:eastAsiaTheme="minorEastAsia" w:hAnsiTheme="minorHAnsi"/>
              <w:noProof/>
              <w:color w:val="auto"/>
            </w:rPr>
          </w:pPr>
          <w:hyperlink w:anchor="_Toc514425256" w:history="1">
            <w:r w:rsidR="00AF481C" w:rsidRPr="0025331C">
              <w:rPr>
                <w:rStyle w:val="Hyperlink"/>
                <w:noProof/>
              </w:rPr>
              <w:t>10</w:t>
            </w:r>
            <w:r w:rsidR="00AF481C">
              <w:rPr>
                <w:rFonts w:asciiTheme="minorHAnsi" w:eastAsiaTheme="minorEastAsia" w:hAnsiTheme="minorHAnsi"/>
                <w:noProof/>
                <w:color w:val="auto"/>
              </w:rPr>
              <w:tab/>
            </w:r>
            <w:r w:rsidR="00AF481C" w:rsidRPr="0025331C">
              <w:rPr>
                <w:rStyle w:val="Hyperlink"/>
                <w:noProof/>
              </w:rPr>
              <w:t>Change Management</w:t>
            </w:r>
            <w:r w:rsidR="00AF481C">
              <w:rPr>
                <w:noProof/>
                <w:webHidden/>
              </w:rPr>
              <w:tab/>
            </w:r>
            <w:r w:rsidR="00AF481C">
              <w:rPr>
                <w:noProof/>
                <w:webHidden/>
              </w:rPr>
              <w:fldChar w:fldCharType="begin"/>
            </w:r>
            <w:r w:rsidR="00AF481C">
              <w:rPr>
                <w:noProof/>
                <w:webHidden/>
              </w:rPr>
              <w:instrText xml:space="preserve"> PAGEREF _Toc514425256 \h </w:instrText>
            </w:r>
            <w:r w:rsidR="00AF481C">
              <w:rPr>
                <w:noProof/>
                <w:webHidden/>
              </w:rPr>
            </w:r>
            <w:r w:rsidR="00AF481C">
              <w:rPr>
                <w:noProof/>
                <w:webHidden/>
              </w:rPr>
              <w:fldChar w:fldCharType="separate"/>
            </w:r>
            <w:r w:rsidR="00AF481C">
              <w:rPr>
                <w:noProof/>
                <w:webHidden/>
              </w:rPr>
              <w:t>23</w:t>
            </w:r>
            <w:r w:rsidR="00AF481C">
              <w:rPr>
                <w:noProof/>
                <w:webHidden/>
              </w:rPr>
              <w:fldChar w:fldCharType="end"/>
            </w:r>
          </w:hyperlink>
        </w:p>
        <w:p w:rsidR="00AF481C" w:rsidRDefault="009079C8">
          <w:pPr>
            <w:pStyle w:val="TOC1"/>
            <w:tabs>
              <w:tab w:val="left" w:pos="660"/>
              <w:tab w:val="right" w:leader="dot" w:pos="9017"/>
            </w:tabs>
            <w:rPr>
              <w:rFonts w:asciiTheme="minorHAnsi" w:eastAsiaTheme="minorEastAsia" w:hAnsiTheme="minorHAnsi"/>
              <w:noProof/>
              <w:color w:val="auto"/>
            </w:rPr>
          </w:pPr>
          <w:hyperlink w:anchor="_Toc514425257" w:history="1">
            <w:r w:rsidR="00AF481C" w:rsidRPr="0025331C">
              <w:rPr>
                <w:rStyle w:val="Hyperlink"/>
                <w:noProof/>
              </w:rPr>
              <w:t>11</w:t>
            </w:r>
            <w:r w:rsidR="00AF481C">
              <w:rPr>
                <w:rFonts w:asciiTheme="minorHAnsi" w:eastAsiaTheme="minorEastAsia" w:hAnsiTheme="minorHAnsi"/>
                <w:noProof/>
                <w:color w:val="auto"/>
              </w:rPr>
              <w:tab/>
            </w:r>
            <w:r w:rsidR="00AF481C" w:rsidRPr="0025331C">
              <w:rPr>
                <w:rStyle w:val="Hyperlink"/>
                <w:noProof/>
              </w:rPr>
              <w:t>Miscellaneous</w:t>
            </w:r>
            <w:r w:rsidR="00AF481C">
              <w:rPr>
                <w:noProof/>
                <w:webHidden/>
              </w:rPr>
              <w:tab/>
            </w:r>
            <w:r w:rsidR="00AF481C">
              <w:rPr>
                <w:noProof/>
                <w:webHidden/>
              </w:rPr>
              <w:fldChar w:fldCharType="begin"/>
            </w:r>
            <w:r w:rsidR="00AF481C">
              <w:rPr>
                <w:noProof/>
                <w:webHidden/>
              </w:rPr>
              <w:instrText xml:space="preserve"> PAGEREF _Toc514425257 \h </w:instrText>
            </w:r>
            <w:r w:rsidR="00AF481C">
              <w:rPr>
                <w:noProof/>
                <w:webHidden/>
              </w:rPr>
            </w:r>
            <w:r w:rsidR="00AF481C">
              <w:rPr>
                <w:noProof/>
                <w:webHidden/>
              </w:rPr>
              <w:fldChar w:fldCharType="separate"/>
            </w:r>
            <w:r w:rsidR="00AF481C">
              <w:rPr>
                <w:noProof/>
                <w:webHidden/>
              </w:rPr>
              <w:t>24</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58" w:history="1">
            <w:r w:rsidR="00AF481C" w:rsidRPr="0025331C">
              <w:rPr>
                <w:rStyle w:val="Hyperlink"/>
                <w:noProof/>
                <w14:scene3d>
                  <w14:camera w14:prst="orthographicFront"/>
                  <w14:lightRig w14:rig="threePt" w14:dir="t">
                    <w14:rot w14:lat="0" w14:lon="0" w14:rev="0"/>
                  </w14:lightRig>
                </w14:scene3d>
              </w:rPr>
              <w:t>11.1</w:t>
            </w:r>
            <w:r w:rsidR="00AF481C">
              <w:rPr>
                <w:rFonts w:asciiTheme="minorHAnsi" w:eastAsiaTheme="minorEastAsia" w:hAnsiTheme="minorHAnsi"/>
                <w:noProof/>
                <w:color w:val="auto"/>
              </w:rPr>
              <w:tab/>
            </w:r>
            <w:r w:rsidR="00AF481C" w:rsidRPr="0025331C">
              <w:rPr>
                <w:rStyle w:val="Hyperlink"/>
                <w:noProof/>
              </w:rPr>
              <w:t>Acceptance Criteria</w:t>
            </w:r>
            <w:r w:rsidR="00AF481C">
              <w:rPr>
                <w:noProof/>
                <w:webHidden/>
              </w:rPr>
              <w:tab/>
            </w:r>
            <w:r w:rsidR="00AF481C">
              <w:rPr>
                <w:noProof/>
                <w:webHidden/>
              </w:rPr>
              <w:fldChar w:fldCharType="begin"/>
            </w:r>
            <w:r w:rsidR="00AF481C">
              <w:rPr>
                <w:noProof/>
                <w:webHidden/>
              </w:rPr>
              <w:instrText xml:space="preserve"> PAGEREF _Toc514425258 \h </w:instrText>
            </w:r>
            <w:r w:rsidR="00AF481C">
              <w:rPr>
                <w:noProof/>
                <w:webHidden/>
              </w:rPr>
            </w:r>
            <w:r w:rsidR="00AF481C">
              <w:rPr>
                <w:noProof/>
                <w:webHidden/>
              </w:rPr>
              <w:fldChar w:fldCharType="separate"/>
            </w:r>
            <w:r w:rsidR="00AF481C">
              <w:rPr>
                <w:noProof/>
                <w:webHidden/>
              </w:rPr>
              <w:t>24</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59" w:history="1">
            <w:r w:rsidR="00AF481C" w:rsidRPr="0025331C">
              <w:rPr>
                <w:rStyle w:val="Hyperlink"/>
                <w:noProof/>
                <w14:scene3d>
                  <w14:camera w14:prst="orthographicFront"/>
                  <w14:lightRig w14:rig="threePt" w14:dir="t">
                    <w14:rot w14:lat="0" w14:lon="0" w14:rev="0"/>
                  </w14:lightRig>
                </w14:scene3d>
              </w:rPr>
              <w:t>11.2</w:t>
            </w:r>
            <w:r w:rsidR="00AF481C">
              <w:rPr>
                <w:rFonts w:asciiTheme="minorHAnsi" w:eastAsiaTheme="minorEastAsia" w:hAnsiTheme="minorHAnsi"/>
                <w:noProof/>
                <w:color w:val="auto"/>
              </w:rPr>
              <w:tab/>
            </w:r>
            <w:r w:rsidR="00AF481C" w:rsidRPr="0025331C">
              <w:rPr>
                <w:rStyle w:val="Hyperlink"/>
                <w:noProof/>
              </w:rPr>
              <w:t>General Terms and Conditions</w:t>
            </w:r>
            <w:r w:rsidR="00AF481C">
              <w:rPr>
                <w:noProof/>
                <w:webHidden/>
              </w:rPr>
              <w:tab/>
            </w:r>
            <w:r w:rsidR="00AF481C">
              <w:rPr>
                <w:noProof/>
                <w:webHidden/>
              </w:rPr>
              <w:fldChar w:fldCharType="begin"/>
            </w:r>
            <w:r w:rsidR="00AF481C">
              <w:rPr>
                <w:noProof/>
                <w:webHidden/>
              </w:rPr>
              <w:instrText xml:space="preserve"> PAGEREF _Toc514425259 \h </w:instrText>
            </w:r>
            <w:r w:rsidR="00AF481C">
              <w:rPr>
                <w:noProof/>
                <w:webHidden/>
              </w:rPr>
            </w:r>
            <w:r w:rsidR="00AF481C">
              <w:rPr>
                <w:noProof/>
                <w:webHidden/>
              </w:rPr>
              <w:fldChar w:fldCharType="separate"/>
            </w:r>
            <w:r w:rsidR="00AF481C">
              <w:rPr>
                <w:noProof/>
                <w:webHidden/>
              </w:rPr>
              <w:t>24</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60" w:history="1">
            <w:r w:rsidR="00AF481C" w:rsidRPr="0025331C">
              <w:rPr>
                <w:rStyle w:val="Hyperlink"/>
                <w:noProof/>
                <w14:scene3d>
                  <w14:camera w14:prst="orthographicFront"/>
                  <w14:lightRig w14:rig="threePt" w14:dir="t">
                    <w14:rot w14:lat="0" w14:lon="0" w14:rev="0"/>
                  </w14:lightRig>
                </w14:scene3d>
              </w:rPr>
              <w:t>11.3</w:t>
            </w:r>
            <w:r w:rsidR="00AF481C">
              <w:rPr>
                <w:rFonts w:asciiTheme="minorHAnsi" w:eastAsiaTheme="minorEastAsia" w:hAnsiTheme="minorHAnsi"/>
                <w:noProof/>
                <w:color w:val="auto"/>
              </w:rPr>
              <w:tab/>
            </w:r>
            <w:r w:rsidR="00AF481C" w:rsidRPr="0025331C">
              <w:rPr>
                <w:rStyle w:val="Hyperlink"/>
                <w:noProof/>
              </w:rPr>
              <w:t>Assumptions and Dependencies</w:t>
            </w:r>
            <w:r w:rsidR="00AF481C">
              <w:rPr>
                <w:noProof/>
                <w:webHidden/>
              </w:rPr>
              <w:tab/>
            </w:r>
            <w:r w:rsidR="00AF481C">
              <w:rPr>
                <w:noProof/>
                <w:webHidden/>
              </w:rPr>
              <w:fldChar w:fldCharType="begin"/>
            </w:r>
            <w:r w:rsidR="00AF481C">
              <w:rPr>
                <w:noProof/>
                <w:webHidden/>
              </w:rPr>
              <w:instrText xml:space="preserve"> PAGEREF _Toc514425260 \h </w:instrText>
            </w:r>
            <w:r w:rsidR="00AF481C">
              <w:rPr>
                <w:noProof/>
                <w:webHidden/>
              </w:rPr>
            </w:r>
            <w:r w:rsidR="00AF481C">
              <w:rPr>
                <w:noProof/>
                <w:webHidden/>
              </w:rPr>
              <w:fldChar w:fldCharType="separate"/>
            </w:r>
            <w:r w:rsidR="00AF481C">
              <w:rPr>
                <w:noProof/>
                <w:webHidden/>
              </w:rPr>
              <w:t>25</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61" w:history="1">
            <w:r w:rsidR="00AF481C" w:rsidRPr="0025331C">
              <w:rPr>
                <w:rStyle w:val="Hyperlink"/>
                <w:noProof/>
                <w14:scene3d>
                  <w14:camera w14:prst="orthographicFront"/>
                  <w14:lightRig w14:rig="threePt" w14:dir="t">
                    <w14:rot w14:lat="0" w14:lon="0" w14:rev="0"/>
                  </w14:lightRig>
                </w14:scene3d>
              </w:rPr>
              <w:t>11.4</w:t>
            </w:r>
            <w:r w:rsidR="00AF481C">
              <w:rPr>
                <w:rFonts w:asciiTheme="minorHAnsi" w:eastAsiaTheme="minorEastAsia" w:hAnsiTheme="minorHAnsi"/>
                <w:noProof/>
                <w:color w:val="auto"/>
              </w:rPr>
              <w:tab/>
            </w:r>
            <w:r w:rsidR="00AF481C" w:rsidRPr="0025331C">
              <w:rPr>
                <w:rStyle w:val="Hyperlink"/>
                <w:noProof/>
              </w:rPr>
              <w:t>Source Code &amp; Intellectual Property Rights</w:t>
            </w:r>
            <w:r w:rsidR="00AF481C">
              <w:rPr>
                <w:noProof/>
                <w:webHidden/>
              </w:rPr>
              <w:tab/>
            </w:r>
            <w:r w:rsidR="00AF481C">
              <w:rPr>
                <w:noProof/>
                <w:webHidden/>
              </w:rPr>
              <w:fldChar w:fldCharType="begin"/>
            </w:r>
            <w:r w:rsidR="00AF481C">
              <w:rPr>
                <w:noProof/>
                <w:webHidden/>
              </w:rPr>
              <w:instrText xml:space="preserve"> PAGEREF _Toc514425261 \h </w:instrText>
            </w:r>
            <w:r w:rsidR="00AF481C">
              <w:rPr>
                <w:noProof/>
                <w:webHidden/>
              </w:rPr>
            </w:r>
            <w:r w:rsidR="00AF481C">
              <w:rPr>
                <w:noProof/>
                <w:webHidden/>
              </w:rPr>
              <w:fldChar w:fldCharType="separate"/>
            </w:r>
            <w:r w:rsidR="00AF481C">
              <w:rPr>
                <w:noProof/>
                <w:webHidden/>
              </w:rPr>
              <w:t>25</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62" w:history="1">
            <w:r w:rsidR="00AF481C" w:rsidRPr="0025331C">
              <w:rPr>
                <w:rStyle w:val="Hyperlink"/>
                <w:noProof/>
                <w14:scene3d>
                  <w14:camera w14:prst="orthographicFront"/>
                  <w14:lightRig w14:rig="threePt" w14:dir="t">
                    <w14:rot w14:lat="0" w14:lon="0" w14:rev="0"/>
                  </w14:lightRig>
                </w14:scene3d>
              </w:rPr>
              <w:t>11.5</w:t>
            </w:r>
            <w:r w:rsidR="00AF481C">
              <w:rPr>
                <w:rFonts w:asciiTheme="minorHAnsi" w:eastAsiaTheme="minorEastAsia" w:hAnsiTheme="minorHAnsi"/>
                <w:noProof/>
                <w:color w:val="auto"/>
              </w:rPr>
              <w:tab/>
            </w:r>
            <w:r w:rsidR="00AF481C" w:rsidRPr="0025331C">
              <w:rPr>
                <w:rStyle w:val="Hyperlink"/>
                <w:noProof/>
              </w:rPr>
              <w:t>Maintenance &amp; Support</w:t>
            </w:r>
            <w:r w:rsidR="00AF481C">
              <w:rPr>
                <w:noProof/>
                <w:webHidden/>
              </w:rPr>
              <w:tab/>
            </w:r>
            <w:r w:rsidR="00AF481C">
              <w:rPr>
                <w:noProof/>
                <w:webHidden/>
              </w:rPr>
              <w:fldChar w:fldCharType="begin"/>
            </w:r>
            <w:r w:rsidR="00AF481C">
              <w:rPr>
                <w:noProof/>
                <w:webHidden/>
              </w:rPr>
              <w:instrText xml:space="preserve"> PAGEREF _Toc514425262 \h </w:instrText>
            </w:r>
            <w:r w:rsidR="00AF481C">
              <w:rPr>
                <w:noProof/>
                <w:webHidden/>
              </w:rPr>
            </w:r>
            <w:r w:rsidR="00AF481C">
              <w:rPr>
                <w:noProof/>
                <w:webHidden/>
              </w:rPr>
              <w:fldChar w:fldCharType="separate"/>
            </w:r>
            <w:r w:rsidR="00AF481C">
              <w:rPr>
                <w:noProof/>
                <w:webHidden/>
              </w:rPr>
              <w:t>26</w:t>
            </w:r>
            <w:r w:rsidR="00AF481C">
              <w:rPr>
                <w:noProof/>
                <w:webHidden/>
              </w:rPr>
              <w:fldChar w:fldCharType="end"/>
            </w:r>
          </w:hyperlink>
        </w:p>
        <w:p w:rsidR="00AF481C" w:rsidRDefault="009079C8">
          <w:pPr>
            <w:pStyle w:val="TOC2"/>
            <w:tabs>
              <w:tab w:val="left" w:pos="880"/>
              <w:tab w:val="right" w:leader="dot" w:pos="9017"/>
            </w:tabs>
            <w:rPr>
              <w:rFonts w:asciiTheme="minorHAnsi" w:eastAsiaTheme="minorEastAsia" w:hAnsiTheme="minorHAnsi"/>
              <w:noProof/>
              <w:color w:val="auto"/>
            </w:rPr>
          </w:pPr>
          <w:hyperlink w:anchor="_Toc514425263" w:history="1">
            <w:r w:rsidR="00AF481C" w:rsidRPr="0025331C">
              <w:rPr>
                <w:rStyle w:val="Hyperlink"/>
                <w:noProof/>
                <w14:scene3d>
                  <w14:camera w14:prst="orthographicFront"/>
                  <w14:lightRig w14:rig="threePt" w14:dir="t">
                    <w14:rot w14:lat="0" w14:lon="0" w14:rev="0"/>
                  </w14:lightRig>
                </w14:scene3d>
              </w:rPr>
              <w:t>11.6</w:t>
            </w:r>
            <w:r w:rsidR="00AF481C">
              <w:rPr>
                <w:rFonts w:asciiTheme="minorHAnsi" w:eastAsiaTheme="minorEastAsia" w:hAnsiTheme="minorHAnsi"/>
                <w:noProof/>
                <w:color w:val="auto"/>
              </w:rPr>
              <w:tab/>
            </w:r>
            <w:r w:rsidR="00AF481C" w:rsidRPr="0025331C">
              <w:rPr>
                <w:rStyle w:val="Hyperlink"/>
                <w:noProof/>
              </w:rPr>
              <w:t>Service Level Agreement</w:t>
            </w:r>
            <w:r w:rsidR="00AF481C">
              <w:rPr>
                <w:noProof/>
                <w:webHidden/>
              </w:rPr>
              <w:tab/>
            </w:r>
            <w:r w:rsidR="00AF481C">
              <w:rPr>
                <w:noProof/>
                <w:webHidden/>
              </w:rPr>
              <w:fldChar w:fldCharType="begin"/>
            </w:r>
            <w:r w:rsidR="00AF481C">
              <w:rPr>
                <w:noProof/>
                <w:webHidden/>
              </w:rPr>
              <w:instrText xml:space="preserve"> PAGEREF _Toc514425263 \h </w:instrText>
            </w:r>
            <w:r w:rsidR="00AF481C">
              <w:rPr>
                <w:noProof/>
                <w:webHidden/>
              </w:rPr>
            </w:r>
            <w:r w:rsidR="00AF481C">
              <w:rPr>
                <w:noProof/>
                <w:webHidden/>
              </w:rPr>
              <w:fldChar w:fldCharType="separate"/>
            </w:r>
            <w:r w:rsidR="00AF481C">
              <w:rPr>
                <w:noProof/>
                <w:webHidden/>
              </w:rPr>
              <w:t>27</w:t>
            </w:r>
            <w:r w:rsidR="00AF481C">
              <w:rPr>
                <w:noProof/>
                <w:webHidden/>
              </w:rPr>
              <w:fldChar w:fldCharType="end"/>
            </w:r>
          </w:hyperlink>
        </w:p>
        <w:p w:rsidR="00AF481C" w:rsidRDefault="009079C8">
          <w:pPr>
            <w:pStyle w:val="TOC1"/>
            <w:tabs>
              <w:tab w:val="left" w:pos="660"/>
              <w:tab w:val="right" w:leader="dot" w:pos="9017"/>
            </w:tabs>
            <w:rPr>
              <w:rFonts w:asciiTheme="minorHAnsi" w:eastAsiaTheme="minorEastAsia" w:hAnsiTheme="minorHAnsi"/>
              <w:noProof/>
              <w:color w:val="auto"/>
            </w:rPr>
          </w:pPr>
          <w:hyperlink w:anchor="_Toc514425264" w:history="1">
            <w:r w:rsidR="00AF481C" w:rsidRPr="0025331C">
              <w:rPr>
                <w:rStyle w:val="Hyperlink"/>
                <w:noProof/>
              </w:rPr>
              <w:t>12</w:t>
            </w:r>
            <w:r w:rsidR="00AF481C">
              <w:rPr>
                <w:rFonts w:asciiTheme="minorHAnsi" w:eastAsiaTheme="minorEastAsia" w:hAnsiTheme="minorHAnsi"/>
                <w:noProof/>
                <w:color w:val="auto"/>
              </w:rPr>
              <w:tab/>
            </w:r>
            <w:r w:rsidR="00AF481C" w:rsidRPr="0025331C">
              <w:rPr>
                <w:rStyle w:val="Hyperlink"/>
                <w:noProof/>
              </w:rPr>
              <w:t>Our Clients</w:t>
            </w:r>
            <w:r w:rsidR="00AF481C">
              <w:rPr>
                <w:noProof/>
                <w:webHidden/>
              </w:rPr>
              <w:tab/>
            </w:r>
            <w:r w:rsidR="00AF481C">
              <w:rPr>
                <w:noProof/>
                <w:webHidden/>
              </w:rPr>
              <w:fldChar w:fldCharType="begin"/>
            </w:r>
            <w:r w:rsidR="00AF481C">
              <w:rPr>
                <w:noProof/>
                <w:webHidden/>
              </w:rPr>
              <w:instrText xml:space="preserve"> PAGEREF _Toc514425264 \h </w:instrText>
            </w:r>
            <w:r w:rsidR="00AF481C">
              <w:rPr>
                <w:noProof/>
                <w:webHidden/>
              </w:rPr>
            </w:r>
            <w:r w:rsidR="00AF481C">
              <w:rPr>
                <w:noProof/>
                <w:webHidden/>
              </w:rPr>
              <w:fldChar w:fldCharType="separate"/>
            </w:r>
            <w:r w:rsidR="00AF481C">
              <w:rPr>
                <w:noProof/>
                <w:webHidden/>
              </w:rPr>
              <w:t>28</w:t>
            </w:r>
            <w:r w:rsidR="00AF481C">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 w:rsidR="00AF481C" w:rsidRDefault="00AF481C">
      <w:pPr>
        <w:spacing w:after="160" w:line="259" w:lineRule="auto"/>
        <w:jc w:val="left"/>
      </w:pPr>
      <w:r>
        <w:br w:type="page"/>
      </w:r>
    </w:p>
    <w:p w:rsidR="001A57FF" w:rsidRDefault="00AA57BB" w:rsidP="00D43E48">
      <w:pPr>
        <w:pStyle w:val="Heading1"/>
        <w:rPr>
          <w:rFonts w:eastAsiaTheme="minorEastAsia"/>
        </w:rPr>
      </w:pPr>
      <w:bookmarkStart w:id="0" w:name="_Toc514425222"/>
      <w:r>
        <w:rPr>
          <w:rFonts w:eastAsiaTheme="minorEastAsia"/>
        </w:rPr>
        <w:lastRenderedPageBreak/>
        <w:t>Company Background</w:t>
      </w:r>
      <w:bookmarkEnd w:id="0"/>
    </w:p>
    <w:p w:rsidR="00FA6725" w:rsidRPr="00FA6725" w:rsidRDefault="009079C8" w:rsidP="00DE2BE4">
      <w:pPr>
        <w:rPr>
          <w:b/>
        </w:rPr>
      </w:pPr>
      <w:r>
        <w:t>The client has requested Verbat to redesign and develop their existing web based application</w:t>
      </w:r>
      <w:r w:rsidR="00C0602D">
        <w:t xml:space="preserve"> composed in Classic ASP. Verbat intends to redesign and build from scratch a bleeding edge version of the existing application using the latest technologies. The application will leverage features of HTML5, CSS3 and ASP.NET MVC framework.</w:t>
      </w:r>
    </w:p>
    <w:p w:rsidR="00FA6725" w:rsidRDefault="00FA6725" w:rsidP="00DE2BE4"/>
    <w:p w:rsidR="00C0602D" w:rsidRDefault="00C0602D" w:rsidP="00DE2BE4">
      <w:r>
        <w:t>The main purpose of the application is to keep track of the all the Jobs received by the client. The jobs have the following features</w:t>
      </w:r>
    </w:p>
    <w:p w:rsidR="00C0602D" w:rsidRDefault="00C0602D" w:rsidP="00C0602D">
      <w:pPr>
        <w:pStyle w:val="ListParagraph"/>
        <w:numPr>
          <w:ilvl w:val="0"/>
          <w:numId w:val="26"/>
        </w:numPr>
      </w:pPr>
      <w:r>
        <w:t xml:space="preserve">Jobs can be created in the system with unique job Id’s. The job register is a roster that contains all of the jobs entered into the system. The job description includes </w:t>
      </w:r>
      <w:r w:rsidR="00213D89">
        <w:t>Job Title</w:t>
      </w:r>
      <w:r>
        <w:t>, Job ID</w:t>
      </w:r>
      <w:r w:rsidR="00213D89">
        <w:t>(Unique)</w:t>
      </w:r>
      <w:r>
        <w:t xml:space="preserve">, Associated </w:t>
      </w:r>
      <w:r w:rsidR="00213D89">
        <w:t>Fees, Fee Collection A</w:t>
      </w:r>
      <w:r>
        <w:t>dvance</w:t>
      </w:r>
      <w:r w:rsidR="00213D89">
        <w:t xml:space="preserve"> in Percentage, Associated invoices, Job Status, Estimated Value  and Job Assignment(Option to assign job to employee)</w:t>
      </w:r>
    </w:p>
    <w:p w:rsidR="00213D89" w:rsidRDefault="00213D89" w:rsidP="00C0602D">
      <w:pPr>
        <w:pStyle w:val="ListParagraph"/>
        <w:numPr>
          <w:ilvl w:val="0"/>
          <w:numId w:val="26"/>
        </w:numPr>
      </w:pPr>
      <w:r>
        <w:t>Jobs may be added, deleted or updated with an associated revision count for each update</w:t>
      </w:r>
    </w:p>
    <w:p w:rsidR="00C0602D" w:rsidRDefault="00C0602D" w:rsidP="00C0602D">
      <w:pPr>
        <w:pStyle w:val="ListParagraph"/>
        <w:numPr>
          <w:ilvl w:val="0"/>
          <w:numId w:val="26"/>
        </w:numPr>
      </w:pPr>
      <w:r>
        <w:t>Each job may have multiple drawings (Structural or Architectural) associated with it</w:t>
      </w:r>
      <w:r w:rsidR="00913DB0">
        <w:t xml:space="preserve"> called listings</w:t>
      </w:r>
    </w:p>
    <w:p w:rsidR="00913DB0" w:rsidRDefault="00913DB0" w:rsidP="00C0602D">
      <w:pPr>
        <w:pStyle w:val="ListParagraph"/>
        <w:numPr>
          <w:ilvl w:val="0"/>
          <w:numId w:val="26"/>
        </w:numPr>
      </w:pPr>
      <w:r>
        <w:t>The job listings may be added individually or imported using a spread sheet. The job listings shall have attributes such as Drawing Number (Predefined naming convention), Title, Category, Status, Revision Status, Valuation, Weights. The Listings may be deleted and updated accordingly</w:t>
      </w:r>
    </w:p>
    <w:p w:rsidR="007D2431" w:rsidRDefault="00913DB0" w:rsidP="00913DB0">
      <w:pPr>
        <w:pStyle w:val="ListParagraph"/>
        <w:numPr>
          <w:ilvl w:val="0"/>
          <w:numId w:val="26"/>
        </w:numPr>
      </w:pPr>
      <w:r>
        <w:t>Multiple invoices</w:t>
      </w:r>
      <w:r w:rsidR="00EA6209">
        <w:t xml:space="preserve"> (Recurrently)</w:t>
      </w:r>
      <w:r>
        <w:t xml:space="preserve"> may be raised against a job based on job listing. The amount received against the invoices shall be registered against the job (and associated listings) so as to keep a running total of the amounts collected vs. the amount pending</w:t>
      </w:r>
      <w:r w:rsidR="007D2431">
        <w:t xml:space="preserve"> </w:t>
      </w:r>
      <w:r>
        <w:t>receipt</w:t>
      </w:r>
      <w:r w:rsidR="007D2431">
        <w:t>.</w:t>
      </w:r>
      <w:r w:rsidR="00EA6209">
        <w:t xml:space="preserve"> Invoices may be deleted.</w:t>
      </w:r>
    </w:p>
    <w:p w:rsidR="00EA6209" w:rsidRDefault="00EA6209" w:rsidP="00913DB0">
      <w:pPr>
        <w:pStyle w:val="ListParagraph"/>
        <w:numPr>
          <w:ilvl w:val="0"/>
          <w:numId w:val="26"/>
        </w:numPr>
      </w:pPr>
      <w:r>
        <w:t xml:space="preserve">The application contains a list of employees. Employees may be added by the admin and assigned a login. Employees can login and view the jobs allocated to them. </w:t>
      </w:r>
    </w:p>
    <w:p w:rsidR="00EA6209" w:rsidRDefault="00EA6209" w:rsidP="00913DB0">
      <w:pPr>
        <w:pStyle w:val="ListParagraph"/>
        <w:numPr>
          <w:ilvl w:val="0"/>
          <w:numId w:val="26"/>
        </w:numPr>
      </w:pPr>
      <w:r>
        <w:t>Employees can log the effort that they spend on each job / Drawing in hours. The effort expended by the employee may be compared to the estimate for each listing / job. Any variance that results in additional effort than the estimated effort will</w:t>
      </w:r>
      <w:r w:rsidR="00D0194C">
        <w:t xml:space="preserve"> raise an </w:t>
      </w:r>
      <w:r>
        <w:t>alert as well as an  indicator on the application dashboard</w:t>
      </w:r>
      <w:r w:rsidR="008775B2">
        <w:t xml:space="preserve"> with the ability to comment on the reason for the extra effort</w:t>
      </w:r>
    </w:p>
    <w:p w:rsidR="00EA6209" w:rsidRDefault="00EA6209" w:rsidP="00913DB0">
      <w:pPr>
        <w:pStyle w:val="ListParagraph"/>
        <w:numPr>
          <w:ilvl w:val="0"/>
          <w:numId w:val="26"/>
        </w:numPr>
      </w:pPr>
      <w:r>
        <w:t>Time sheets may be generated based on the efforts expended by the employees. Employees may log sick days, casual leaves, Annual leaves etc.</w:t>
      </w:r>
    </w:p>
    <w:p w:rsidR="00C0602D" w:rsidRPr="008C6A1F" w:rsidRDefault="00EA6209" w:rsidP="00731078">
      <w:pPr>
        <w:pStyle w:val="ListParagraph"/>
      </w:pPr>
      <w:r>
        <w:lastRenderedPageBreak/>
        <w:t xml:space="preserve">   </w:t>
      </w:r>
      <w:r w:rsidR="00913DB0">
        <w:br/>
      </w:r>
    </w:p>
    <w:p w:rsidR="00811F3C" w:rsidRDefault="00AA57BB" w:rsidP="00AA57BB">
      <w:pPr>
        <w:pStyle w:val="Heading1"/>
      </w:pPr>
      <w:bookmarkStart w:id="1" w:name="_Toc514425223"/>
      <w:r>
        <w:t>Scope of Work</w:t>
      </w:r>
      <w:bookmarkEnd w:id="1"/>
    </w:p>
    <w:p w:rsidR="00731078" w:rsidRDefault="00A1466E" w:rsidP="00AF686A">
      <w:pPr>
        <w:spacing w:before="120" w:after="120" w:line="276" w:lineRule="auto"/>
      </w:pPr>
      <w:r>
        <w:t xml:space="preserve">The scope of this project is to develop </w:t>
      </w:r>
      <w:r w:rsidR="003B6B55">
        <w:t>a</w:t>
      </w:r>
      <w:r>
        <w:t xml:space="preserve"> </w:t>
      </w:r>
      <w:r w:rsidR="00731078" w:rsidRPr="00731078">
        <w:rPr>
          <w:b/>
        </w:rPr>
        <w:t>Responsive</w:t>
      </w:r>
      <w:r w:rsidR="00731078">
        <w:t xml:space="preserve"> </w:t>
      </w:r>
      <w:r w:rsidR="003B6B55" w:rsidRPr="003B6B55">
        <w:rPr>
          <w:b/>
        </w:rPr>
        <w:t xml:space="preserve">Web </w:t>
      </w:r>
      <w:r w:rsidR="00731078">
        <w:rPr>
          <w:b/>
        </w:rPr>
        <w:t>A</w:t>
      </w:r>
      <w:r w:rsidR="00731078" w:rsidRPr="003B6B55">
        <w:rPr>
          <w:b/>
        </w:rPr>
        <w:t>pplication</w:t>
      </w:r>
      <w:r w:rsidR="00731078">
        <w:t xml:space="preserve"> that will replace (and retire) the existing application based on Classic ASP. The application will make use of the latest technologies offered by the Microsoft technology stack. MSSQL server will serve as the backend database.</w:t>
      </w:r>
    </w:p>
    <w:p w:rsidR="00731078" w:rsidRDefault="00731078" w:rsidP="00AF686A">
      <w:pPr>
        <w:spacing w:before="120" w:after="120" w:line="276" w:lineRule="auto"/>
      </w:pPr>
      <w:r>
        <w:t xml:space="preserve">The features of the application are </w:t>
      </w:r>
    </w:p>
    <w:p w:rsidR="00731078" w:rsidRPr="00731078" w:rsidRDefault="00731078" w:rsidP="00AF686A">
      <w:pPr>
        <w:spacing w:before="120" w:after="120" w:line="276" w:lineRule="auto"/>
        <w:rPr>
          <w:b/>
          <w:u w:val="double"/>
        </w:rPr>
      </w:pPr>
      <w:r w:rsidRPr="00731078">
        <w:rPr>
          <w:b/>
          <w:u w:val="double"/>
        </w:rPr>
        <w:t>Admin Portal</w:t>
      </w:r>
    </w:p>
    <w:p w:rsidR="00731078" w:rsidRDefault="00731078" w:rsidP="00AF686A">
      <w:pPr>
        <w:spacing w:before="120" w:after="120" w:line="276" w:lineRule="auto"/>
      </w:pPr>
      <w:r>
        <w:t xml:space="preserve">The Admin Portal can </w:t>
      </w:r>
    </w:p>
    <w:p w:rsidR="00731078" w:rsidRDefault="00731078" w:rsidP="00731078">
      <w:pPr>
        <w:pStyle w:val="ListParagraph"/>
        <w:numPr>
          <w:ilvl w:val="0"/>
          <w:numId w:val="27"/>
        </w:numPr>
        <w:spacing w:before="120" w:after="120" w:line="276" w:lineRule="auto"/>
      </w:pPr>
      <w:r>
        <w:t>A</w:t>
      </w:r>
      <w:r>
        <w:t>dd job / batch entry / invoice / delete job</w:t>
      </w:r>
    </w:p>
    <w:p w:rsidR="00731078" w:rsidRDefault="00731078" w:rsidP="00731078">
      <w:pPr>
        <w:pStyle w:val="ListParagraph"/>
        <w:numPr>
          <w:ilvl w:val="0"/>
          <w:numId w:val="27"/>
        </w:numPr>
        <w:spacing w:before="120" w:after="120" w:line="276" w:lineRule="auto"/>
      </w:pPr>
      <w:r>
        <w:t>For batch entry, admin can copy paste the excel (tasks) in the text box provided in the application</w:t>
      </w:r>
      <w:r>
        <w:t xml:space="preserve"> (Or import data via Excel)</w:t>
      </w:r>
    </w:p>
    <w:p w:rsidR="00731078" w:rsidRDefault="00731078" w:rsidP="00731078">
      <w:pPr>
        <w:pStyle w:val="ListParagraph"/>
        <w:numPr>
          <w:ilvl w:val="0"/>
          <w:numId w:val="27"/>
        </w:numPr>
        <w:spacing w:before="120" w:after="120" w:line="276" w:lineRule="auto"/>
      </w:pPr>
      <w:r>
        <w:t xml:space="preserve">Admin shall maintain the master data related to categories, statuses etc. </w:t>
      </w:r>
    </w:p>
    <w:p w:rsidR="00731078" w:rsidRPr="00731078" w:rsidRDefault="00731078" w:rsidP="00731078">
      <w:pPr>
        <w:tabs>
          <w:tab w:val="left" w:pos="1680"/>
        </w:tabs>
        <w:spacing w:before="120" w:after="120" w:line="276" w:lineRule="auto"/>
        <w:rPr>
          <w:b/>
          <w:u w:val="double"/>
        </w:rPr>
      </w:pPr>
      <w:r w:rsidRPr="00731078">
        <w:rPr>
          <w:b/>
          <w:u w:val="double"/>
        </w:rPr>
        <w:t>Employees</w:t>
      </w:r>
    </w:p>
    <w:p w:rsidR="00731078" w:rsidRDefault="00731078" w:rsidP="00731078">
      <w:pPr>
        <w:tabs>
          <w:tab w:val="left" w:pos="1680"/>
        </w:tabs>
        <w:spacing w:before="120" w:after="120" w:line="276" w:lineRule="auto"/>
      </w:pPr>
      <w:r>
        <w:t>Employees may</w:t>
      </w:r>
    </w:p>
    <w:p w:rsidR="00731078" w:rsidRDefault="00731078" w:rsidP="006B7C5C">
      <w:pPr>
        <w:pStyle w:val="ListParagraph"/>
        <w:numPr>
          <w:ilvl w:val="0"/>
          <w:numId w:val="28"/>
        </w:numPr>
        <w:tabs>
          <w:tab w:val="left" w:pos="1680"/>
        </w:tabs>
        <w:spacing w:before="120" w:after="120" w:line="276" w:lineRule="auto"/>
      </w:pPr>
      <w:r>
        <w:t>V</w:t>
      </w:r>
      <w:r>
        <w:t>iew all the jobs</w:t>
      </w:r>
      <w:r>
        <w:t xml:space="preserve"> assigned to them. (System will not manage auto assignment</w:t>
      </w:r>
      <w:r>
        <w:t xml:space="preserve"> of the </w:t>
      </w:r>
      <w:r w:rsidR="009F20A6">
        <w:t xml:space="preserve">job). </w:t>
      </w:r>
      <w:r>
        <w:t>J</w:t>
      </w:r>
      <w:r>
        <w:t>ob</w:t>
      </w:r>
      <w:r>
        <w:t>s may be of 2 types – Structural or</w:t>
      </w:r>
      <w:r>
        <w:t xml:space="preserve"> Architectural</w:t>
      </w:r>
    </w:p>
    <w:p w:rsidR="00731078" w:rsidRDefault="009F20A6" w:rsidP="00731078">
      <w:pPr>
        <w:pStyle w:val="ListParagraph"/>
        <w:numPr>
          <w:ilvl w:val="0"/>
          <w:numId w:val="28"/>
        </w:numPr>
        <w:tabs>
          <w:tab w:val="left" w:pos="1680"/>
        </w:tabs>
        <w:spacing w:before="120" w:after="120" w:line="276" w:lineRule="auto"/>
      </w:pPr>
      <w:r>
        <w:t>W</w:t>
      </w:r>
      <w:r w:rsidR="00731078">
        <w:t>ork on either Structural part or Architectural part of the particular task</w:t>
      </w:r>
      <w:r>
        <w:t xml:space="preserve"> at any one time</w:t>
      </w:r>
    </w:p>
    <w:p w:rsidR="00731078" w:rsidRDefault="009F20A6" w:rsidP="009F20A6">
      <w:pPr>
        <w:pStyle w:val="ListParagraph"/>
        <w:numPr>
          <w:ilvl w:val="0"/>
          <w:numId w:val="28"/>
        </w:numPr>
        <w:tabs>
          <w:tab w:val="left" w:pos="1680"/>
        </w:tabs>
        <w:spacing w:before="120" w:after="120" w:line="276" w:lineRule="auto"/>
      </w:pPr>
      <w:r>
        <w:t xml:space="preserve">Fill up the time sheet ( in </w:t>
      </w:r>
      <w:r w:rsidR="00731078">
        <w:t>hours</w:t>
      </w:r>
      <w:r>
        <w:t xml:space="preserve"> </w:t>
      </w:r>
      <w:r w:rsidR="00731078">
        <w:t>) for Structural part or Architectural part (time for both the parts has to be filled)</w:t>
      </w:r>
    </w:p>
    <w:p w:rsidR="00731078" w:rsidRDefault="009F20A6" w:rsidP="009F20A6">
      <w:pPr>
        <w:pStyle w:val="ListParagraph"/>
        <w:numPr>
          <w:ilvl w:val="0"/>
          <w:numId w:val="28"/>
        </w:numPr>
        <w:tabs>
          <w:tab w:val="left" w:pos="1680"/>
        </w:tabs>
        <w:spacing w:before="120" w:after="120" w:line="276" w:lineRule="auto"/>
      </w:pPr>
      <w:r>
        <w:t>A</w:t>
      </w:r>
      <w:r w:rsidR="00731078">
        <w:t>pply for leave (3 types of leaves – Annual / Casual / Sick)</w:t>
      </w:r>
    </w:p>
    <w:p w:rsidR="00731078" w:rsidRDefault="009F20A6" w:rsidP="009F20A6">
      <w:pPr>
        <w:pStyle w:val="ListParagraph"/>
        <w:numPr>
          <w:ilvl w:val="0"/>
          <w:numId w:val="28"/>
        </w:numPr>
        <w:tabs>
          <w:tab w:val="left" w:pos="1680"/>
        </w:tabs>
        <w:spacing w:before="120" w:after="120" w:line="276" w:lineRule="auto"/>
      </w:pPr>
      <w:r>
        <w:t>C</w:t>
      </w:r>
      <w:r w:rsidR="00731078">
        <w:t>hange password</w:t>
      </w:r>
    </w:p>
    <w:p w:rsidR="009F20A6" w:rsidRDefault="009F20A6" w:rsidP="009F20A6">
      <w:pPr>
        <w:pStyle w:val="ListParagraph"/>
        <w:numPr>
          <w:ilvl w:val="0"/>
          <w:numId w:val="28"/>
        </w:numPr>
        <w:tabs>
          <w:tab w:val="left" w:pos="1680"/>
        </w:tabs>
        <w:spacing w:before="120" w:after="120" w:line="276" w:lineRule="auto"/>
      </w:pPr>
      <w:r>
        <w:t>G</w:t>
      </w:r>
      <w:r w:rsidR="00731078">
        <w:t>enerate report from the timesheet (the report is a web page)</w:t>
      </w:r>
    </w:p>
    <w:p w:rsidR="009F20A6" w:rsidRPr="009F20A6" w:rsidRDefault="009F20A6" w:rsidP="009F20A6">
      <w:pPr>
        <w:tabs>
          <w:tab w:val="left" w:pos="1680"/>
        </w:tabs>
        <w:spacing w:before="120" w:after="120" w:line="276" w:lineRule="auto"/>
        <w:rPr>
          <w:b/>
          <w:u w:val="double"/>
        </w:rPr>
      </w:pPr>
      <w:r w:rsidRPr="009F20A6">
        <w:rPr>
          <w:b/>
          <w:u w:val="double"/>
        </w:rPr>
        <w:t>Manager</w:t>
      </w:r>
    </w:p>
    <w:p w:rsidR="009F20A6" w:rsidRPr="009F20A6" w:rsidRDefault="009F20A6" w:rsidP="009F20A6">
      <w:pPr>
        <w:tabs>
          <w:tab w:val="left" w:pos="1680"/>
        </w:tabs>
        <w:spacing w:before="120" w:after="120" w:line="276" w:lineRule="auto"/>
      </w:pPr>
      <w:r w:rsidRPr="009F20A6">
        <w:lastRenderedPageBreak/>
        <w:t>Managers can</w:t>
      </w:r>
    </w:p>
    <w:p w:rsidR="009F20A6" w:rsidRDefault="009F20A6" w:rsidP="009F20A6">
      <w:pPr>
        <w:pStyle w:val="ListParagraph"/>
        <w:numPr>
          <w:ilvl w:val="0"/>
          <w:numId w:val="29"/>
        </w:numPr>
        <w:tabs>
          <w:tab w:val="left" w:pos="1680"/>
        </w:tabs>
        <w:spacing w:before="120" w:after="120" w:line="276" w:lineRule="auto"/>
      </w:pPr>
      <w:r>
        <w:t>V</w:t>
      </w:r>
      <w:r>
        <w:t>iew report for total no of hours spent on a project</w:t>
      </w:r>
    </w:p>
    <w:p w:rsidR="009F20A6" w:rsidRDefault="009F20A6" w:rsidP="009F20A6">
      <w:pPr>
        <w:pStyle w:val="ListParagraph"/>
        <w:numPr>
          <w:ilvl w:val="0"/>
          <w:numId w:val="29"/>
        </w:numPr>
        <w:tabs>
          <w:tab w:val="left" w:pos="1680"/>
        </w:tabs>
        <w:spacing w:before="120" w:after="120" w:line="276" w:lineRule="auto"/>
      </w:pPr>
      <w:r>
        <w:t>Filter reports</w:t>
      </w:r>
      <w:r>
        <w:t xml:space="preserve"> based on name of the employee or the project</w:t>
      </w:r>
    </w:p>
    <w:p w:rsidR="008775B2" w:rsidRDefault="008775B2" w:rsidP="008775B2">
      <w:pPr>
        <w:tabs>
          <w:tab w:val="left" w:pos="1680"/>
        </w:tabs>
        <w:spacing w:before="120" w:after="120" w:line="276" w:lineRule="auto"/>
        <w:ind w:left="360"/>
        <w:rPr>
          <w:b/>
          <w:u w:val="double"/>
        </w:rPr>
      </w:pPr>
      <w:r w:rsidRPr="008775B2">
        <w:rPr>
          <w:b/>
          <w:u w:val="double"/>
        </w:rPr>
        <w:t>Good to Have</w:t>
      </w:r>
    </w:p>
    <w:p w:rsidR="008775B2" w:rsidRPr="008775B2" w:rsidRDefault="008775B2" w:rsidP="008775B2">
      <w:pPr>
        <w:pStyle w:val="ListParagraph"/>
        <w:numPr>
          <w:ilvl w:val="0"/>
          <w:numId w:val="30"/>
        </w:numPr>
        <w:tabs>
          <w:tab w:val="left" w:pos="1680"/>
        </w:tabs>
        <w:spacing w:before="120" w:after="120" w:line="276" w:lineRule="auto"/>
      </w:pPr>
      <w:r>
        <w:t>Fill up the timesheet such that an employee may</w:t>
      </w:r>
      <w:r w:rsidRPr="008775B2">
        <w:t xml:space="preserve"> add start time and end time for the part he has worked on related to the particular project.</w:t>
      </w:r>
    </w:p>
    <w:p w:rsidR="008775B2" w:rsidRPr="008775B2" w:rsidRDefault="008775B2" w:rsidP="008775B2">
      <w:pPr>
        <w:pStyle w:val="ListParagraph"/>
        <w:numPr>
          <w:ilvl w:val="0"/>
          <w:numId w:val="30"/>
        </w:numPr>
        <w:tabs>
          <w:tab w:val="left" w:pos="1680"/>
        </w:tabs>
        <w:spacing w:before="120" w:after="120" w:line="276" w:lineRule="auto"/>
      </w:pPr>
      <w:r w:rsidRPr="008775B2">
        <w:t>If the time taken for the task is more than what is estimated, then the alert should pop up and there should be a comment section where employee can add the reasons for extra time taken to complete the task.</w:t>
      </w:r>
    </w:p>
    <w:p w:rsidR="00F32B31" w:rsidRDefault="00CB3CA8" w:rsidP="00F32B31">
      <w:pPr>
        <w:pStyle w:val="Heading2"/>
      </w:pPr>
      <w:r>
        <w:t>Expected Business Outcome</w:t>
      </w:r>
    </w:p>
    <w:p w:rsidR="000D5C72" w:rsidRDefault="000D5C72" w:rsidP="000D5C72">
      <w:pPr>
        <w:spacing w:before="120" w:after="120" w:line="276" w:lineRule="auto"/>
        <w:rPr>
          <w:rFonts w:eastAsia="Times New Roman" w:cs="Calibri"/>
          <w:szCs w:val="20"/>
          <w:lang w:eastAsia="es-ES"/>
        </w:rPr>
      </w:pPr>
      <w:r w:rsidRPr="00C1159C">
        <w:rPr>
          <w:rFonts w:eastAsia="Times New Roman" w:cs="Calibri"/>
          <w:szCs w:val="20"/>
          <w:lang w:eastAsia="es-ES"/>
        </w:rPr>
        <w:t xml:space="preserve">The business outcome expected from the Proposed </w:t>
      </w:r>
      <w:r w:rsidR="00490DC7">
        <w:rPr>
          <w:rFonts w:eastAsia="Times New Roman" w:cs="Calibri"/>
          <w:szCs w:val="20"/>
          <w:lang w:eastAsia="es-ES"/>
        </w:rPr>
        <w:t>S</w:t>
      </w:r>
      <w:r w:rsidRPr="00C1159C">
        <w:rPr>
          <w:rFonts w:eastAsia="Times New Roman" w:cs="Calibri"/>
          <w:szCs w:val="20"/>
          <w:lang w:eastAsia="es-ES"/>
        </w:rPr>
        <w:t>ystem is to</w:t>
      </w:r>
      <w:r>
        <w:rPr>
          <w:rFonts w:eastAsia="Times New Roman" w:cs="Calibri"/>
          <w:szCs w:val="20"/>
          <w:lang w:eastAsia="es-ES"/>
        </w:rPr>
        <w:t>:</w:t>
      </w:r>
    </w:p>
    <w:p w:rsidR="000D5C72" w:rsidRDefault="00490DC7" w:rsidP="00F338CE">
      <w:pPr>
        <w:pStyle w:val="ListParagraph"/>
        <w:numPr>
          <w:ilvl w:val="0"/>
          <w:numId w:val="23"/>
        </w:numPr>
        <w:spacing w:before="120" w:after="120" w:line="276" w:lineRule="auto"/>
        <w:rPr>
          <w:rFonts w:eastAsia="Times New Roman" w:cs="Calibri"/>
          <w:szCs w:val="20"/>
          <w:lang w:eastAsia="es-ES"/>
        </w:rPr>
      </w:pPr>
      <w:r>
        <w:rPr>
          <w:rFonts w:eastAsia="Times New Roman" w:cs="Calibri"/>
          <w:szCs w:val="20"/>
          <w:lang w:eastAsia="es-ES"/>
        </w:rPr>
        <w:t>Create a modern web application that integrates the latest technology</w:t>
      </w:r>
    </w:p>
    <w:p w:rsidR="000D5C72" w:rsidRDefault="00490DC7" w:rsidP="00F338CE">
      <w:pPr>
        <w:pStyle w:val="ListParagraph"/>
        <w:numPr>
          <w:ilvl w:val="0"/>
          <w:numId w:val="23"/>
        </w:numPr>
        <w:spacing w:before="120" w:after="120" w:line="276" w:lineRule="auto"/>
        <w:rPr>
          <w:rFonts w:eastAsia="Times New Roman" w:cs="Calibri"/>
          <w:szCs w:val="20"/>
          <w:lang w:eastAsia="es-ES"/>
        </w:rPr>
      </w:pPr>
      <w:r>
        <w:rPr>
          <w:rFonts w:eastAsia="Times New Roman" w:cs="Calibri"/>
          <w:szCs w:val="20"/>
          <w:lang w:eastAsia="es-ES"/>
        </w:rPr>
        <w:t>Create an application that is much more user friendly and intuitive than the existing application</w:t>
      </w:r>
    </w:p>
    <w:p w:rsidR="000D5C72" w:rsidRDefault="00490DC7" w:rsidP="00F338CE">
      <w:pPr>
        <w:pStyle w:val="ListParagraph"/>
        <w:numPr>
          <w:ilvl w:val="0"/>
          <w:numId w:val="23"/>
        </w:numPr>
        <w:spacing w:before="120" w:after="120" w:line="276" w:lineRule="auto"/>
        <w:rPr>
          <w:rFonts w:eastAsia="Times New Roman" w:cs="Calibri"/>
          <w:szCs w:val="20"/>
          <w:lang w:eastAsia="es-ES"/>
        </w:rPr>
      </w:pPr>
      <w:r>
        <w:rPr>
          <w:rFonts w:eastAsia="Times New Roman" w:cs="Calibri"/>
          <w:szCs w:val="20"/>
          <w:lang w:eastAsia="es-ES"/>
        </w:rPr>
        <w:t>Create a maintainable application with provisions to easily upgrade when new features are needed.</w:t>
      </w:r>
      <w:r w:rsidR="000D5C72" w:rsidRPr="000D5C72">
        <w:rPr>
          <w:rFonts w:eastAsia="Times New Roman" w:cs="Calibri"/>
          <w:szCs w:val="20"/>
          <w:lang w:eastAsia="es-ES"/>
        </w:rPr>
        <w:t xml:space="preserve"> </w:t>
      </w:r>
    </w:p>
    <w:p w:rsidR="00E6537A" w:rsidRDefault="00E6537A" w:rsidP="00513239">
      <w:pPr>
        <w:pStyle w:val="Heading2"/>
      </w:pPr>
      <w:bookmarkStart w:id="2" w:name="_Toc514425226"/>
      <w:r w:rsidRPr="008A0328">
        <w:t>Stand-Alone Fixed Bid</w:t>
      </w:r>
      <w:bookmarkEnd w:id="2"/>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1A094F" w:rsidRDefault="001A094F">
      <w:pPr>
        <w:spacing w:after="160" w:line="259" w:lineRule="auto"/>
        <w:jc w:val="left"/>
        <w:rPr>
          <w:rFonts w:eastAsiaTheme="majorEastAsia" w:cstheme="majorBidi"/>
          <w:color w:val="000000" w:themeColor="text1"/>
          <w:sz w:val="36"/>
          <w:szCs w:val="26"/>
        </w:rPr>
      </w:pPr>
      <w:r>
        <w:br w:type="page"/>
      </w:r>
    </w:p>
    <w:p w:rsidR="002251FF" w:rsidRDefault="002251FF" w:rsidP="00416199">
      <w:pPr>
        <w:pStyle w:val="Heading2"/>
      </w:pPr>
      <w:bookmarkStart w:id="3" w:name="_Toc514425227"/>
      <w:r>
        <w:lastRenderedPageBreak/>
        <w:t>Solution Objective</w:t>
      </w:r>
      <w:bookmarkEnd w:id="3"/>
    </w:p>
    <w:p w:rsidR="00E21CF9" w:rsidRDefault="003077FB" w:rsidP="001B27BB">
      <w:pPr>
        <w:rPr>
          <w:rFonts w:cs="Open Sans Light"/>
        </w:rPr>
      </w:pPr>
      <w:r>
        <w:rPr>
          <w:rFonts w:cs="Open Sans Light"/>
        </w:rPr>
        <w:t xml:space="preserve">Verbat proposes to build </w:t>
      </w:r>
      <w:r w:rsidR="00783508">
        <w:rPr>
          <w:rFonts w:cs="Open Sans Light"/>
        </w:rPr>
        <w:t>a</w:t>
      </w:r>
      <w:r>
        <w:rPr>
          <w:rFonts w:cs="Open Sans Light"/>
        </w:rPr>
        <w:t xml:space="preserve"> </w:t>
      </w:r>
      <w:r w:rsidR="00A20890">
        <w:rPr>
          <w:rFonts w:cs="Open Sans Light"/>
          <w:b/>
        </w:rPr>
        <w:t>R</w:t>
      </w:r>
      <w:r w:rsidR="00A20890" w:rsidRPr="00A20890">
        <w:rPr>
          <w:rFonts w:cs="Open Sans Light"/>
          <w:b/>
        </w:rPr>
        <w:t>esponsive</w:t>
      </w:r>
      <w:r w:rsidR="00A20890">
        <w:rPr>
          <w:rFonts w:cs="Open Sans Light"/>
        </w:rPr>
        <w:t xml:space="preserve"> </w:t>
      </w:r>
      <w:r w:rsidR="00A20890">
        <w:rPr>
          <w:rFonts w:cs="Open Sans Light"/>
          <w:b/>
        </w:rPr>
        <w:t>Web based Application</w:t>
      </w:r>
      <w:r>
        <w:rPr>
          <w:rFonts w:cs="Open Sans Light"/>
        </w:rPr>
        <w:t>.</w:t>
      </w:r>
      <w:r w:rsidR="00A20890">
        <w:rPr>
          <w:rFonts w:cs="Open Sans Light"/>
        </w:rPr>
        <w:t xml:space="preserve"> </w:t>
      </w:r>
      <w:r w:rsidR="0079765D"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0079765D" w:rsidRPr="001B27BB">
        <w:t xml:space="preserve">And the proposed solution will be delivered in </w:t>
      </w:r>
      <w:r w:rsidR="00597770" w:rsidRPr="001B27BB">
        <w:t>a phased approach as</w:t>
      </w:r>
      <w:r w:rsidR="00F2023F">
        <w:t xml:space="preserve"> per Verbat</w:t>
      </w:r>
      <w:r w:rsidR="00AE6CF8">
        <w:t>’</w:t>
      </w:r>
      <w:r w:rsidR="0079765D"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4" w:name="_Toc514425228"/>
      <w:r>
        <w:rPr>
          <w:noProof/>
        </w:rPr>
        <mc:AlternateContent>
          <mc:Choice Requires="wpg">
            <w:drawing>
              <wp:anchor distT="0" distB="0" distL="114300" distR="114300" simplePos="0" relativeHeight="251632640"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079C8" w:rsidRPr="004F66B7" w:rsidRDefault="009079C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079C8" w:rsidRPr="00F106AC" w:rsidRDefault="009079C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079C8" w:rsidRPr="004F66B7" w:rsidRDefault="009079C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079C8" w:rsidRPr="00F106AC" w:rsidRDefault="009079C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079C8" w:rsidRPr="004F66B7" w:rsidRDefault="009079C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079C8" w:rsidRPr="000D104B" w:rsidRDefault="009079C8" w:rsidP="004F66B7">
                              <w:pPr>
                                <w:spacing w:after="100" w:afterAutospacing="1" w:line="240" w:lineRule="auto"/>
                                <w:contextualSpacing/>
                                <w:jc w:val="center"/>
                                <w:rPr>
                                  <w:color w:val="FFFFFF" w:themeColor="background1"/>
                                </w:rPr>
                              </w:pPr>
                            </w:p>
                            <w:p w:rsidR="009079C8" w:rsidRPr="00F106AC" w:rsidRDefault="009079C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2640;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9079C8" w:rsidRPr="004F66B7" w:rsidRDefault="009079C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079C8" w:rsidRPr="00F106AC" w:rsidRDefault="009079C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9079C8" w:rsidRPr="004F66B7" w:rsidRDefault="009079C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079C8" w:rsidRPr="00F106AC" w:rsidRDefault="009079C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9079C8" w:rsidRPr="004F66B7" w:rsidRDefault="009079C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079C8" w:rsidRPr="000D104B" w:rsidRDefault="009079C8" w:rsidP="004F66B7">
                        <w:pPr>
                          <w:spacing w:after="100" w:afterAutospacing="1" w:line="240" w:lineRule="auto"/>
                          <w:contextualSpacing/>
                          <w:jc w:val="center"/>
                          <w:rPr>
                            <w:color w:val="FFFFFF" w:themeColor="background1"/>
                          </w:rPr>
                        </w:pPr>
                      </w:p>
                      <w:p w:rsidR="009079C8" w:rsidRPr="00F106AC" w:rsidRDefault="009079C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4"/>
    </w:p>
    <w:p w:rsidR="00752DCE" w:rsidRDefault="00752DCE" w:rsidP="00752DCE"/>
    <w:p w:rsidR="00782E41" w:rsidRDefault="001C650E" w:rsidP="00416199">
      <w:pPr>
        <w:pStyle w:val="Heading2"/>
      </w:pPr>
      <w:bookmarkStart w:id="5" w:name="_Toc514425229"/>
      <w:r>
        <w:lastRenderedPageBreak/>
        <w:t>Why Verbat</w:t>
      </w:r>
      <w:bookmarkEnd w:id="5"/>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6" w:name="_Toc514425230"/>
      <w:r w:rsidRPr="00C96019">
        <w:rPr>
          <w:rFonts w:eastAsia="Times New Roman"/>
        </w:rPr>
        <w:lastRenderedPageBreak/>
        <w:t>Key Differentiators</w:t>
      </w:r>
      <w:bookmarkEnd w:id="6"/>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3664"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002B58" w:rsidRDefault="009079C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827737" w:rsidRDefault="009079C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079C8" w:rsidRPr="00827737" w:rsidRDefault="009079C8"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997619" w:rsidRDefault="009079C8"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997619" w:rsidRDefault="009079C8"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997619" w:rsidRDefault="009079C8" w:rsidP="00E00805">
                              <w:pPr>
                                <w:spacing w:line="240" w:lineRule="auto"/>
                                <w:jc w:val="right"/>
                                <w:rPr>
                                  <w:sz w:val="18"/>
                                </w:rPr>
                              </w:pPr>
                              <w:r>
                                <w:rPr>
                                  <w:sz w:val="18"/>
                                </w:rPr>
                                <w:t>Services that are designed to optimize applications for improved performance and overall efficiency</w:t>
                              </w:r>
                            </w:p>
                            <w:p w:rsidR="009079C8" w:rsidRPr="00997619" w:rsidRDefault="009079C8"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A947A1" w:rsidRDefault="009079C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079C8" w:rsidRPr="00A947A1" w:rsidRDefault="009079C8"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E97BAC" w:rsidRDefault="009079C8" w:rsidP="00E97BAC">
                              <w:pPr>
                                <w:spacing w:line="240" w:lineRule="auto"/>
                                <w:jc w:val="right"/>
                                <w:rPr>
                                  <w:sz w:val="18"/>
                                </w:rPr>
                              </w:pPr>
                              <w:r w:rsidRPr="00E97BAC">
                                <w:rPr>
                                  <w:sz w:val="18"/>
                                </w:rPr>
                                <w:t>Partners top technology vendors to bring in the latest and best services in integration, collaboration, and development</w:t>
                              </w:r>
                            </w:p>
                            <w:p w:rsidR="009079C8" w:rsidRPr="00E97BAC" w:rsidRDefault="009079C8"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997619" w:rsidRDefault="009079C8"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3664"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9079C8" w:rsidRPr="00002B58" w:rsidRDefault="009079C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9079C8" w:rsidRPr="00827737" w:rsidRDefault="009079C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079C8" w:rsidRPr="00827737" w:rsidRDefault="009079C8"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9079C8" w:rsidRPr="00997619" w:rsidRDefault="009079C8"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9079C8" w:rsidRPr="00997619" w:rsidRDefault="009079C8"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9079C8" w:rsidRPr="00997619" w:rsidRDefault="009079C8" w:rsidP="00E00805">
                        <w:pPr>
                          <w:spacing w:line="240" w:lineRule="auto"/>
                          <w:jc w:val="right"/>
                          <w:rPr>
                            <w:sz w:val="18"/>
                          </w:rPr>
                        </w:pPr>
                        <w:r>
                          <w:rPr>
                            <w:sz w:val="18"/>
                          </w:rPr>
                          <w:t>Services that are designed to optimize applications for improved performance and overall efficiency</w:t>
                        </w:r>
                      </w:p>
                      <w:p w:rsidR="009079C8" w:rsidRPr="00997619" w:rsidRDefault="009079C8"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9079C8" w:rsidRPr="00A947A1" w:rsidRDefault="009079C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079C8" w:rsidRPr="00A947A1" w:rsidRDefault="009079C8"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9079C8" w:rsidRPr="00E97BAC" w:rsidRDefault="009079C8" w:rsidP="00E97BAC">
                        <w:pPr>
                          <w:spacing w:line="240" w:lineRule="auto"/>
                          <w:jc w:val="right"/>
                          <w:rPr>
                            <w:sz w:val="18"/>
                          </w:rPr>
                        </w:pPr>
                        <w:r w:rsidRPr="00E97BAC">
                          <w:rPr>
                            <w:sz w:val="18"/>
                          </w:rPr>
                          <w:t>Partners top technology vendors to bring in the latest and best services in integration, collaboration, and development</w:t>
                        </w:r>
                      </w:p>
                      <w:p w:rsidR="009079C8" w:rsidRPr="00E97BAC" w:rsidRDefault="009079C8"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9079C8" w:rsidRPr="00997619" w:rsidRDefault="009079C8"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4688"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692EB8" w:rsidRDefault="009079C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079C8" w:rsidRPr="00692EB8" w:rsidRDefault="009079C8"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13602A" w:rsidRDefault="009079C8"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692EB8" w:rsidRDefault="009079C8"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13602A" w:rsidRDefault="009079C8"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C863F4" w:rsidRDefault="009079C8"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0D7176" w:rsidRDefault="009079C8"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671BD0" w:rsidRDefault="009079C8"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4688"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9079C8" w:rsidRPr="00692EB8" w:rsidRDefault="009079C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079C8" w:rsidRPr="00692EB8" w:rsidRDefault="009079C8"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9079C8" w:rsidRPr="0013602A" w:rsidRDefault="009079C8"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9079C8" w:rsidRPr="00692EB8" w:rsidRDefault="009079C8"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9079C8" w:rsidRPr="0013602A" w:rsidRDefault="009079C8"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9079C8" w:rsidRPr="00C863F4" w:rsidRDefault="009079C8"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9079C8" w:rsidRPr="000D7176" w:rsidRDefault="009079C8"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9079C8" w:rsidRPr="00671BD0" w:rsidRDefault="009079C8"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7392"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079C8" w:rsidRPr="005D2C95" w:rsidRDefault="009079C8" w:rsidP="00E00805">
                            <w:pPr>
                              <w:jc w:val="right"/>
                            </w:pPr>
                            <w:r>
                              <w:rPr>
                                <w:color w:val="FFFFFF" w:themeColor="background1"/>
                                <w:sz w:val="20"/>
                                <w:szCs w:val="20"/>
                              </w:rPr>
                              <w:t>Quality Assurance &amp; Testing</w:t>
                            </w:r>
                          </w:p>
                          <w:p w:rsidR="009079C8" w:rsidRDefault="009079C8"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73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9079C8" w:rsidRPr="005D2C95" w:rsidRDefault="009079C8" w:rsidP="00E00805">
                      <w:pPr>
                        <w:jc w:val="right"/>
                      </w:pPr>
                      <w:r>
                        <w:rPr>
                          <w:color w:val="FFFFFF" w:themeColor="background1"/>
                          <w:sz w:val="20"/>
                          <w:szCs w:val="20"/>
                        </w:rPr>
                        <w:t>Quality Assurance &amp; Testing</w:t>
                      </w:r>
                    </w:p>
                    <w:p w:rsidR="009079C8" w:rsidRDefault="009079C8" w:rsidP="00E00805"/>
                  </w:txbxContent>
                </v:textbox>
                <w10:wrap anchorx="margin"/>
              </v:shape>
            </w:pict>
          </mc:Fallback>
        </mc:AlternateContent>
      </w:r>
      <w:r w:rsidR="002750A9">
        <w:br w:type="page"/>
      </w:r>
    </w:p>
    <w:p w:rsidR="00782E41" w:rsidRDefault="003077FB" w:rsidP="00416199">
      <w:pPr>
        <w:pStyle w:val="Heading2"/>
      </w:pPr>
      <w:bookmarkStart w:id="7" w:name="_Toc514425231"/>
      <w:r>
        <w:lastRenderedPageBreak/>
        <w:t xml:space="preserve">Verbat’s </w:t>
      </w:r>
      <w:r w:rsidR="00851BBF">
        <w:t xml:space="preserve">Technology &amp; </w:t>
      </w:r>
      <w:r w:rsidR="009C61A3">
        <w:t>Services</w:t>
      </w:r>
      <w:bookmarkEnd w:id="7"/>
    </w:p>
    <w:p w:rsidR="00A810C8" w:rsidRDefault="004137F8" w:rsidP="004137F8">
      <w:pPr>
        <w:spacing w:after="160" w:line="259" w:lineRule="auto"/>
        <w:jc w:val="center"/>
      </w:pPr>
      <w:r>
        <w:rPr>
          <w:noProof/>
        </w:rPr>
        <w:drawing>
          <wp:anchor distT="0" distB="0" distL="114300" distR="114300" simplePos="0" relativeHeight="251718656"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2992"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9079C8" w:rsidRPr="004A147B" w:rsidRDefault="009079C8"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2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9079C8" w:rsidRPr="004A147B" w:rsidRDefault="009079C8"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8896"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9079C8" w:rsidRPr="00217CF1" w:rsidRDefault="009079C8"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9079C8" w:rsidRPr="00217CF1" w:rsidRDefault="009079C8"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0944"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079C8" w:rsidRPr="00217CF1" w:rsidRDefault="009079C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9079C8" w:rsidRPr="00217CF1" w:rsidRDefault="009079C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6848"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079C8" w:rsidRPr="00217CF1" w:rsidRDefault="009079C8"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9079C8" w:rsidRPr="00217CF1" w:rsidRDefault="009079C8"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4800"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079C8" w:rsidRPr="00217CF1" w:rsidRDefault="009079C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9079C8" w:rsidRPr="00217CF1" w:rsidRDefault="009079C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2752"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079C8" w:rsidRPr="00217CF1" w:rsidRDefault="009079C8"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9079C8" w:rsidRPr="00217CF1" w:rsidRDefault="009079C8"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0704"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079C8" w:rsidRPr="00217CF1" w:rsidRDefault="009079C8"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9079C8" w:rsidRPr="00217CF1" w:rsidRDefault="009079C8"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8" w:name="_Toc476233715"/>
      <w:bookmarkStart w:id="9" w:name="_Toc514425232"/>
      <w:r>
        <w:lastRenderedPageBreak/>
        <w:t>Functional Specification</w:t>
      </w:r>
      <w:bookmarkEnd w:id="8"/>
      <w:bookmarkEnd w:id="9"/>
    </w:p>
    <w:tbl>
      <w:tblPr>
        <w:tblW w:w="9620" w:type="dxa"/>
        <w:tblLook w:val="04A0" w:firstRow="1" w:lastRow="0" w:firstColumn="1" w:lastColumn="0" w:noHBand="0" w:noVBand="1"/>
      </w:tblPr>
      <w:tblGrid>
        <w:gridCol w:w="9620"/>
      </w:tblGrid>
      <w:tr w:rsidR="00805B7A" w:rsidRPr="00805B7A" w:rsidTr="00805B7A">
        <w:trPr>
          <w:trHeight w:val="312"/>
        </w:trPr>
        <w:tc>
          <w:tcPr>
            <w:tcW w:w="9620" w:type="dxa"/>
            <w:tcBorders>
              <w:top w:val="single" w:sz="4" w:space="0" w:color="auto"/>
              <w:left w:val="single" w:sz="4" w:space="0" w:color="auto"/>
              <w:bottom w:val="single" w:sz="4" w:space="0" w:color="auto"/>
              <w:right w:val="single" w:sz="4" w:space="0" w:color="auto"/>
            </w:tcBorders>
            <w:shd w:val="clear" w:color="000000" w:fill="DA9694"/>
            <w:vAlign w:val="center"/>
            <w:hideMark/>
          </w:tcPr>
          <w:p w:rsidR="00805B7A" w:rsidRPr="00805B7A" w:rsidRDefault="00805B7A" w:rsidP="00805B7A">
            <w:pPr>
              <w:spacing w:line="240" w:lineRule="auto"/>
              <w:jc w:val="left"/>
              <w:rPr>
                <w:rFonts w:ascii="Calibri" w:eastAsia="Times New Roman" w:hAnsi="Calibri" w:cs="Calibri"/>
                <w:b/>
                <w:bCs/>
                <w:color w:val="000000"/>
                <w:sz w:val="24"/>
                <w:szCs w:val="24"/>
              </w:rPr>
            </w:pPr>
            <w:bookmarkStart w:id="10" w:name="_Toc478567997"/>
            <w:r w:rsidRPr="00805B7A">
              <w:rPr>
                <w:rFonts w:ascii="Calibri" w:eastAsia="Times New Roman" w:hAnsi="Calibri" w:cs="Calibri"/>
                <w:b/>
                <w:bCs/>
                <w:color w:val="000000"/>
                <w:sz w:val="24"/>
                <w:szCs w:val="24"/>
              </w:rPr>
              <w:t>Derby Employee Dashboard</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Logged in User Detail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Logout / Forgot / Reset Password</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Jobs Assigned (Job Summary)</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Timesheet Summary</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Time Sheet Report Link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DA9694"/>
            <w:vAlign w:val="center"/>
            <w:hideMark/>
          </w:tcPr>
          <w:p w:rsidR="00805B7A" w:rsidRPr="00805B7A" w:rsidRDefault="00805B7A" w:rsidP="00805B7A">
            <w:pPr>
              <w:spacing w:line="240" w:lineRule="auto"/>
              <w:jc w:val="left"/>
              <w:rPr>
                <w:rFonts w:ascii="Calibri" w:eastAsia="Times New Roman" w:hAnsi="Calibri" w:cs="Calibri"/>
                <w:b/>
                <w:bCs/>
                <w:color w:val="000000"/>
                <w:sz w:val="24"/>
                <w:szCs w:val="24"/>
              </w:rPr>
            </w:pPr>
            <w:r w:rsidRPr="00805B7A">
              <w:rPr>
                <w:rFonts w:ascii="Calibri" w:eastAsia="Times New Roman" w:hAnsi="Calibri" w:cs="Calibri"/>
                <w:b/>
                <w:bCs/>
                <w:color w:val="000000"/>
                <w:sz w:val="24"/>
                <w:szCs w:val="24"/>
              </w:rPr>
              <w:t>Employee Assignment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Timesheet Report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Accept Job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auto" w:fill="auto"/>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Apply for leave (or Mark Leave hour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DA9694"/>
            <w:vAlign w:val="center"/>
            <w:hideMark/>
          </w:tcPr>
          <w:p w:rsidR="00805B7A" w:rsidRPr="00805B7A" w:rsidRDefault="00805B7A" w:rsidP="00805B7A">
            <w:pPr>
              <w:spacing w:line="240" w:lineRule="auto"/>
              <w:jc w:val="left"/>
              <w:rPr>
                <w:rFonts w:ascii="Calibri" w:eastAsia="Times New Roman" w:hAnsi="Calibri" w:cs="Calibri"/>
                <w:b/>
                <w:bCs/>
                <w:color w:val="000000"/>
                <w:sz w:val="24"/>
                <w:szCs w:val="24"/>
              </w:rPr>
            </w:pPr>
            <w:r w:rsidRPr="00805B7A">
              <w:rPr>
                <w:rFonts w:ascii="Calibri" w:eastAsia="Times New Roman" w:hAnsi="Calibri" w:cs="Calibri"/>
                <w:b/>
                <w:bCs/>
                <w:color w:val="000000"/>
                <w:sz w:val="24"/>
                <w:szCs w:val="24"/>
              </w:rPr>
              <w:t>ADMIN</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Maintain Masters( Leave Type, Drawing Type, Category, Status, Sub Status, Payment Type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Manage Jobs (Add / Delete / Update)</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Add Listings (Copy Paste): (Add / Delete / Update)</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View Job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View Job List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Manage Revisions (Jobs &amp; Job Listing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auto" w:fill="auto"/>
            <w:noWrap/>
            <w:vAlign w:val="bottom"/>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Create Invoices (Against Job &amp; Job Listing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auto" w:fill="auto"/>
            <w:noWrap/>
            <w:vAlign w:val="bottom"/>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Manage Invoices (Add / Delete)</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auto" w:fill="auto"/>
            <w:noWrap/>
            <w:vAlign w:val="bottom"/>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Document  Transmittal</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DA9694"/>
            <w:vAlign w:val="center"/>
            <w:hideMark/>
          </w:tcPr>
          <w:p w:rsidR="00805B7A" w:rsidRPr="00805B7A" w:rsidRDefault="00805B7A" w:rsidP="00805B7A">
            <w:pPr>
              <w:spacing w:line="240" w:lineRule="auto"/>
              <w:jc w:val="left"/>
              <w:rPr>
                <w:rFonts w:ascii="Calibri" w:eastAsia="Times New Roman" w:hAnsi="Calibri" w:cs="Calibri"/>
                <w:b/>
                <w:bCs/>
                <w:color w:val="000000"/>
                <w:sz w:val="24"/>
                <w:szCs w:val="24"/>
              </w:rPr>
            </w:pPr>
            <w:r w:rsidRPr="00805B7A">
              <w:rPr>
                <w:rFonts w:ascii="Calibri" w:eastAsia="Times New Roman" w:hAnsi="Calibri" w:cs="Calibri"/>
                <w:b/>
                <w:bCs/>
                <w:color w:val="000000"/>
                <w:sz w:val="24"/>
                <w:szCs w:val="24"/>
              </w:rPr>
              <w:t>System feature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bottom"/>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Authentication &amp; authorization</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bottom"/>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Auditing &amp; logging</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bottom"/>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Exception handling</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DA9694"/>
            <w:vAlign w:val="center"/>
            <w:hideMark/>
          </w:tcPr>
          <w:p w:rsidR="00805B7A" w:rsidRPr="00805B7A" w:rsidRDefault="00805B7A" w:rsidP="00805B7A">
            <w:pPr>
              <w:spacing w:line="240" w:lineRule="auto"/>
              <w:jc w:val="left"/>
              <w:rPr>
                <w:rFonts w:ascii="Calibri" w:eastAsia="Times New Roman" w:hAnsi="Calibri" w:cs="Calibri"/>
                <w:b/>
                <w:bCs/>
                <w:color w:val="000000"/>
                <w:sz w:val="24"/>
                <w:szCs w:val="24"/>
              </w:rPr>
            </w:pPr>
            <w:r w:rsidRPr="00805B7A">
              <w:rPr>
                <w:rFonts w:ascii="Calibri" w:eastAsia="Times New Roman" w:hAnsi="Calibri" w:cs="Calibri"/>
                <w:b/>
                <w:bCs/>
                <w:color w:val="000000"/>
                <w:sz w:val="24"/>
                <w:szCs w:val="24"/>
              </w:rPr>
              <w:t>Extra Effort</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Alerts based on  underestimated job effort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Fill Time Sheets With Start and End Time</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auto" w:fill="auto"/>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Explanation for alerts on the Dashboard</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center"/>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Add Listing (CSV upload)</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bottom"/>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SMS &amp; Email</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bottom"/>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Reports</w:t>
            </w:r>
          </w:p>
        </w:tc>
      </w:tr>
      <w:tr w:rsidR="00805B7A" w:rsidRPr="00805B7A" w:rsidTr="00805B7A">
        <w:trPr>
          <w:trHeight w:val="312"/>
        </w:trPr>
        <w:tc>
          <w:tcPr>
            <w:tcW w:w="9620" w:type="dxa"/>
            <w:tcBorders>
              <w:top w:val="nil"/>
              <w:left w:val="single" w:sz="4" w:space="0" w:color="auto"/>
              <w:bottom w:val="single" w:sz="4" w:space="0" w:color="auto"/>
              <w:right w:val="single" w:sz="4" w:space="0" w:color="auto"/>
            </w:tcBorders>
            <w:shd w:val="clear" w:color="000000" w:fill="FFFFFF"/>
            <w:noWrap/>
            <w:vAlign w:val="bottom"/>
            <w:hideMark/>
          </w:tcPr>
          <w:p w:rsidR="00805B7A" w:rsidRPr="00805B7A" w:rsidRDefault="00805B7A" w:rsidP="00805B7A">
            <w:pPr>
              <w:spacing w:line="240" w:lineRule="auto"/>
              <w:ind w:firstLineChars="100" w:firstLine="240"/>
              <w:jc w:val="left"/>
              <w:rPr>
                <w:rFonts w:ascii="Calibri" w:eastAsia="Times New Roman" w:hAnsi="Calibri" w:cs="Calibri"/>
                <w:color w:val="000000"/>
                <w:sz w:val="24"/>
                <w:szCs w:val="24"/>
              </w:rPr>
            </w:pPr>
            <w:r w:rsidRPr="00805B7A">
              <w:rPr>
                <w:rFonts w:ascii="Calibri" w:eastAsia="Times New Roman" w:hAnsi="Calibri" w:cs="Calibri"/>
                <w:color w:val="000000"/>
                <w:sz w:val="24"/>
                <w:szCs w:val="24"/>
              </w:rPr>
              <w:t>Export to CSV, PDF, DOC</w:t>
            </w:r>
          </w:p>
        </w:tc>
      </w:tr>
    </w:tbl>
    <w:p w:rsidR="00800B5D" w:rsidRDefault="00843FA0" w:rsidP="00800B5D">
      <w:pPr>
        <w:ind w:left="720"/>
        <w:rPr>
          <w:rFonts w:eastAsiaTheme="majorEastAsia" w:cstheme="majorBidi"/>
          <w:sz w:val="48"/>
          <w:szCs w:val="48"/>
        </w:rPr>
      </w:pPr>
      <w:r>
        <w:br/>
      </w:r>
      <w:r w:rsidR="00DE5AC9">
        <w:rPr>
          <w:noProof/>
        </w:rPr>
        <mc:AlternateContent>
          <mc:Choice Requires="wps">
            <w:drawing>
              <wp:anchor distT="0" distB="0" distL="114300" distR="114300" simplePos="0" relativeHeight="251747328" behindDoc="1" locked="0" layoutInCell="1" allowOverlap="1" wp14:anchorId="590F883B" wp14:editId="43EA2530">
                <wp:simplePos x="0" y="0"/>
                <wp:positionH relativeFrom="column">
                  <wp:posOffset>-30231</wp:posOffset>
                </wp:positionH>
                <wp:positionV relativeFrom="paragraph">
                  <wp:posOffset>8914931</wp:posOffset>
                </wp:positionV>
                <wp:extent cx="57150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9079C8" w:rsidRPr="00B75EE8" w:rsidRDefault="009079C8" w:rsidP="00C412C9">
                            <w:pPr>
                              <w:pStyle w:val="Caption"/>
                              <w:rPr>
                                <w:noProof/>
                                <w:color w:val="000000" w:themeColor="text1"/>
                                <w:sz w:val="36"/>
                              </w:rPr>
                            </w:pPr>
                            <w:r>
                              <w:t xml:space="preserve">Figure </w:t>
                            </w:r>
                            <w:fldSimple w:instr=" SEQ Figure \* ARABIC ">
                              <w:r>
                                <w:rPr>
                                  <w:noProof/>
                                </w:rPr>
                                <w:t>3</w:t>
                              </w:r>
                            </w:fldSimple>
                            <w:r>
                              <w:t xml:space="preserve"> Overall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F883B" id="Text Box 3" o:spid="_x0000_s1075" type="#_x0000_t202" style="position:absolute;left:0;text-align:left;margin-left:-2.4pt;margin-top:701.95pt;width:450pt;height:.05pt;z-index:-251569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" stroked="f">
                <v:textbox style="mso-fit-shape-to-text:t" inset="0,0,0,0">
                  <w:txbxContent>
                    <w:p w:rsidR="009079C8" w:rsidRPr="00B75EE8" w:rsidRDefault="009079C8" w:rsidP="00C412C9">
                      <w:pPr>
                        <w:pStyle w:val="Caption"/>
                        <w:rPr>
                          <w:noProof/>
                          <w:color w:val="000000" w:themeColor="text1"/>
                          <w:sz w:val="36"/>
                        </w:rPr>
                      </w:pPr>
                      <w:r>
                        <w:t xml:space="preserve">Figure </w:t>
                      </w:r>
                      <w:fldSimple w:instr=" SEQ Figure \* ARABIC ">
                        <w:r>
                          <w:rPr>
                            <w:noProof/>
                          </w:rPr>
                          <w:t>3</w:t>
                        </w:r>
                      </w:fldSimple>
                      <w:r>
                        <w:t xml:space="preserve"> Overall Workflow</w:t>
                      </w:r>
                    </w:p>
                  </w:txbxContent>
                </v:textbox>
              </v:shape>
            </w:pict>
          </mc:Fallback>
        </mc:AlternateContent>
      </w:r>
    </w:p>
    <w:p w:rsidR="00800B5D" w:rsidRDefault="00800B5D" w:rsidP="00206FDA">
      <w:r>
        <w:br w:type="page"/>
      </w:r>
    </w:p>
    <w:p w:rsidR="003044E7" w:rsidRPr="002E5FF6" w:rsidRDefault="00A1727C" w:rsidP="00B151B3">
      <w:pPr>
        <w:pStyle w:val="Heading1"/>
        <w:rPr>
          <w:sz w:val="48"/>
          <w:szCs w:val="48"/>
        </w:rPr>
      </w:pPr>
      <w:bookmarkStart w:id="11" w:name="_Toc514425233"/>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0"/>
      <w:r w:rsidR="00E9321E" w:rsidRPr="002E5FF6">
        <w:rPr>
          <w:sz w:val="48"/>
          <w:szCs w:val="48"/>
        </w:rPr>
        <w:t xml:space="preserve"> (Others)</w:t>
      </w:r>
      <w:bookmarkEnd w:id="11"/>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953C43" w:rsidRPr="00953C43" w:rsidRDefault="003044E7" w:rsidP="00F338CE">
            <w:pPr>
              <w:numPr>
                <w:ilvl w:val="0"/>
                <w:numId w:val="10"/>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rsidR="003044E7" w:rsidRPr="00851BBF" w:rsidRDefault="003044E7" w:rsidP="00F338CE">
            <w:pPr>
              <w:numPr>
                <w:ilvl w:val="0"/>
                <w:numId w:val="10"/>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12" w:name="_Toc476233718"/>
      <w:bookmarkStart w:id="13" w:name="_Toc514425234"/>
      <w:r>
        <w:t>Assumptions</w:t>
      </w:r>
      <w:bookmarkEnd w:id="12"/>
      <w:bookmarkEnd w:id="13"/>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834910">
      <w:pPr>
        <w:pStyle w:val="ListParagraph"/>
        <w:numPr>
          <w:ilvl w:val="0"/>
          <w:numId w:val="11"/>
        </w:numPr>
        <w:spacing w:line="420" w:lineRule="exact"/>
      </w:pPr>
      <w:r>
        <w:t xml:space="preserve">Client </w:t>
      </w:r>
      <w:r w:rsidRPr="00EE03EC">
        <w:t>to provide Verbat with the branding guidelines</w:t>
      </w:r>
      <w:r>
        <w:t>.</w:t>
      </w:r>
    </w:p>
    <w:p w:rsidR="00A47C19" w:rsidRPr="00EE03EC" w:rsidRDefault="00A47C19" w:rsidP="00834910">
      <w:pPr>
        <w:pStyle w:val="ListParagraph"/>
        <w:numPr>
          <w:ilvl w:val="0"/>
          <w:numId w:val="11"/>
        </w:numPr>
        <w:spacing w:line="420" w:lineRule="exact"/>
      </w:pPr>
      <w:r w:rsidRPr="00EE03EC">
        <w:t>Th</w:t>
      </w:r>
      <w:r w:rsidR="001D01F9">
        <w:t xml:space="preserve">e proposed application will be </w:t>
      </w:r>
      <w:r w:rsidR="00953C43">
        <w:t>in English</w:t>
      </w:r>
    </w:p>
    <w:p w:rsidR="00A47C19" w:rsidRDefault="00261993" w:rsidP="00834910">
      <w:pPr>
        <w:pStyle w:val="ListParagraph"/>
        <w:numPr>
          <w:ilvl w:val="0"/>
          <w:numId w:val="11"/>
        </w:numPr>
        <w:spacing w:line="420" w:lineRule="exact"/>
      </w:pPr>
      <w:r>
        <w:t xml:space="preserve">Client will purchase the necessary </w:t>
      </w:r>
      <w:r w:rsidR="00E52B81">
        <w:t>themes</w:t>
      </w:r>
      <w:r>
        <w:t xml:space="preserve"> needed for development</w:t>
      </w:r>
    </w:p>
    <w:p w:rsidR="00A47C19" w:rsidRDefault="00A47C19" w:rsidP="00834910">
      <w:pPr>
        <w:pStyle w:val="ListParagraph"/>
        <w:numPr>
          <w:ilvl w:val="0"/>
          <w:numId w:val="11"/>
        </w:numPr>
        <w:spacing w:line="420" w:lineRule="exact"/>
      </w:pPr>
      <w:r w:rsidRPr="009254CF">
        <w:t>Client shall provide licensed images and logos in specified size &amp; format</w:t>
      </w:r>
    </w:p>
    <w:p w:rsidR="006B0644" w:rsidRDefault="006B0644" w:rsidP="00834910">
      <w:pPr>
        <w:pStyle w:val="ListParagraph"/>
        <w:numPr>
          <w:ilvl w:val="0"/>
          <w:numId w:val="12"/>
        </w:numPr>
        <w:spacing w:line="420" w:lineRule="exact"/>
        <w:contextualSpacing w:val="0"/>
      </w:pPr>
      <w:r w:rsidRPr="00A47C19">
        <w:t>Requirements should be well defined, agreed and signed-off by the client</w:t>
      </w:r>
    </w:p>
    <w:p w:rsidR="00B151B3" w:rsidRDefault="00675199" w:rsidP="00834910">
      <w:pPr>
        <w:pStyle w:val="ListParagraph"/>
        <w:numPr>
          <w:ilvl w:val="0"/>
          <w:numId w:val="12"/>
        </w:numPr>
        <w:spacing w:line="420" w:lineRule="exact"/>
        <w:contextualSpacing w:val="0"/>
      </w:pPr>
      <w:r>
        <w:t>Internet connectivity is required for the fun</w:t>
      </w:r>
      <w:r w:rsidR="00240329">
        <w:t>ctioning of the web</w:t>
      </w:r>
      <w:r w:rsidR="00E517C6">
        <w:t xml:space="preserve"> application.</w:t>
      </w:r>
    </w:p>
    <w:p w:rsidR="00436D11" w:rsidRDefault="00436D11" w:rsidP="00834910">
      <w:pPr>
        <w:pStyle w:val="ListParagraph"/>
        <w:numPr>
          <w:ilvl w:val="0"/>
          <w:numId w:val="12"/>
        </w:numPr>
        <w:spacing w:line="420" w:lineRule="exact"/>
      </w:pPr>
      <w:r>
        <w:t>Development Contingent upon timely feedback from client</w:t>
      </w:r>
    </w:p>
    <w:p w:rsidR="00630590" w:rsidRDefault="00630590" w:rsidP="00805B7A">
      <w:pPr>
        <w:spacing w:line="420" w:lineRule="exact"/>
      </w:pPr>
    </w:p>
    <w:p w:rsidR="00F334BD" w:rsidRDefault="00F334BD" w:rsidP="00F334BD">
      <w:pPr>
        <w:pStyle w:val="Heading1"/>
      </w:pPr>
      <w:bookmarkStart w:id="14" w:name="_Toc514425235"/>
      <w:r>
        <w:t>Out of Scope</w:t>
      </w:r>
      <w:bookmarkEnd w:id="14"/>
    </w:p>
    <w:p w:rsidR="00142810" w:rsidRDefault="00142810" w:rsidP="00142810">
      <w:r>
        <w:t>Following are considered to be out of scope while creating this proposal.</w:t>
      </w:r>
    </w:p>
    <w:p w:rsidR="00142810" w:rsidRDefault="00142810" w:rsidP="00142810"/>
    <w:p w:rsidR="00142810" w:rsidRDefault="00142810" w:rsidP="00834910">
      <w:pPr>
        <w:pStyle w:val="NoSpacing"/>
        <w:numPr>
          <w:ilvl w:val="0"/>
          <w:numId w:val="16"/>
        </w:numPr>
        <w:spacing w:line="420" w:lineRule="exact"/>
      </w:pPr>
      <w:r>
        <w:lastRenderedPageBreak/>
        <w:t>Purchase of images, fonts</w:t>
      </w:r>
    </w:p>
    <w:p w:rsidR="00702A69" w:rsidRDefault="00142810" w:rsidP="00834910">
      <w:pPr>
        <w:pStyle w:val="NoSpacing"/>
        <w:numPr>
          <w:ilvl w:val="0"/>
          <w:numId w:val="16"/>
        </w:numPr>
        <w:spacing w:line="420" w:lineRule="exact"/>
      </w:pPr>
      <w:r>
        <w:t>Adding new features to the applicati</w:t>
      </w:r>
      <w:r w:rsidR="00702A69">
        <w:t>on other than mentioned in the functional specification.</w:t>
      </w:r>
    </w:p>
    <w:p w:rsidR="00F92440" w:rsidRDefault="00142810" w:rsidP="00834910">
      <w:pPr>
        <w:pStyle w:val="NoSpacing"/>
        <w:numPr>
          <w:ilvl w:val="0"/>
          <w:numId w:val="16"/>
        </w:numPr>
        <w:spacing w:line="420" w:lineRule="exact"/>
      </w:pPr>
      <w:r>
        <w:t>Any lang</w:t>
      </w:r>
      <w:r w:rsidR="00C56950">
        <w:t>uage other than English</w:t>
      </w:r>
      <w:r w:rsidR="001D01F9">
        <w:t xml:space="preserve"> </w:t>
      </w:r>
    </w:p>
    <w:p w:rsidR="00142810" w:rsidRDefault="00142810" w:rsidP="00834910">
      <w:pPr>
        <w:pStyle w:val="NoSpacing"/>
        <w:numPr>
          <w:ilvl w:val="0"/>
          <w:numId w:val="16"/>
        </w:numPr>
        <w:spacing w:line="420" w:lineRule="exact"/>
      </w:pPr>
      <w:r>
        <w:t>Manual data entry</w:t>
      </w:r>
    </w:p>
    <w:p w:rsidR="00E6537A" w:rsidRDefault="00E6537A" w:rsidP="00834910">
      <w:pPr>
        <w:pStyle w:val="NoSpacing"/>
        <w:numPr>
          <w:ilvl w:val="0"/>
          <w:numId w:val="16"/>
        </w:numPr>
        <w:spacing w:line="420" w:lineRule="exact"/>
      </w:pPr>
      <w:r>
        <w:t>Hardware Integrations / procurement and purchase</w:t>
      </w:r>
    </w:p>
    <w:p w:rsidR="00142810" w:rsidRDefault="00142810" w:rsidP="00834910">
      <w:pPr>
        <w:pStyle w:val="NoSpacing"/>
        <w:numPr>
          <w:ilvl w:val="0"/>
          <w:numId w:val="16"/>
        </w:numPr>
        <w:spacing w:line="420" w:lineRule="exact"/>
      </w:pPr>
      <w:r>
        <w:t>Database migration</w:t>
      </w:r>
    </w:p>
    <w:p w:rsidR="006319B0" w:rsidRDefault="00142810" w:rsidP="00834910">
      <w:pPr>
        <w:pStyle w:val="NoSpacing"/>
        <w:numPr>
          <w:ilvl w:val="0"/>
          <w:numId w:val="16"/>
        </w:numPr>
        <w:spacing w:line="420" w:lineRule="exact"/>
      </w:pPr>
      <w:r>
        <w:t>Content writing</w:t>
      </w:r>
    </w:p>
    <w:p w:rsidR="00E6537A" w:rsidRDefault="00E6537A" w:rsidP="00834910">
      <w:pPr>
        <w:pStyle w:val="NoSpacing"/>
        <w:numPr>
          <w:ilvl w:val="0"/>
          <w:numId w:val="16"/>
        </w:numPr>
        <w:spacing w:line="420" w:lineRule="exact"/>
      </w:pPr>
      <w:r>
        <w:t>Content or image procurement or uploading or editing.</w:t>
      </w:r>
    </w:p>
    <w:p w:rsidR="00142810" w:rsidRPr="00DB5A65" w:rsidRDefault="00142810" w:rsidP="00834910">
      <w:pPr>
        <w:pStyle w:val="ListParagraph"/>
        <w:numPr>
          <w:ilvl w:val="0"/>
          <w:numId w:val="18"/>
        </w:numPr>
        <w:spacing w:line="420" w:lineRule="exact"/>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834910">
      <w:pPr>
        <w:pStyle w:val="NoSpacing"/>
        <w:numPr>
          <w:ilvl w:val="0"/>
          <w:numId w:val="16"/>
        </w:numPr>
        <w:spacing w:line="420" w:lineRule="exact"/>
      </w:pPr>
      <w:r w:rsidRPr="00DB5A65">
        <w:t>Physical deployment at client’s site</w:t>
      </w:r>
    </w:p>
    <w:p w:rsidR="00B9449B" w:rsidRDefault="009E555E" w:rsidP="00834910">
      <w:pPr>
        <w:pStyle w:val="NoSpacing"/>
        <w:numPr>
          <w:ilvl w:val="0"/>
          <w:numId w:val="16"/>
        </w:numPr>
        <w:spacing w:line="420" w:lineRule="exact"/>
      </w:pPr>
      <w:r w:rsidRPr="003B3FD4">
        <w:t>Backup solution and Disaster recovery</w:t>
      </w:r>
    </w:p>
    <w:p w:rsidR="00D5698E" w:rsidRPr="00AB2369" w:rsidRDefault="00D5698E" w:rsidP="00D5698E">
      <w:pPr>
        <w:pStyle w:val="NoSpacing"/>
        <w:spacing w:line="420" w:lineRule="exact"/>
        <w:ind w:left="720"/>
      </w:pPr>
    </w:p>
    <w:p w:rsidR="00AB2369" w:rsidRPr="00AB2369" w:rsidRDefault="00AB2369" w:rsidP="00AB2369">
      <w:pPr>
        <w:pStyle w:val="NoSpacing"/>
        <w:spacing w:line="420" w:lineRule="exact"/>
        <w:ind w:left="720"/>
      </w:pPr>
    </w:p>
    <w:p w:rsidR="00F57CD2" w:rsidRDefault="00F57CD2">
      <w:pPr>
        <w:spacing w:after="160" w:line="259" w:lineRule="auto"/>
        <w:jc w:val="left"/>
      </w:pPr>
      <w:r>
        <w:br w:type="page"/>
      </w:r>
    </w:p>
    <w:p w:rsidR="003044E7" w:rsidRPr="00077EC6" w:rsidRDefault="003044E7" w:rsidP="003044E7">
      <w:pPr>
        <w:pStyle w:val="Heading1"/>
      </w:pPr>
      <w:bookmarkStart w:id="15" w:name="_Toc514425236"/>
      <w:bookmarkStart w:id="16" w:name="_Toc475028023"/>
      <w:r w:rsidRPr="00077EC6">
        <w:lastRenderedPageBreak/>
        <w:t>Technology Solution</w:t>
      </w:r>
      <w:bookmarkStart w:id="17" w:name="_Toc442189170"/>
      <w:bookmarkEnd w:id="15"/>
    </w:p>
    <w:p w:rsidR="003044E7" w:rsidRPr="002D5F08" w:rsidRDefault="00805B7A" w:rsidP="00416199">
      <w:pPr>
        <w:pStyle w:val="Heading2"/>
      </w:pPr>
      <w:bookmarkStart w:id="18" w:name="_Toc478568000"/>
      <w:bookmarkStart w:id="19" w:name="_Toc514425237"/>
      <w:r>
        <w:rPr>
          <w:noProof/>
        </w:rPr>
        <mc:AlternateContent>
          <mc:Choice Requires="wpg">
            <w:drawing>
              <wp:anchor distT="0" distB="0" distL="114300" distR="114300" simplePos="0" relativeHeight="251749376" behindDoc="0" locked="0" layoutInCell="1" allowOverlap="1" wp14:anchorId="39168192" wp14:editId="2F757F74">
                <wp:simplePos x="0" y="0"/>
                <wp:positionH relativeFrom="column">
                  <wp:posOffset>0</wp:posOffset>
                </wp:positionH>
                <wp:positionV relativeFrom="paragraph">
                  <wp:posOffset>774065</wp:posOffset>
                </wp:positionV>
                <wp:extent cx="5305425" cy="4902200"/>
                <wp:effectExtent l="0" t="0" r="0" b="0"/>
                <wp:wrapNone/>
                <wp:docPr id="2" name="Group 2"/>
                <wp:cNvGraphicFramePr/>
                <a:graphic xmlns:a="http://schemas.openxmlformats.org/drawingml/2006/main">
                  <a:graphicData uri="http://schemas.microsoft.com/office/word/2010/wordprocessingGroup">
                    <wpg:wgp>
                      <wpg:cNvGrpSpPr/>
                      <wpg:grpSpPr>
                        <a:xfrm>
                          <a:off x="0" y="0"/>
                          <a:ext cx="5305425" cy="4902200"/>
                          <a:chOff x="0" y="0"/>
                          <a:chExt cx="5305425" cy="4902200"/>
                        </a:xfrm>
                      </wpg:grpSpPr>
                      <pic:pic xmlns:pic="http://schemas.openxmlformats.org/drawingml/2006/picture">
                        <pic:nvPicPr>
                          <pic:cNvPr id="38" name="Picture 3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wps:wsp>
                        <wps:cNvPr id="39" name="Text Box 39"/>
                        <wps:cNvSpPr txBox="1"/>
                        <wps:spPr>
                          <a:xfrm>
                            <a:off x="398145" y="807720"/>
                            <a:ext cx="1323975" cy="6019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9C8" w:rsidRPr="0068585D" w:rsidRDefault="00805B7A" w:rsidP="00805B7A">
                              <w:pPr>
                                <w:pStyle w:val="NoSpacing"/>
                                <w:jc w:val="left"/>
                                <w:rPr>
                                  <w:color w:val="FFFFFF" w:themeColor="background1"/>
                                  <w:sz w:val="20"/>
                                </w:rPr>
                              </w:pPr>
                              <w:r>
                                <w:rPr>
                                  <w:color w:val="FFFFFF" w:themeColor="background1"/>
                                  <w:sz w:val="20"/>
                                </w:rPr>
                                <w:t>.NET, MVC, C#, ASP.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14325" y="3257550"/>
                            <a:ext cx="1571625" cy="771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9C8" w:rsidRDefault="00805B7A" w:rsidP="00F57CD2">
                              <w:pPr>
                                <w:pStyle w:val="NoSpacing"/>
                                <w:jc w:val="center"/>
                                <w:rPr>
                                  <w:color w:val="FFFFFF" w:themeColor="background1"/>
                                  <w:sz w:val="20"/>
                                </w:rPr>
                              </w:pPr>
                              <w:r>
                                <w:rPr>
                                  <w:color w:val="FFFFFF" w:themeColor="background1"/>
                                  <w:sz w:val="20"/>
                                </w:rPr>
                                <w:t xml:space="preserve">IIS </w:t>
                              </w:r>
                              <w:r w:rsidR="009079C8">
                                <w:rPr>
                                  <w:color w:val="FFFFFF" w:themeColor="background1"/>
                                  <w:sz w:val="20"/>
                                </w:rPr>
                                <w:t>/</w:t>
                              </w:r>
                              <w:r>
                                <w:rPr>
                                  <w:color w:val="FFFFFF" w:themeColor="background1"/>
                                  <w:sz w:val="20"/>
                                </w:rPr>
                                <w:t xml:space="preserve"> </w:t>
                              </w:r>
                              <w:r w:rsidR="009079C8">
                                <w:rPr>
                                  <w:color w:val="FFFFFF" w:themeColor="background1"/>
                                  <w:sz w:val="20"/>
                                </w:rPr>
                                <w:t>MS SQL</w:t>
                              </w:r>
                            </w:p>
                            <w:p w:rsidR="009079C8" w:rsidRPr="0068585D" w:rsidRDefault="009079C8" w:rsidP="00F57CD2">
                              <w:pPr>
                                <w:pStyle w:val="NoSpacing"/>
                                <w:jc w:val="center"/>
                                <w:rPr>
                                  <w:color w:val="FFFFFF" w:themeColor="background1"/>
                                  <w:sz w:val="20"/>
                                </w:rPr>
                              </w:pPr>
                              <w:r>
                                <w:rPr>
                                  <w:color w:val="FFFFFF" w:themeColor="background1"/>
                                  <w:sz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781425" y="4010024"/>
                            <a:ext cx="1133475" cy="6534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9C8" w:rsidRPr="00F57CD2" w:rsidRDefault="009079C8" w:rsidP="00F57CD2">
                              <w:pPr>
                                <w:pStyle w:val="NoSpacing"/>
                                <w:jc w:val="center"/>
                                <w:rPr>
                                  <w:color w:val="000000" w:themeColor="text1"/>
                                  <w:sz w:val="20"/>
                                </w:rPr>
                              </w:pPr>
                              <w:r w:rsidRPr="00F57CD2">
                                <w:rPr>
                                  <w:color w:val="000000" w:themeColor="text1"/>
                                  <w:sz w:val="20"/>
                                </w:rPr>
                                <w:t xml:space="preserve">HTML / CSS3/ </w:t>
                              </w:r>
                              <w:r w:rsidR="00805B7A">
                                <w:rPr>
                                  <w:color w:val="000000" w:themeColor="text1"/>
                                  <w:sz w:val="20"/>
                                </w:rPr>
                                <w:t>J</w:t>
                              </w:r>
                              <w:r w:rsidR="00805B7A" w:rsidRPr="00F57CD2">
                                <w:rPr>
                                  <w:color w:val="000000" w:themeColor="text1"/>
                                  <w:sz w:val="20"/>
                                </w:rPr>
                                <w:t>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9168192" id="Group 2" o:spid="_x0000_s1076" style="position:absolute;left:0;text-align:left;margin-left:0;margin-top:60.95pt;width:417.75pt;height:386pt;z-index:251749376" coordsize="53054,49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">
                <v:shape id="Picture 38" o:spid="_x0000_s1077" type="#_x0000_t75" style="position:absolute;width:53054;height:49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8vHvbBAAAA2wAAAA8AAABkcnMvZG93bnJldi54bWxETz1vwjAQ3SvxH6xDYisOIKqSYhAggRgY&#10;2kA7n+wjTonPUWwg/Hs8VOr49L7ny87V4kZtqDwrGA0zEMTam4pLBafj9vUdRIjIBmvPpOBBAZaL&#10;3sscc+Pv/EW3IpYihXDIUYGNscmlDNqSwzD0DXHizr51GBNsS2lavKdwV8txlr1JhxWnBosNbSzp&#10;S3F1Cta/u9n2R6/t1BXT6nums8/D+aLUoN+tPkBE6uK/+M+9NwomaWz6kn6AXD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8vHvbBAAAA2wAAAA8AAAAAAAAAAAAAAAAAnwIA&#10;AGRycy9kb3ducmV2LnhtbFBLBQYAAAAABAAEAPcAAACNAwAAAAA=&#10;">
                  <v:imagedata r:id="rId15" o:title=""/>
                  <v:path arrowok="t"/>
                </v:shape>
                <v:shape id="Text Box 39" o:spid="_x0000_s1078" type="#_x0000_t202" style="position:absolute;left:3981;top:8077;width:13240;height:60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jvcsYA&#10;AADbAAAADwAAAGRycy9kb3ducmV2LnhtbESPQWvCQBSE74L/YXmF3nTTSMWmriKBYCl6SOqlt9fs&#10;MwnNvo3Zrab+elco9DjMzDfMcj2YVpypd41lBU/TCARxaXXDlYLDRzZZgHAeWWNrmRT8koP1ajxa&#10;YqLthXM6F74SAcIuQQW1910ipStrMuimtiMO3tH2Bn2QfSV1j5cAN62Mo2guDTYcFmrsKK2p/C5+&#10;jIL3NNtj/hWbxbVNt7vjpjsdPp+VenwYNq8gPA3+P/zXftMKZ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jvcsYAAADbAAAADwAAAAAAAAAAAAAAAACYAgAAZHJz&#10;L2Rvd25yZXYueG1sUEsFBgAAAAAEAAQA9QAAAIsDAAAAAA==&#10;" filled="f" stroked="f" strokeweight=".5pt">
                  <v:textbox>
                    <w:txbxContent>
                      <w:p w:rsidR="009079C8" w:rsidRPr="0068585D" w:rsidRDefault="00805B7A" w:rsidP="00805B7A">
                        <w:pPr>
                          <w:pStyle w:val="NoSpacing"/>
                          <w:jc w:val="left"/>
                          <w:rPr>
                            <w:color w:val="FFFFFF" w:themeColor="background1"/>
                            <w:sz w:val="20"/>
                          </w:rPr>
                        </w:pPr>
                        <w:r>
                          <w:rPr>
                            <w:color w:val="FFFFFF" w:themeColor="background1"/>
                            <w:sz w:val="20"/>
                          </w:rPr>
                          <w:t>.NET, MVC, C#, ASP.NET</w:t>
                        </w:r>
                      </w:p>
                    </w:txbxContent>
                  </v:textbox>
                </v:shape>
                <v:shape id="Text Box 40" o:spid="_x0000_s1079" type="#_x0000_t202" style="position:absolute;left:3143;top:32575;width:15716;height:7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Q1ksMA&#10;AADbAAAADwAAAGRycy9kb3ducmV2LnhtbERPy2rCQBTdF/yH4Ra6q5NKFYlOQgiIpbQLrZvubjM3&#10;D8zciZkxSf36zkLo8nDe23QyrRiod41lBS/zCARxYXXDlYLT1+55DcJ5ZI2tZVLwSw7SZPawxVjb&#10;kQ80HH0lQgi7GBXU3nexlK6oyaCb2444cKXtDfoA+0rqHscQblq5iKKVNNhwaKixo7ym4ny8GgXv&#10;+e4TDz8Ls761+f6jzLrL6Xup1NPjlG1AeJr8v/juftMKXsP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6Q1ksMAAADbAAAADwAAAAAAAAAAAAAAAACYAgAAZHJzL2Rv&#10;d25yZXYueG1sUEsFBgAAAAAEAAQA9QAAAIgDAAAAAA==&#10;" filled="f" stroked="f" strokeweight=".5pt">
                  <v:textbox>
                    <w:txbxContent>
                      <w:p w:rsidR="009079C8" w:rsidRDefault="00805B7A" w:rsidP="00F57CD2">
                        <w:pPr>
                          <w:pStyle w:val="NoSpacing"/>
                          <w:jc w:val="center"/>
                          <w:rPr>
                            <w:color w:val="FFFFFF" w:themeColor="background1"/>
                            <w:sz w:val="20"/>
                          </w:rPr>
                        </w:pPr>
                        <w:r>
                          <w:rPr>
                            <w:color w:val="FFFFFF" w:themeColor="background1"/>
                            <w:sz w:val="20"/>
                          </w:rPr>
                          <w:t xml:space="preserve">IIS </w:t>
                        </w:r>
                        <w:r w:rsidR="009079C8">
                          <w:rPr>
                            <w:color w:val="FFFFFF" w:themeColor="background1"/>
                            <w:sz w:val="20"/>
                          </w:rPr>
                          <w:t>/</w:t>
                        </w:r>
                        <w:r>
                          <w:rPr>
                            <w:color w:val="FFFFFF" w:themeColor="background1"/>
                            <w:sz w:val="20"/>
                          </w:rPr>
                          <w:t xml:space="preserve"> </w:t>
                        </w:r>
                        <w:r w:rsidR="009079C8">
                          <w:rPr>
                            <w:color w:val="FFFFFF" w:themeColor="background1"/>
                            <w:sz w:val="20"/>
                          </w:rPr>
                          <w:t>MS SQL</w:t>
                        </w:r>
                      </w:p>
                      <w:p w:rsidR="009079C8" w:rsidRPr="0068585D" w:rsidRDefault="009079C8" w:rsidP="00F57CD2">
                        <w:pPr>
                          <w:pStyle w:val="NoSpacing"/>
                          <w:jc w:val="center"/>
                          <w:rPr>
                            <w:color w:val="FFFFFF" w:themeColor="background1"/>
                            <w:sz w:val="20"/>
                          </w:rPr>
                        </w:pPr>
                        <w:r>
                          <w:rPr>
                            <w:color w:val="FFFFFF" w:themeColor="background1"/>
                            <w:sz w:val="20"/>
                          </w:rPr>
                          <w:br/>
                        </w:r>
                      </w:p>
                    </w:txbxContent>
                  </v:textbox>
                </v:shape>
                <v:shape id="Text Box 41" o:spid="_x0000_s1080" type="#_x0000_t202" style="position:absolute;left:37814;top:40100;width:11335;height:65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iQCcUA&#10;AADbAAAADwAAAGRycy9kb3ducmV2LnhtbESPQWvCQBSE74L/YXlCb7qJ1C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6JAJxQAAANsAAAAPAAAAAAAAAAAAAAAAAJgCAABkcnMv&#10;ZG93bnJldi54bWxQSwUGAAAAAAQABAD1AAAAigMAAAAA&#10;" filled="f" stroked="f" strokeweight=".5pt">
                  <v:textbox>
                    <w:txbxContent>
                      <w:p w:rsidR="009079C8" w:rsidRPr="00F57CD2" w:rsidRDefault="009079C8" w:rsidP="00F57CD2">
                        <w:pPr>
                          <w:pStyle w:val="NoSpacing"/>
                          <w:jc w:val="center"/>
                          <w:rPr>
                            <w:color w:val="000000" w:themeColor="text1"/>
                            <w:sz w:val="20"/>
                          </w:rPr>
                        </w:pPr>
                        <w:r w:rsidRPr="00F57CD2">
                          <w:rPr>
                            <w:color w:val="000000" w:themeColor="text1"/>
                            <w:sz w:val="20"/>
                          </w:rPr>
                          <w:t xml:space="preserve">HTML / CSS3/ </w:t>
                        </w:r>
                        <w:r w:rsidR="00805B7A">
                          <w:rPr>
                            <w:color w:val="000000" w:themeColor="text1"/>
                            <w:sz w:val="20"/>
                          </w:rPr>
                          <w:t>J</w:t>
                        </w:r>
                        <w:r w:rsidR="00805B7A" w:rsidRPr="00F57CD2">
                          <w:rPr>
                            <w:color w:val="000000" w:themeColor="text1"/>
                            <w:sz w:val="20"/>
                          </w:rPr>
                          <w:t>Query</w:t>
                        </w:r>
                      </w:p>
                    </w:txbxContent>
                  </v:textbox>
                </v:shape>
              </v:group>
            </w:pict>
          </mc:Fallback>
        </mc:AlternateContent>
      </w:r>
      <w:r w:rsidR="00A06B9A">
        <w:t>Proposed System E</w:t>
      </w:r>
      <w:r w:rsidR="003044E7" w:rsidRPr="002D5F08">
        <w:t>nvironment</w:t>
      </w:r>
      <w:bookmarkEnd w:id="18"/>
      <w:bookmarkEnd w:id="19"/>
    </w:p>
    <w:bookmarkEnd w:id="17"/>
    <w:p w:rsidR="00F57CD2" w:rsidRDefault="00F57CD2" w:rsidP="00400DCA">
      <w:pPr>
        <w:spacing w:after="160" w:line="259" w:lineRule="auto"/>
        <w:jc w:val="left"/>
      </w:pPr>
    </w:p>
    <w:p w:rsidR="00B151B3" w:rsidRDefault="00400DCA" w:rsidP="00400DCA">
      <w:pPr>
        <w:spacing w:after="160" w:line="259" w:lineRule="auto"/>
        <w:jc w:val="left"/>
      </w:pPr>
      <w:r>
        <w:rPr>
          <w:noProof/>
        </w:rPr>
        <mc:AlternateContent>
          <mc:Choice Requires="wps">
            <w:drawing>
              <wp:anchor distT="0" distB="0" distL="114300" distR="114300" simplePos="0" relativeHeight="251713536"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079C8" w:rsidRPr="00BD66ED" w:rsidRDefault="009079C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9079C8" w:rsidRPr="00390E11" w:rsidRDefault="009079C8"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81" type="#_x0000_t202" style="position:absolute;margin-left:9.8pt;margin-top:219.15pt;width:100.5pt;height:44.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rsidR="009079C8" w:rsidRPr="00BD66ED" w:rsidRDefault="009079C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9079C8" w:rsidRPr="00390E11" w:rsidRDefault="009079C8" w:rsidP="00400DCA">
                      <w:pPr>
                        <w:spacing w:line="240" w:lineRule="auto"/>
                        <w:jc w:val="center"/>
                        <w:rPr>
                          <w:color w:val="FFFFFF" w:themeColor="background1"/>
                          <w:sz w:val="18"/>
                        </w:rPr>
                      </w:pPr>
                    </w:p>
                  </w:txbxContent>
                </v:textbox>
              </v:shape>
            </w:pict>
          </mc:Fallback>
        </mc:AlternateContent>
      </w:r>
      <w:r>
        <w:br w:type="page"/>
      </w:r>
    </w:p>
    <w:p w:rsidR="003044E7" w:rsidRPr="002D5F08" w:rsidRDefault="003044E7" w:rsidP="00416199">
      <w:pPr>
        <w:pStyle w:val="Heading2"/>
      </w:pPr>
      <w:bookmarkStart w:id="20" w:name="_Toc442189171"/>
      <w:bookmarkStart w:id="21" w:name="_Toc478568001"/>
      <w:bookmarkStart w:id="22" w:name="_Toc514425238"/>
      <w:r w:rsidRPr="002D5F08">
        <w:lastRenderedPageBreak/>
        <w:t xml:space="preserve">Technical </w:t>
      </w:r>
      <w:bookmarkStart w:id="23" w:name="_Toc442189172"/>
      <w:bookmarkEnd w:id="20"/>
      <w:bookmarkEnd w:id="21"/>
      <w:r w:rsidR="00400DCA">
        <w:t>Configurations</w:t>
      </w:r>
      <w:bookmarkEnd w:id="22"/>
      <w:r w:rsidR="00400DCA">
        <w:t xml:space="preserve"> </w:t>
      </w:r>
    </w:p>
    <w:p w:rsidR="00400DCA" w:rsidRDefault="00400DCA" w:rsidP="00400DCA">
      <w:pPr>
        <w:pStyle w:val="Heading3"/>
        <w:spacing w:before="0" w:after="0"/>
      </w:pPr>
      <w:bookmarkStart w:id="24" w:name="_Toc478899486"/>
      <w:bookmarkStart w:id="25" w:name="_Toc514425239"/>
      <w:bookmarkEnd w:id="23"/>
      <w:r>
        <w:t>Development Tools</w:t>
      </w:r>
      <w:bookmarkEnd w:id="24"/>
      <w:bookmarkEnd w:id="25"/>
    </w:p>
    <w:p w:rsidR="00F57CD2" w:rsidRPr="00F57CD2" w:rsidRDefault="00F57CD2" w:rsidP="00F57CD2"/>
    <w:p w:rsidR="00F57CD2" w:rsidRDefault="00805B7A" w:rsidP="00F338CE">
      <w:pPr>
        <w:pStyle w:val="ListParagraph"/>
        <w:numPr>
          <w:ilvl w:val="0"/>
          <w:numId w:val="13"/>
        </w:numPr>
      </w:pPr>
      <w:r>
        <w:t>ASP.Net / MVC / C#</w:t>
      </w:r>
    </w:p>
    <w:p w:rsidR="00B908BF" w:rsidRDefault="00A54B60" w:rsidP="00F338CE">
      <w:pPr>
        <w:pStyle w:val="ListParagraph"/>
        <w:numPr>
          <w:ilvl w:val="0"/>
          <w:numId w:val="13"/>
        </w:numPr>
      </w:pPr>
      <w:r>
        <w:t>HTML / CSS3</w:t>
      </w:r>
      <w:r w:rsidR="00805B7A">
        <w:t>/ JQUERY</w:t>
      </w:r>
    </w:p>
    <w:p w:rsidR="00E80351" w:rsidRDefault="00805B7A" w:rsidP="00F338CE">
      <w:pPr>
        <w:pStyle w:val="ListParagraph"/>
        <w:numPr>
          <w:ilvl w:val="0"/>
          <w:numId w:val="13"/>
        </w:numPr>
      </w:pPr>
      <w:r>
        <w:t>IIS / MSSQL</w:t>
      </w:r>
    </w:p>
    <w:p w:rsidR="006B3F6D" w:rsidRDefault="006B3F6D" w:rsidP="006B3F6D">
      <w:pPr>
        <w:pStyle w:val="ListParagraph"/>
      </w:pPr>
    </w:p>
    <w:p w:rsidR="00AB5D80" w:rsidRDefault="00AB5D80" w:rsidP="00400DCA">
      <w:pPr>
        <w:pStyle w:val="Heading3"/>
        <w:spacing w:before="0" w:after="0"/>
      </w:pPr>
      <w:bookmarkStart w:id="26" w:name="_Toc514425240"/>
      <w:bookmarkStart w:id="27" w:name="_Toc478899487"/>
      <w:r>
        <w:t>Suggested Web Hosting Specification</w:t>
      </w:r>
      <w:bookmarkEnd w:id="26"/>
    </w:p>
    <w:p w:rsidR="00AB5D80" w:rsidRDefault="00AB5D80" w:rsidP="00AB5D80"/>
    <w:p w:rsidR="00AB5D80" w:rsidRDefault="00AB5D80" w:rsidP="00F338CE">
      <w:pPr>
        <w:pStyle w:val="ListParagraph"/>
        <w:numPr>
          <w:ilvl w:val="0"/>
          <w:numId w:val="13"/>
        </w:numPr>
      </w:pPr>
      <w:r>
        <w:t>Windows Dedicated server</w:t>
      </w:r>
    </w:p>
    <w:p w:rsidR="00AB5D80" w:rsidRDefault="00AB5D80" w:rsidP="00F338CE">
      <w:pPr>
        <w:pStyle w:val="ListParagraph"/>
        <w:numPr>
          <w:ilvl w:val="0"/>
          <w:numId w:val="13"/>
        </w:numPr>
      </w:pPr>
      <w:r>
        <w:t>8 Core CPU</w:t>
      </w:r>
    </w:p>
    <w:p w:rsidR="00AB5D80" w:rsidRDefault="00AB5D80" w:rsidP="00F338CE">
      <w:pPr>
        <w:pStyle w:val="ListParagraph"/>
        <w:numPr>
          <w:ilvl w:val="0"/>
          <w:numId w:val="13"/>
        </w:numPr>
      </w:pPr>
      <w:r>
        <w:t>16 GB RAM</w:t>
      </w:r>
    </w:p>
    <w:p w:rsidR="00AB5D80" w:rsidRDefault="00AB5D80" w:rsidP="00F338CE">
      <w:pPr>
        <w:pStyle w:val="ListParagraph"/>
        <w:numPr>
          <w:ilvl w:val="0"/>
          <w:numId w:val="13"/>
        </w:numPr>
      </w:pPr>
      <w:r>
        <w:t>1 TB HDD</w:t>
      </w:r>
    </w:p>
    <w:p w:rsidR="00AB5D80" w:rsidRDefault="00AB5D80" w:rsidP="00F338CE">
      <w:pPr>
        <w:pStyle w:val="ListParagraph"/>
        <w:numPr>
          <w:ilvl w:val="0"/>
          <w:numId w:val="13"/>
        </w:numPr>
      </w:pPr>
      <w:r>
        <w:t>Windows OS, MS SQL Work Group Edition</w:t>
      </w:r>
    </w:p>
    <w:p w:rsidR="00AB5D80" w:rsidRDefault="00AB5D80" w:rsidP="00F338CE">
      <w:pPr>
        <w:pStyle w:val="ListParagraph"/>
        <w:numPr>
          <w:ilvl w:val="0"/>
          <w:numId w:val="13"/>
        </w:numPr>
      </w:pPr>
      <w:r>
        <w:t>IIS 8.5, ASP.Net 4.5</w:t>
      </w:r>
    </w:p>
    <w:p w:rsidR="00AB5D80" w:rsidRPr="00AB5D80" w:rsidRDefault="00AB5D80" w:rsidP="00AB5D80"/>
    <w:p w:rsidR="00400DCA" w:rsidRDefault="00400DCA" w:rsidP="00400DCA">
      <w:pPr>
        <w:pStyle w:val="Heading3"/>
        <w:spacing w:before="0" w:after="0"/>
      </w:pPr>
      <w:bookmarkStart w:id="28" w:name="_Toc514425241"/>
      <w:r>
        <w:t>Browser Compatibility</w:t>
      </w:r>
      <w:bookmarkEnd w:id="27"/>
      <w:bookmarkEnd w:id="28"/>
    </w:p>
    <w:p w:rsidR="006D6560" w:rsidRDefault="006D6560" w:rsidP="00F338CE">
      <w:pPr>
        <w:pStyle w:val="ListParagraph"/>
        <w:numPr>
          <w:ilvl w:val="0"/>
          <w:numId w:val="14"/>
        </w:numPr>
      </w:pPr>
      <w:r>
        <w:t>Chrome version: 56</w:t>
      </w:r>
    </w:p>
    <w:p w:rsidR="006D6560" w:rsidRDefault="006D6560" w:rsidP="00F338CE">
      <w:pPr>
        <w:pStyle w:val="ListParagraph"/>
        <w:numPr>
          <w:ilvl w:val="0"/>
          <w:numId w:val="14"/>
        </w:numPr>
      </w:pPr>
      <w:r>
        <w:t>Firefox version: 51</w:t>
      </w:r>
    </w:p>
    <w:p w:rsidR="006D6560" w:rsidRDefault="006D6560" w:rsidP="00F338CE">
      <w:pPr>
        <w:pStyle w:val="ListParagraph"/>
        <w:numPr>
          <w:ilvl w:val="0"/>
          <w:numId w:val="14"/>
        </w:numPr>
      </w:pPr>
      <w:r>
        <w:t>Edge version: 39</w:t>
      </w:r>
    </w:p>
    <w:p w:rsidR="00F17080" w:rsidRPr="006D6560" w:rsidRDefault="00F17080" w:rsidP="00F338CE">
      <w:pPr>
        <w:pStyle w:val="ListParagraph"/>
        <w:numPr>
          <w:ilvl w:val="0"/>
          <w:numId w:val="14"/>
        </w:numPr>
      </w:pPr>
      <w:r>
        <w:t>Safari version 10.1</w:t>
      </w:r>
    </w:p>
    <w:p w:rsidR="003E3E41" w:rsidRDefault="003E3E41">
      <w:pPr>
        <w:spacing w:after="160" w:line="259" w:lineRule="auto"/>
        <w:jc w:val="left"/>
      </w:pPr>
      <w:r>
        <w:br w:type="page"/>
      </w:r>
    </w:p>
    <w:p w:rsidR="00766ECD" w:rsidRDefault="00766ECD" w:rsidP="00766ECD">
      <w:pPr>
        <w:pStyle w:val="Heading1"/>
      </w:pPr>
      <w:bookmarkStart w:id="29" w:name="_Toc514425243"/>
      <w:r>
        <w:lastRenderedPageBreak/>
        <w:t>Commercial</w:t>
      </w:r>
      <w:bookmarkEnd w:id="16"/>
      <w:r w:rsidR="00675199">
        <w:t>s</w:t>
      </w:r>
      <w:bookmarkEnd w:id="29"/>
      <w:r w:rsidR="00675199">
        <w:t xml:space="preserve"> </w:t>
      </w:r>
    </w:p>
    <w:p w:rsidR="00F92440" w:rsidRPr="007D31A0" w:rsidRDefault="00BD66ED" w:rsidP="00416199">
      <w:pPr>
        <w:pStyle w:val="Heading2"/>
      </w:pPr>
      <w:bookmarkStart w:id="30" w:name="_Toc514425244"/>
      <w:r w:rsidRPr="007D31A0">
        <w:t>Web Application</w:t>
      </w:r>
      <w:bookmarkEnd w:id="30"/>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7"/>
        <w:gridCol w:w="4651"/>
        <w:gridCol w:w="4075"/>
      </w:tblGrid>
      <w:tr w:rsidR="00F92440" w:rsidRPr="007D31A0" w:rsidTr="006E2969">
        <w:trPr>
          <w:trHeight w:val="525"/>
        </w:trPr>
        <w:tc>
          <w:tcPr>
            <w:tcW w:w="837" w:type="dxa"/>
            <w:shd w:val="clear" w:color="auto" w:fill="D9D9D9" w:themeFill="background1" w:themeFillShade="D9"/>
            <w:vAlign w:val="center"/>
          </w:tcPr>
          <w:p w:rsidR="00F92440" w:rsidRPr="007D31A0" w:rsidRDefault="00F92440" w:rsidP="001426B8">
            <w:pPr>
              <w:rPr>
                <w:b/>
              </w:rPr>
            </w:pPr>
            <w:r w:rsidRPr="007D31A0">
              <w:rPr>
                <w:b/>
              </w:rPr>
              <w:t>No</w:t>
            </w:r>
          </w:p>
        </w:tc>
        <w:tc>
          <w:tcPr>
            <w:tcW w:w="4651" w:type="dxa"/>
            <w:shd w:val="clear" w:color="auto" w:fill="D9D9D9" w:themeFill="background1" w:themeFillShade="D9"/>
            <w:vAlign w:val="center"/>
          </w:tcPr>
          <w:p w:rsidR="00F92440" w:rsidRPr="007D31A0" w:rsidRDefault="00F92440" w:rsidP="003044E7">
            <w:pPr>
              <w:tabs>
                <w:tab w:val="center" w:pos="2575"/>
              </w:tabs>
              <w:rPr>
                <w:b/>
              </w:rPr>
            </w:pPr>
            <w:r w:rsidRPr="007D31A0">
              <w:rPr>
                <w:b/>
              </w:rPr>
              <w:t>Description</w:t>
            </w:r>
            <w:r w:rsidR="003044E7" w:rsidRPr="007D31A0">
              <w:rPr>
                <w:b/>
              </w:rPr>
              <w:tab/>
            </w:r>
          </w:p>
        </w:tc>
        <w:tc>
          <w:tcPr>
            <w:tcW w:w="4075" w:type="dxa"/>
            <w:shd w:val="clear" w:color="auto" w:fill="D9D9D9" w:themeFill="background1" w:themeFillShade="D9"/>
            <w:vAlign w:val="center"/>
          </w:tcPr>
          <w:p w:rsidR="00F92440" w:rsidRPr="007D31A0" w:rsidRDefault="00F92440" w:rsidP="00C83F6C">
            <w:pPr>
              <w:jc w:val="right"/>
              <w:rPr>
                <w:b/>
              </w:rPr>
            </w:pPr>
            <w:r w:rsidRPr="007D31A0">
              <w:rPr>
                <w:b/>
              </w:rPr>
              <w:t>Amount</w:t>
            </w:r>
            <w:r w:rsidR="00C83F6C" w:rsidRPr="007D31A0">
              <w:rPr>
                <w:b/>
              </w:rPr>
              <w:t xml:space="preserve"> </w:t>
            </w:r>
            <w:r w:rsidR="003D6D3C" w:rsidRPr="007D31A0">
              <w:rPr>
                <w:b/>
              </w:rPr>
              <w:t>(USD</w:t>
            </w:r>
            <w:r w:rsidRPr="007D31A0">
              <w:rPr>
                <w:b/>
              </w:rPr>
              <w:t xml:space="preserve">)         </w:t>
            </w:r>
          </w:p>
        </w:tc>
      </w:tr>
      <w:tr w:rsidR="00990DE9" w:rsidRPr="007D31A0" w:rsidTr="006E2969">
        <w:trPr>
          <w:trHeight w:val="615"/>
        </w:trPr>
        <w:tc>
          <w:tcPr>
            <w:tcW w:w="837" w:type="dxa"/>
            <w:shd w:val="clear" w:color="auto" w:fill="FFFFFF" w:themeFill="background1"/>
            <w:vAlign w:val="center"/>
          </w:tcPr>
          <w:p w:rsidR="00990DE9" w:rsidRPr="007D31A0" w:rsidRDefault="00C83F6C" w:rsidP="001426B8">
            <w:r w:rsidRPr="007D31A0">
              <w:t>01.</w:t>
            </w:r>
          </w:p>
        </w:tc>
        <w:tc>
          <w:tcPr>
            <w:tcW w:w="4651" w:type="dxa"/>
            <w:shd w:val="clear" w:color="auto" w:fill="FFFFFF" w:themeFill="background1"/>
            <w:vAlign w:val="center"/>
          </w:tcPr>
          <w:p w:rsidR="00990DE9" w:rsidRPr="007D31A0" w:rsidRDefault="00990DE9" w:rsidP="00400DCA"/>
        </w:tc>
        <w:tc>
          <w:tcPr>
            <w:tcW w:w="4075" w:type="dxa"/>
            <w:shd w:val="clear" w:color="auto" w:fill="FFFFFF" w:themeFill="background1"/>
            <w:vAlign w:val="center"/>
          </w:tcPr>
          <w:p w:rsidR="00990DE9" w:rsidRPr="007D31A0" w:rsidRDefault="00EA0C6F" w:rsidP="00C83F6C">
            <w:pPr>
              <w:ind w:left="2880"/>
              <w:jc w:val="right"/>
            </w:pPr>
            <w:r w:rsidRPr="007D31A0">
              <w:t>0</w:t>
            </w:r>
            <w:r w:rsidR="00A820DB" w:rsidRPr="007D31A0">
              <w:t>0</w:t>
            </w:r>
            <w:r w:rsidRPr="007D31A0">
              <w:t>,</w:t>
            </w:r>
            <w:r w:rsidR="00A820DB" w:rsidRPr="007D31A0">
              <w:t>000.00</w:t>
            </w:r>
          </w:p>
        </w:tc>
      </w:tr>
      <w:tr w:rsidR="00F92440" w:rsidRPr="007D31A0" w:rsidTr="006E2969">
        <w:trPr>
          <w:trHeight w:val="512"/>
        </w:trPr>
        <w:tc>
          <w:tcPr>
            <w:tcW w:w="837" w:type="dxa"/>
            <w:shd w:val="clear" w:color="auto" w:fill="D9D9D9" w:themeFill="background1" w:themeFillShade="D9"/>
            <w:vAlign w:val="center"/>
          </w:tcPr>
          <w:p w:rsidR="00F92440" w:rsidRPr="007D31A0" w:rsidRDefault="00F92440" w:rsidP="001426B8">
            <w:pPr>
              <w:rPr>
                <w:b/>
              </w:rPr>
            </w:pPr>
          </w:p>
        </w:tc>
        <w:tc>
          <w:tcPr>
            <w:tcW w:w="4651" w:type="dxa"/>
            <w:shd w:val="clear" w:color="auto" w:fill="D9D9D9" w:themeFill="background1" w:themeFillShade="D9"/>
            <w:vAlign w:val="center"/>
          </w:tcPr>
          <w:p w:rsidR="00F92440" w:rsidRPr="007D31A0" w:rsidRDefault="00F92440" w:rsidP="00F92440"/>
        </w:tc>
        <w:tc>
          <w:tcPr>
            <w:tcW w:w="4075" w:type="dxa"/>
            <w:shd w:val="clear" w:color="auto" w:fill="D9D9D9" w:themeFill="background1" w:themeFillShade="D9"/>
            <w:vAlign w:val="center"/>
          </w:tcPr>
          <w:p w:rsidR="00F92440" w:rsidRPr="007D31A0" w:rsidRDefault="00F92440" w:rsidP="00400DCA"/>
        </w:tc>
      </w:tr>
    </w:tbl>
    <w:p w:rsidR="006E2969" w:rsidRPr="007D31A0" w:rsidRDefault="006E2969" w:rsidP="00F92440">
      <w:pPr>
        <w:rPr>
          <w:i/>
        </w:rPr>
      </w:pPr>
      <w:bookmarkStart w:id="31" w:name="_Toc475028025"/>
    </w:p>
    <w:p w:rsidR="006E2969" w:rsidRPr="007D31A0" w:rsidRDefault="006E2969" w:rsidP="00F92440">
      <w:pPr>
        <w:rPr>
          <w:i/>
        </w:rPr>
      </w:pPr>
    </w:p>
    <w:p w:rsidR="00F92440" w:rsidRDefault="00F92440" w:rsidP="00F92440">
      <w:pPr>
        <w:rPr>
          <w:i/>
        </w:rPr>
      </w:pPr>
      <w:r w:rsidRPr="007D31A0">
        <w:rPr>
          <w:i/>
        </w:rPr>
        <w:t>Note:</w:t>
      </w:r>
    </w:p>
    <w:p w:rsidR="00675199" w:rsidRPr="00F92440" w:rsidRDefault="00675199" w:rsidP="00F338CE">
      <w:pPr>
        <w:pStyle w:val="ListParagraph"/>
        <w:numPr>
          <w:ilvl w:val="0"/>
          <w:numId w:val="8"/>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F338CE">
      <w:pPr>
        <w:pStyle w:val="ListParagraph"/>
        <w:numPr>
          <w:ilvl w:val="0"/>
          <w:numId w:val="8"/>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Pr="007D31A0" w:rsidRDefault="00766ECD" w:rsidP="00416199">
      <w:pPr>
        <w:pStyle w:val="Heading2"/>
      </w:pPr>
      <w:bookmarkStart w:id="32" w:name="_Toc514425246"/>
      <w:r w:rsidRPr="007D31A0">
        <w:t>P</w:t>
      </w:r>
      <w:bookmarkEnd w:id="31"/>
      <w:r w:rsidR="00675199" w:rsidRPr="007D31A0">
        <w:t>ayment Terms</w:t>
      </w:r>
      <w:bookmarkEnd w:id="32"/>
    </w:p>
    <w:p w:rsidR="00B97676" w:rsidRPr="0058005D" w:rsidRDefault="00B97676" w:rsidP="00B97676">
      <w:pPr>
        <w:rPr>
          <w:i/>
        </w:rPr>
      </w:pPr>
      <w:r w:rsidRPr="007D31A0">
        <w:rPr>
          <w:i/>
        </w:rPr>
        <w:t>Note: Payment should be made within 7 days from the date of the invoice</w:t>
      </w:r>
    </w:p>
    <w:p w:rsidR="00B97676" w:rsidRPr="00B97676" w:rsidRDefault="00B97676" w:rsidP="00416199">
      <w:pPr>
        <w:pStyle w:val="Heading2"/>
      </w:pPr>
      <w:bookmarkStart w:id="33" w:name="_Toc514425247"/>
      <w:r w:rsidRPr="00B97676">
        <w:t>Mode of Payment</w:t>
      </w:r>
      <w:bookmarkEnd w:id="33"/>
    </w:p>
    <w:p w:rsidR="00B97676" w:rsidRPr="00746403" w:rsidRDefault="00B97676" w:rsidP="00675555">
      <w:pPr>
        <w:widowControl w:val="0"/>
        <w:overflowPunct w:val="0"/>
        <w:autoSpaceDE w:val="0"/>
        <w:autoSpaceDN w:val="0"/>
        <w:adjustRightInd w:val="0"/>
        <w:spacing w:line="239" w:lineRule="auto"/>
        <w:jc w:val="left"/>
      </w:pPr>
      <w:r w:rsidRPr="00746403">
        <w:t xml:space="preserve">By Cheque / DD to Verbanet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r w:rsidRPr="00746403">
        <w:t>Verbanet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Swift Code</w:t>
      </w:r>
      <w:r w:rsidR="00746403">
        <w:t xml:space="preserve">                : </w:t>
      </w:r>
      <w:r w:rsidRPr="00746403">
        <w:t>EBILAEAD</w:t>
      </w:r>
    </w:p>
    <w:p w:rsid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r w:rsidR="005778AC">
        <w:t>Mamzar Branch, Dubai</w:t>
      </w:r>
    </w:p>
    <w:p w:rsidR="00AF481C" w:rsidRPr="005778AC" w:rsidRDefault="00AF481C" w:rsidP="005778AC">
      <w:pPr>
        <w:widowControl w:val="0"/>
        <w:overflowPunct w:val="0"/>
        <w:autoSpaceDE w:val="0"/>
        <w:autoSpaceDN w:val="0"/>
        <w:adjustRightInd w:val="0"/>
        <w:spacing w:line="240" w:lineRule="auto"/>
        <w:jc w:val="left"/>
      </w:pP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34" w:name="_Toc514425248"/>
      <w:r w:rsidR="00E73133">
        <w:t>Delivery Management</w:t>
      </w:r>
      <w:bookmarkEnd w:id="34"/>
    </w:p>
    <w:p w:rsidR="00F1608B" w:rsidRDefault="00F1608B" w:rsidP="00416199">
      <w:pPr>
        <w:pStyle w:val="Heading2"/>
      </w:pPr>
      <w:bookmarkStart w:id="35" w:name="_Toc514425249"/>
      <w:r>
        <w:t>Project Management</w:t>
      </w:r>
      <w:bookmarkEnd w:id="35"/>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36" w:name="_Toc514425250"/>
      <w:r w:rsidRPr="00CC0486">
        <w:t>Roles and Responsibilities</w:t>
      </w:r>
      <w:bookmarkEnd w:id="36"/>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lastRenderedPageBreak/>
        <w:t>He/she will have periodic meetings with Verbat’s Senior Management, thus ensuring Verbat’s Management commitment an</w:t>
      </w:r>
      <w:r w:rsidR="00B97676">
        <w:t xml:space="preserve">d focus on Client initiatives. </w:t>
      </w:r>
    </w:p>
    <w:p w:rsidR="009A476C" w:rsidRDefault="001E751B" w:rsidP="007D31A0">
      <w:pPr>
        <w:spacing w:after="160" w:line="259" w:lineRule="auto"/>
        <w:jc w:val="left"/>
      </w:pPr>
      <w:r>
        <w:br w:type="page"/>
      </w:r>
      <w:r>
        <w:lastRenderedPageBreak/>
        <w:t>Delivery Activity S</w:t>
      </w:r>
      <w:r w:rsidR="0095495D" w:rsidRPr="0095495D">
        <w:t>ummary</w:t>
      </w:r>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This involves detailed design and software development of Web</w:t>
            </w:r>
            <w:r w:rsidR="007D31A0">
              <w:rPr>
                <w:sz w:val="20"/>
              </w:rPr>
              <w:t>/Mobile</w:t>
            </w:r>
            <w:r w:rsidRPr="00EF2CF1">
              <w:rPr>
                <w:sz w:val="20"/>
              </w:rPr>
              <w:t xml:space="preserve">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37" w:name="_Toc514425251"/>
      <w:r>
        <w:t>Project Implementation P</w:t>
      </w:r>
      <w:r w:rsidR="00591DB6">
        <w:t>lan</w:t>
      </w:r>
      <w:bookmarkEnd w:id="37"/>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416199">
      <w:pPr>
        <w:pStyle w:val="Heading2"/>
      </w:pPr>
      <w:bookmarkStart w:id="38" w:name="_Toc514425252"/>
      <w:r>
        <w:t>Deliverables</w:t>
      </w:r>
      <w:bookmarkEnd w:id="38"/>
      <w:r>
        <w:t xml:space="preserve"> </w:t>
      </w:r>
    </w:p>
    <w:p w:rsidR="008339B4" w:rsidRDefault="008339B4" w:rsidP="00F338CE">
      <w:pPr>
        <w:pStyle w:val="ListParagraph"/>
        <w:numPr>
          <w:ilvl w:val="0"/>
          <w:numId w:val="17"/>
        </w:numPr>
      </w:pPr>
      <w:r>
        <w:t>Project Plan</w:t>
      </w:r>
    </w:p>
    <w:p w:rsidR="00AE77BC" w:rsidRDefault="00AE77BC" w:rsidP="00F338CE">
      <w:pPr>
        <w:pStyle w:val="ListParagraph"/>
        <w:numPr>
          <w:ilvl w:val="0"/>
          <w:numId w:val="17"/>
        </w:numPr>
      </w:pPr>
      <w:r>
        <w:lastRenderedPageBreak/>
        <w:t>Design templates</w:t>
      </w:r>
      <w:r w:rsidR="007D31A0">
        <w:t xml:space="preserve"> (Web &amp; Mobile)</w:t>
      </w:r>
    </w:p>
    <w:p w:rsidR="00B63BC1" w:rsidRDefault="00B63BC1" w:rsidP="00F338CE">
      <w:pPr>
        <w:pStyle w:val="ListParagraph"/>
        <w:numPr>
          <w:ilvl w:val="0"/>
          <w:numId w:val="17"/>
        </w:numPr>
      </w:pPr>
      <w:r>
        <w:t>Functional Specification Document</w:t>
      </w:r>
    </w:p>
    <w:p w:rsidR="00591DB6" w:rsidRDefault="00675199" w:rsidP="00F338CE">
      <w:pPr>
        <w:pStyle w:val="ListParagraph"/>
        <w:numPr>
          <w:ilvl w:val="0"/>
          <w:numId w:val="17"/>
        </w:numPr>
      </w:pPr>
      <w:r>
        <w:t>Prototype</w:t>
      </w:r>
      <w:r w:rsidR="00B87AA7">
        <w:t xml:space="preserve"> </w:t>
      </w:r>
      <w:r>
        <w:t xml:space="preserve"> of the application </w:t>
      </w:r>
    </w:p>
    <w:p w:rsidR="00591DB6" w:rsidRDefault="008339B4" w:rsidP="00F338CE">
      <w:pPr>
        <w:pStyle w:val="ListParagraph"/>
        <w:numPr>
          <w:ilvl w:val="0"/>
          <w:numId w:val="17"/>
        </w:numPr>
      </w:pPr>
      <w:r>
        <w:t>Test Plan Document</w:t>
      </w:r>
    </w:p>
    <w:p w:rsidR="008339B4" w:rsidRDefault="008339B4" w:rsidP="00F338CE">
      <w:pPr>
        <w:pStyle w:val="ListParagraph"/>
        <w:numPr>
          <w:ilvl w:val="0"/>
          <w:numId w:val="17"/>
        </w:numPr>
      </w:pPr>
      <w:r>
        <w:t>User Manual</w:t>
      </w:r>
    </w:p>
    <w:p w:rsidR="008339B4" w:rsidRDefault="008339B4" w:rsidP="00F338CE">
      <w:pPr>
        <w:pStyle w:val="ListParagraph"/>
        <w:numPr>
          <w:ilvl w:val="0"/>
          <w:numId w:val="17"/>
        </w:numPr>
      </w:pPr>
      <w:r>
        <w:t>Source Code</w:t>
      </w:r>
    </w:p>
    <w:p w:rsidR="00766ECD" w:rsidRDefault="00022DE7" w:rsidP="00F338CE">
      <w:pPr>
        <w:pStyle w:val="ListParagraph"/>
        <w:numPr>
          <w:ilvl w:val="0"/>
          <w:numId w:val="17"/>
        </w:numPr>
      </w:pPr>
      <w:r>
        <w:t>Fully Developed &amp; Tested</w:t>
      </w:r>
      <w:r w:rsidR="00591DB6">
        <w:t xml:space="preserve"> Application</w:t>
      </w:r>
      <w:r w:rsidR="009F4D31">
        <w:t xml:space="preserve"> (</w:t>
      </w:r>
      <w:r w:rsidR="007D31A0">
        <w:t>Web, i</w:t>
      </w:r>
      <w:r w:rsidR="009F4D31">
        <w:t>OS and Android Mobile App)</w:t>
      </w:r>
    </w:p>
    <w:p w:rsidR="00766ECD" w:rsidRDefault="00766ECD" w:rsidP="00416199">
      <w:pPr>
        <w:pStyle w:val="Heading2"/>
      </w:pPr>
      <w:bookmarkStart w:id="39" w:name="_Toc475028032"/>
      <w:bookmarkStart w:id="40" w:name="_Toc514425253"/>
      <w:r>
        <w:t>Estimated Delivery Time</w:t>
      </w:r>
      <w:bookmarkEnd w:id="39"/>
      <w:bookmarkEnd w:id="40"/>
    </w:p>
    <w:p w:rsidR="00766ECD" w:rsidRDefault="00766ECD" w:rsidP="00766ECD">
      <w:r w:rsidRPr="00356D11">
        <w:t xml:space="preserve">The </w:t>
      </w:r>
      <w:r>
        <w:t>effort</w:t>
      </w:r>
      <w:r w:rsidRPr="00356D11">
        <w:t xml:space="preserve"> estimated for delivering the </w:t>
      </w:r>
      <w:r w:rsidR="005C48A2">
        <w:t>application is as follows</w:t>
      </w:r>
      <w:r w:rsidR="000375A1">
        <w:t>;</w:t>
      </w:r>
    </w:p>
    <w:p w:rsidR="007D31A0" w:rsidRDefault="007D31A0" w:rsidP="00766ECD"/>
    <w:p w:rsidR="000375A1" w:rsidRPr="007D31A0" w:rsidRDefault="006E17E6" w:rsidP="00F338CE">
      <w:pPr>
        <w:pStyle w:val="ListParagraph"/>
        <w:numPr>
          <w:ilvl w:val="0"/>
          <w:numId w:val="20"/>
        </w:numPr>
        <w:rPr>
          <w:highlight w:val="yellow"/>
        </w:rPr>
      </w:pPr>
      <w:r>
        <w:rPr>
          <w:highlight w:val="yellow"/>
        </w:rPr>
        <w:t>Delivery of Prototype: 3</w:t>
      </w:r>
      <w:r w:rsidR="009F4D31" w:rsidRPr="007D31A0">
        <w:rPr>
          <w:highlight w:val="yellow"/>
        </w:rPr>
        <w:t xml:space="preserve"> Working Man Days </w:t>
      </w:r>
    </w:p>
    <w:p w:rsidR="00766ECD" w:rsidRPr="007D31A0" w:rsidRDefault="00726236" w:rsidP="00F338CE">
      <w:pPr>
        <w:pStyle w:val="ListParagraph"/>
        <w:numPr>
          <w:ilvl w:val="0"/>
          <w:numId w:val="20"/>
        </w:numPr>
        <w:rPr>
          <w:highlight w:val="yellow"/>
        </w:rPr>
      </w:pPr>
      <w:r w:rsidRPr="007D31A0">
        <w:rPr>
          <w:highlight w:val="yellow"/>
        </w:rPr>
        <w:t>D</w:t>
      </w:r>
      <w:r w:rsidR="00766ECD" w:rsidRPr="007D31A0">
        <w:rPr>
          <w:highlight w:val="yellow"/>
        </w:rPr>
        <w:t>ays for the development of the application from the Da</w:t>
      </w:r>
      <w:r w:rsidR="009F4D31" w:rsidRPr="007D31A0">
        <w:rPr>
          <w:highlight w:val="yellow"/>
        </w:rPr>
        <w:t>te of Approval of the Prototype</w:t>
      </w:r>
      <w:r w:rsidR="006E17E6">
        <w:rPr>
          <w:highlight w:val="yellow"/>
        </w:rPr>
        <w:t xml:space="preserve">: 18 – 27 </w:t>
      </w:r>
      <w:r w:rsidR="00C63E34" w:rsidRPr="007D31A0">
        <w:rPr>
          <w:highlight w:val="yellow"/>
        </w:rPr>
        <w:t xml:space="preserve"> </w:t>
      </w:r>
      <w:r w:rsidR="006E17E6">
        <w:rPr>
          <w:highlight w:val="yellow"/>
        </w:rPr>
        <w:t>W</w:t>
      </w:r>
      <w:bookmarkStart w:id="41" w:name="_GoBack"/>
      <w:bookmarkEnd w:id="41"/>
      <w:r w:rsidR="009F4D31" w:rsidRPr="007D31A0">
        <w:rPr>
          <w:highlight w:val="yellow"/>
        </w:rPr>
        <w:t>orking man days</w:t>
      </w:r>
    </w:p>
    <w:p w:rsidR="00591DB6" w:rsidRDefault="00591DB6" w:rsidP="00416199">
      <w:pPr>
        <w:pStyle w:val="Heading2"/>
      </w:pPr>
      <w:bookmarkStart w:id="42" w:name="_Toc514425254"/>
      <w:r>
        <w:t>Release Planning</w:t>
      </w:r>
      <w:bookmarkEnd w:id="42"/>
    </w:p>
    <w:p w:rsidR="00591DB6" w:rsidRDefault="00591DB6" w:rsidP="00F338CE">
      <w:pPr>
        <w:pStyle w:val="ListParagraph"/>
        <w:numPr>
          <w:ilvl w:val="0"/>
          <w:numId w:val="3"/>
        </w:numPr>
        <w:spacing w:line="276" w:lineRule="auto"/>
      </w:pPr>
      <w:r>
        <w:t>Client will be informed about the release date and time through email.</w:t>
      </w:r>
    </w:p>
    <w:p w:rsidR="00766ECD" w:rsidRDefault="00591DB6" w:rsidP="00F338CE">
      <w:pPr>
        <w:pStyle w:val="ListParagraph"/>
        <w:numPr>
          <w:ilvl w:val="0"/>
          <w:numId w:val="3"/>
        </w:numPr>
        <w:spacing w:line="276" w:lineRule="auto"/>
      </w:pPr>
      <w:r>
        <w:t>Client performs th</w:t>
      </w:r>
      <w:r w:rsidR="00F87692">
        <w:t>e UAT</w:t>
      </w:r>
    </w:p>
    <w:p w:rsidR="00591DB6" w:rsidRPr="00CC0486" w:rsidRDefault="000764FA" w:rsidP="00416199">
      <w:pPr>
        <w:pStyle w:val="Heading2"/>
      </w:pPr>
      <w:bookmarkStart w:id="43" w:name="_Toc514425255"/>
      <w:r>
        <w:t>Risk and Contingency P</w:t>
      </w:r>
      <w:r w:rsidR="00591DB6" w:rsidRPr="00CC0486">
        <w:t>lanning</w:t>
      </w:r>
      <w:bookmarkEnd w:id="43"/>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7D31A0" w:rsidRDefault="007D31A0" w:rsidP="000764FA">
      <w:pPr>
        <w:spacing w:line="240" w:lineRule="auto"/>
      </w:pP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lastRenderedPageBreak/>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7D31A0" w:rsidRDefault="007D31A0" w:rsidP="007D31A0">
      <w:pPr>
        <w:rPr>
          <w:i/>
        </w:rPr>
      </w:pPr>
      <w:r w:rsidRPr="00B938B6">
        <w:rPr>
          <w:i/>
        </w:rPr>
        <w:t>H-High, M-Medium, L-Low, NA-Not Applicable</w:t>
      </w:r>
    </w:p>
    <w:p w:rsidR="007D31A0" w:rsidRDefault="007D31A0" w:rsidP="007D31A0"/>
    <w:p w:rsidR="007D31A0" w:rsidRDefault="007D31A0">
      <w:pPr>
        <w:spacing w:after="160" w:line="259" w:lineRule="auto"/>
        <w:jc w:val="left"/>
        <w:rPr>
          <w:rFonts w:eastAsiaTheme="majorEastAsia" w:cstheme="majorBidi"/>
          <w:sz w:val="52"/>
          <w:szCs w:val="32"/>
        </w:rPr>
      </w:pPr>
      <w:r>
        <w:br w:type="page"/>
      </w:r>
    </w:p>
    <w:p w:rsidR="007D1454" w:rsidRDefault="007D1454" w:rsidP="00431C23">
      <w:pPr>
        <w:pStyle w:val="Heading1"/>
      </w:pPr>
      <w:bookmarkStart w:id="44" w:name="_Toc514425256"/>
      <w:r w:rsidRPr="007D1454">
        <w:lastRenderedPageBreak/>
        <w:t>Change Management</w:t>
      </w:r>
      <w:bookmarkEnd w:id="44"/>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F338CE">
      <w:pPr>
        <w:pStyle w:val="ListParagraph"/>
        <w:numPr>
          <w:ilvl w:val="0"/>
          <w:numId w:val="4"/>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F338CE">
      <w:pPr>
        <w:pStyle w:val="ListParagraph"/>
        <w:numPr>
          <w:ilvl w:val="0"/>
          <w:numId w:val="4"/>
        </w:numPr>
      </w:pPr>
      <w:r w:rsidRPr="007D1454">
        <w:t>Change request will be studied and an impact analysis on the existing work flow will be performed.</w:t>
      </w:r>
    </w:p>
    <w:p w:rsidR="007D1454" w:rsidRPr="007D1454" w:rsidRDefault="007D1454" w:rsidP="00F338CE">
      <w:pPr>
        <w:pStyle w:val="ListParagraph"/>
        <w:numPr>
          <w:ilvl w:val="0"/>
          <w:numId w:val="4"/>
        </w:numPr>
      </w:pPr>
      <w:r w:rsidRPr="007D1454">
        <w:t>On finalizing the impact, effort estimation for the change will be calculated and raised as additional requirement.</w:t>
      </w:r>
    </w:p>
    <w:p w:rsidR="007D1454" w:rsidRPr="007D1454" w:rsidRDefault="007D1454" w:rsidP="00F338CE">
      <w:pPr>
        <w:pStyle w:val="ListParagraph"/>
        <w:numPr>
          <w:ilvl w:val="0"/>
          <w:numId w:val="4"/>
        </w:numPr>
      </w:pPr>
      <w:r w:rsidRPr="007D1454">
        <w:t>Verbat will initiate the change request only after getting a formal approval from the client for the additional changes raised.</w:t>
      </w:r>
    </w:p>
    <w:p w:rsidR="002C2170" w:rsidRDefault="007D1454" w:rsidP="00F338CE">
      <w:pPr>
        <w:pStyle w:val="ListParagraph"/>
        <w:numPr>
          <w:ilvl w:val="0"/>
          <w:numId w:val="4"/>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39808"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45" w:name="_Toc476219439"/>
      <w:bookmarkStart w:id="46" w:name="_Toc475107759"/>
      <w:bookmarkStart w:id="47" w:name="_Toc474253227"/>
    </w:p>
    <w:p w:rsidR="002823EB" w:rsidRDefault="00CB4FB2" w:rsidP="002823EB">
      <w:pPr>
        <w:pStyle w:val="Heading1"/>
        <w:ind w:left="0" w:firstLine="0"/>
      </w:pPr>
      <w:bookmarkStart w:id="48" w:name="_Toc514425257"/>
      <w:bookmarkEnd w:id="45"/>
      <w:bookmarkEnd w:id="46"/>
      <w:bookmarkEnd w:id="47"/>
      <w:r>
        <w:lastRenderedPageBreak/>
        <w:t>Miscellaneous</w:t>
      </w:r>
      <w:bookmarkEnd w:id="48"/>
    </w:p>
    <w:p w:rsidR="002823EB" w:rsidRDefault="002823EB" w:rsidP="00416199">
      <w:pPr>
        <w:pStyle w:val="Heading2"/>
      </w:pPr>
      <w:bookmarkStart w:id="49" w:name="_Toc514425258"/>
      <w:r>
        <w:t>Acceptance Criteria</w:t>
      </w:r>
      <w:bookmarkEnd w:id="49"/>
    </w:p>
    <w:p w:rsidR="002823EB" w:rsidRDefault="002823EB" w:rsidP="00F338CE">
      <w:pPr>
        <w:pStyle w:val="ListParagraph"/>
        <w:numPr>
          <w:ilvl w:val="0"/>
          <w:numId w:val="5"/>
        </w:numPr>
      </w:pPr>
      <w:r>
        <w:t>UAT sign off should ha</w:t>
      </w:r>
      <w:r w:rsidR="003579BA">
        <w:t>ppen within 14</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F338CE">
      <w:pPr>
        <w:pStyle w:val="ListParagraph"/>
        <w:numPr>
          <w:ilvl w:val="0"/>
          <w:numId w:val="5"/>
        </w:numPr>
      </w:pPr>
      <w:r>
        <w:t>Any comments or reason for rejection need to be documented and the same needs to be sent as an email from the official mail id of client to Verbat.</w:t>
      </w:r>
    </w:p>
    <w:p w:rsidR="002823EB" w:rsidRDefault="002823EB" w:rsidP="00416199">
      <w:pPr>
        <w:pStyle w:val="Heading2"/>
      </w:pPr>
      <w:bookmarkStart w:id="50" w:name="_Toc514425259"/>
      <w:r>
        <w:t>General Terms and Conditions</w:t>
      </w:r>
      <w:bookmarkEnd w:id="50"/>
    </w:p>
    <w:p w:rsidR="00E6537A" w:rsidRDefault="00E6537A" w:rsidP="00F338CE">
      <w:pPr>
        <w:pStyle w:val="ListParagraph"/>
        <w:numPr>
          <w:ilvl w:val="0"/>
          <w:numId w:val="6"/>
        </w:numPr>
      </w:pPr>
      <w:r>
        <w:t>All the projects activities will be carried out from our off-shore development center in India</w:t>
      </w:r>
    </w:p>
    <w:p w:rsidR="00E6537A" w:rsidRDefault="00E6537A" w:rsidP="00F338CE">
      <w:pPr>
        <w:pStyle w:val="ListParagraph"/>
        <w:numPr>
          <w:ilvl w:val="0"/>
          <w:numId w:val="6"/>
        </w:numPr>
      </w:pPr>
      <w:r>
        <w:t>The scope of the project is to develop the Application as detailed in the scope of the project and mentioned in this proposal. Any changes or additions will have to go through change management.</w:t>
      </w:r>
    </w:p>
    <w:p w:rsidR="00E6537A" w:rsidRDefault="00E6537A" w:rsidP="00F338CE">
      <w:pPr>
        <w:pStyle w:val="ListParagraph"/>
        <w:numPr>
          <w:ilvl w:val="0"/>
          <w:numId w:val="6"/>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F338CE">
      <w:pPr>
        <w:pStyle w:val="ListParagraph"/>
        <w:numPr>
          <w:ilvl w:val="0"/>
          <w:numId w:val="6"/>
        </w:numPr>
      </w:pPr>
      <w:r>
        <w:t>Application will be best viewed only in the enviro</w:t>
      </w:r>
      <w:r w:rsidR="000216B4">
        <w:t>nment mentioned in this document</w:t>
      </w:r>
    </w:p>
    <w:p w:rsidR="00E6537A" w:rsidRDefault="00E6537A" w:rsidP="00F338CE">
      <w:pPr>
        <w:pStyle w:val="ListParagraph"/>
        <w:numPr>
          <w:ilvl w:val="0"/>
          <w:numId w:val="6"/>
        </w:numPr>
      </w:pPr>
      <w:r>
        <w:t>All the documentation will be provided in English.</w:t>
      </w:r>
    </w:p>
    <w:p w:rsidR="00E6537A" w:rsidRDefault="00E6537A" w:rsidP="00F338CE">
      <w:pPr>
        <w:pStyle w:val="ListParagraph"/>
        <w:numPr>
          <w:ilvl w:val="0"/>
          <w:numId w:val="6"/>
        </w:numPr>
      </w:pPr>
      <w:r>
        <w:t>Third party components may be used to develop this application.</w:t>
      </w:r>
    </w:p>
    <w:p w:rsidR="00E6537A" w:rsidRDefault="002823EB" w:rsidP="00F338CE">
      <w:pPr>
        <w:pStyle w:val="ListParagraph"/>
        <w:numPr>
          <w:ilvl w:val="0"/>
          <w:numId w:val="6"/>
        </w:numPr>
      </w:pPr>
      <w:r>
        <w:t xml:space="preserve">All Source Code and other project artefacts would adhere to the Verbat document templates and internal coding standards </w:t>
      </w:r>
    </w:p>
    <w:p w:rsidR="00D600B2" w:rsidRDefault="00D600B2" w:rsidP="00F338CE">
      <w:pPr>
        <w:pStyle w:val="ListParagraph"/>
        <w:numPr>
          <w:ilvl w:val="0"/>
          <w:numId w:val="6"/>
        </w:numPr>
      </w:pPr>
      <w:r>
        <w:t>Client shall provide the respective enterprise apple store and Google play store accounts for development and production</w:t>
      </w:r>
    </w:p>
    <w:p w:rsidR="002823EB" w:rsidRDefault="002823EB" w:rsidP="00F338CE">
      <w:pPr>
        <w:pStyle w:val="ListParagraph"/>
        <w:numPr>
          <w:ilvl w:val="0"/>
          <w:numId w:val="6"/>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F338CE">
      <w:pPr>
        <w:pStyle w:val="ListParagraph"/>
        <w:numPr>
          <w:ilvl w:val="0"/>
          <w:numId w:val="6"/>
        </w:numPr>
      </w:pPr>
      <w:r>
        <w:lastRenderedPageBreak/>
        <w:t>In case Client requires any extension of the proposed acceptance schedule, the associated effort and cost of such extension can be mutually reviewed.</w:t>
      </w:r>
    </w:p>
    <w:p w:rsidR="00E6537A" w:rsidRDefault="00E6537A" w:rsidP="00F338CE">
      <w:pPr>
        <w:pStyle w:val="ListParagraph"/>
        <w:numPr>
          <w:ilvl w:val="0"/>
          <w:numId w:val="6"/>
        </w:numPr>
      </w:pPr>
      <w:r>
        <w:t>For any circumstances if project needs to be put on Hold / Stop it requires mi</w:t>
      </w:r>
      <w:r w:rsidR="00CC40CE">
        <w:t>nimum request notice period of 2</w:t>
      </w:r>
      <w:r>
        <w:t xml:space="preserve"> week</w:t>
      </w:r>
      <w:r w:rsidR="00CC40CE">
        <w:t>s</w:t>
      </w:r>
      <w:r>
        <w:t xml:space="preserve"> along with duration for which request will be addressed by management and final decision on the request will be based on that</w:t>
      </w:r>
    </w:p>
    <w:p w:rsidR="00E6537A" w:rsidRDefault="00E6537A" w:rsidP="00F338CE">
      <w:pPr>
        <w:pStyle w:val="ListParagraph"/>
        <w:numPr>
          <w:ilvl w:val="0"/>
          <w:numId w:val="6"/>
        </w:numPr>
      </w:pPr>
      <w:r w:rsidRPr="00E6537A">
        <w:t>If deployment is done in client’s server, Verbat cannot be held responsible for any performance issues arising due to hardware malfunctions.</w:t>
      </w:r>
    </w:p>
    <w:p w:rsidR="00B87AA7" w:rsidRDefault="00E6537A" w:rsidP="00F338CE">
      <w:pPr>
        <w:pStyle w:val="ListParagraph"/>
        <w:numPr>
          <w:ilvl w:val="0"/>
          <w:numId w:val="6"/>
        </w:numPr>
      </w:pPr>
      <w:r>
        <w:t>Source code will only be delivered or uploaded on the Production Server once the due payments are made.</w:t>
      </w:r>
    </w:p>
    <w:p w:rsidR="002823EB" w:rsidRPr="003B35B6" w:rsidRDefault="002823EB" w:rsidP="00416199">
      <w:pPr>
        <w:pStyle w:val="Heading2"/>
      </w:pPr>
      <w:bookmarkStart w:id="51" w:name="_Toc514425260"/>
      <w:r w:rsidRPr="003B35B6">
        <w:t>Assumptions and Dependencies</w:t>
      </w:r>
      <w:bookmarkEnd w:id="51"/>
    </w:p>
    <w:p w:rsidR="00E6537A" w:rsidRDefault="00E6537A" w:rsidP="00F338CE">
      <w:pPr>
        <w:pStyle w:val="ListParagraph"/>
        <w:numPr>
          <w:ilvl w:val="0"/>
          <w:numId w:val="7"/>
        </w:numPr>
      </w:pPr>
      <w:r w:rsidRPr="00E6537A">
        <w:t>Detailed system study is required before the start of the project.</w:t>
      </w:r>
    </w:p>
    <w:p w:rsidR="002823EB" w:rsidRDefault="002823EB" w:rsidP="00F338CE">
      <w:pPr>
        <w:pStyle w:val="ListParagraph"/>
        <w:numPr>
          <w:ilvl w:val="0"/>
          <w:numId w:val="7"/>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F338CE">
      <w:pPr>
        <w:pStyle w:val="ListParagraph"/>
        <w:numPr>
          <w:ilvl w:val="0"/>
          <w:numId w:val="7"/>
        </w:numPr>
      </w:pPr>
      <w:r>
        <w:t>Type of reports and formats, if under the scope of the project, needs to be specified by Client before project sign off.</w:t>
      </w:r>
    </w:p>
    <w:p w:rsidR="002823EB" w:rsidRDefault="002823EB" w:rsidP="00F338CE">
      <w:pPr>
        <w:pStyle w:val="ListParagraph"/>
        <w:numPr>
          <w:ilvl w:val="0"/>
          <w:numId w:val="7"/>
        </w:numPr>
      </w:pPr>
      <w:r>
        <w:t xml:space="preserve">Workflows </w:t>
      </w:r>
      <w:r w:rsidR="00675199">
        <w:t>if under the scope of the project, need</w:t>
      </w:r>
      <w:r>
        <w:t xml:space="preserve"> to be specified/ confirmed by client before project signoff.</w:t>
      </w:r>
    </w:p>
    <w:p w:rsidR="002823EB" w:rsidRDefault="002823EB" w:rsidP="00F338CE">
      <w:pPr>
        <w:pStyle w:val="ListParagraph"/>
        <w:numPr>
          <w:ilvl w:val="0"/>
          <w:numId w:val="7"/>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F338CE">
      <w:pPr>
        <w:pStyle w:val="ListParagraph"/>
        <w:numPr>
          <w:ilvl w:val="0"/>
          <w:numId w:val="7"/>
        </w:numPr>
      </w:pPr>
      <w:r>
        <w:t>Verbat assumes that all sign-offs from Client will be provided within agreed and specified timeframe.</w:t>
      </w:r>
    </w:p>
    <w:p w:rsidR="002823EB" w:rsidRDefault="002823EB" w:rsidP="00F338CE">
      <w:pPr>
        <w:pStyle w:val="ListParagraph"/>
        <w:numPr>
          <w:ilvl w:val="0"/>
          <w:numId w:val="7"/>
        </w:numPr>
      </w:pPr>
      <w:r>
        <w:t>Client will provide all the necessary contents, both text and image, before starting the project in the format suggested by Verbat (if any).</w:t>
      </w:r>
    </w:p>
    <w:p w:rsidR="00F54DF7" w:rsidRDefault="002823EB" w:rsidP="00F338CE">
      <w:pPr>
        <w:pStyle w:val="ListParagraph"/>
        <w:numPr>
          <w:ilvl w:val="0"/>
          <w:numId w:val="7"/>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416199">
      <w:pPr>
        <w:pStyle w:val="Heading2"/>
      </w:pPr>
      <w:bookmarkStart w:id="52" w:name="_Toc514425261"/>
      <w:r>
        <w:lastRenderedPageBreak/>
        <w:t>Source Code &amp; Intellectual Property Rights</w:t>
      </w:r>
      <w:bookmarkEnd w:id="52"/>
    </w:p>
    <w:p w:rsidR="002823EB" w:rsidRDefault="002823EB" w:rsidP="00F338CE">
      <w:pPr>
        <w:pStyle w:val="ListParagraph"/>
        <w:numPr>
          <w:ilvl w:val="0"/>
          <w:numId w:val="7"/>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F338CE">
      <w:pPr>
        <w:pStyle w:val="ListParagraph"/>
        <w:numPr>
          <w:ilvl w:val="0"/>
          <w:numId w:val="7"/>
        </w:numPr>
      </w:pPr>
      <w:r>
        <w:t>The solution offered will be the intellectual property of the client and will be made available to the client on an “unlimited license” basis.</w:t>
      </w:r>
    </w:p>
    <w:p w:rsidR="002823EB" w:rsidRDefault="002823EB" w:rsidP="00F338CE">
      <w:pPr>
        <w:pStyle w:val="ListParagraph"/>
        <w:numPr>
          <w:ilvl w:val="0"/>
          <w:numId w:val="7"/>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F338CE">
      <w:pPr>
        <w:pStyle w:val="ListParagraph"/>
        <w:numPr>
          <w:ilvl w:val="0"/>
          <w:numId w:val="7"/>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53" w:name="_Toc514425262"/>
      <w:r w:rsidRPr="008A0328">
        <w:t>Maintenance &amp; Support</w:t>
      </w:r>
      <w:bookmarkEnd w:id="53"/>
      <w:r w:rsidRPr="008A0328">
        <w:t xml:space="preserve"> </w:t>
      </w:r>
    </w:p>
    <w:p w:rsidR="00E6537A" w:rsidRPr="00AC5B93" w:rsidRDefault="00E6537A" w:rsidP="00F338CE">
      <w:pPr>
        <w:pStyle w:val="ListParagraph"/>
        <w:numPr>
          <w:ilvl w:val="0"/>
          <w:numId w:val="15"/>
        </w:numPr>
      </w:pPr>
      <w:r w:rsidRPr="00AC5B93">
        <w:t xml:space="preserve">Maintenance contracts by default are supported as per the basic SLA terms. </w:t>
      </w:r>
    </w:p>
    <w:p w:rsidR="00E6537A" w:rsidRPr="00AC5B93" w:rsidRDefault="00E6537A" w:rsidP="00F338CE">
      <w:pPr>
        <w:pStyle w:val="ListParagraph"/>
        <w:numPr>
          <w:ilvl w:val="0"/>
          <w:numId w:val="15"/>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F338CE">
      <w:pPr>
        <w:pStyle w:val="ListParagraph"/>
        <w:numPr>
          <w:ilvl w:val="0"/>
          <w:numId w:val="15"/>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F338CE">
      <w:pPr>
        <w:pStyle w:val="ListParagraph"/>
        <w:numPr>
          <w:ilvl w:val="0"/>
          <w:numId w:val="15"/>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F338CE">
      <w:pPr>
        <w:pStyle w:val="ListParagraph"/>
        <w:numPr>
          <w:ilvl w:val="0"/>
          <w:numId w:val="15"/>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F338CE">
      <w:pPr>
        <w:pStyle w:val="ListParagraph"/>
        <w:numPr>
          <w:ilvl w:val="0"/>
          <w:numId w:val="15"/>
        </w:numPr>
      </w:pPr>
      <w:r w:rsidRPr="00AC5B93">
        <w:lastRenderedPageBreak/>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F338CE">
      <w:pPr>
        <w:pStyle w:val="ListParagraph"/>
        <w:numPr>
          <w:ilvl w:val="0"/>
          <w:numId w:val="15"/>
        </w:numPr>
      </w:pPr>
      <w:r w:rsidRPr="00AC5B93">
        <w:t xml:space="preserve">Note: </w:t>
      </w:r>
    </w:p>
    <w:p w:rsidR="00E6537A" w:rsidRPr="00AC5B93" w:rsidRDefault="00E6537A" w:rsidP="00F338CE">
      <w:pPr>
        <w:pStyle w:val="ListParagraph"/>
        <w:numPr>
          <w:ilvl w:val="1"/>
          <w:numId w:val="15"/>
        </w:numPr>
        <w:spacing w:after="200" w:line="276" w:lineRule="auto"/>
      </w:pPr>
      <w:r w:rsidRPr="00AC5B93">
        <w:t>Please note that the AMC support shall start only after all the necessary sign-offs (AMC Document) to this effect have been given.</w:t>
      </w:r>
    </w:p>
    <w:p w:rsidR="00E6537A" w:rsidRPr="00AC5B93" w:rsidRDefault="00E6537A" w:rsidP="00F338CE">
      <w:pPr>
        <w:pStyle w:val="ListParagraph"/>
        <w:numPr>
          <w:ilvl w:val="1"/>
          <w:numId w:val="15"/>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F338CE">
      <w:pPr>
        <w:pStyle w:val="ListParagraph"/>
        <w:numPr>
          <w:ilvl w:val="1"/>
          <w:numId w:val="15"/>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54" w:name="_Toc383355035"/>
      <w:bookmarkStart w:id="55" w:name="_Toc514425263"/>
      <w:r w:rsidRPr="00E4591A">
        <w:t>Service Level Agreement</w:t>
      </w:r>
      <w:bookmarkEnd w:id="54"/>
      <w:bookmarkEnd w:id="55"/>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F338CE">
      <w:pPr>
        <w:pStyle w:val="ListParagraph"/>
        <w:widowControl w:val="0"/>
        <w:numPr>
          <w:ilvl w:val="0"/>
          <w:numId w:val="9"/>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F338CE">
      <w:pPr>
        <w:pStyle w:val="ListParagraph"/>
        <w:widowControl w:val="0"/>
        <w:numPr>
          <w:ilvl w:val="0"/>
          <w:numId w:val="9"/>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56" w:name="_Toc514425264"/>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17">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0832"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079C8" w:rsidRPr="00E67AFF" w:rsidRDefault="009079C8"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82" type="#_x0000_t202" style="position:absolute;left:0;text-align:left;margin-left:297.75pt;margin-top:349.5pt;width:136.5pt;height:25.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rsidR="009079C8" w:rsidRPr="00E67AFF" w:rsidRDefault="009079C8"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1856"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9079C8" w:rsidRPr="00C2696A" w:rsidRDefault="009079C8"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3" type="#_x0000_t202" style="position:absolute;left:0;text-align:left;margin-left:339pt;margin-top:405.75pt;width:59.05pt;height:25.2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rsidR="009079C8" w:rsidRPr="00C2696A" w:rsidRDefault="009079C8"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9079C8" w:rsidRPr="00C2696A" w:rsidRDefault="009079C8"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4" type="#_x0000_t202" style="position:absolute;left:0;text-align:left;margin-left:456.75pt;margin-top:404.25pt;width:81.1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rsidR="009079C8" w:rsidRPr="00C2696A" w:rsidRDefault="009079C8"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079C8" w:rsidRPr="00E67AFF" w:rsidRDefault="009079C8"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5" type="#_x0000_t202" style="position:absolute;left:0;text-align:left;margin-left:424.5pt;margin-top:354.75pt;width:136.5pt;height:25.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rsidR="009079C8" w:rsidRPr="00E67AFF" w:rsidRDefault="009079C8"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9079C8" w:rsidRPr="00C2696A" w:rsidRDefault="009079C8"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6" type="#_x0000_t202" style="position:absolute;left:0;text-align:left;margin-left:72.55pt;margin-top:575.65pt;width:71.9pt;height:25.2pt;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rsidR="009079C8" w:rsidRPr="00C2696A" w:rsidRDefault="009079C8"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9079C8" w:rsidRPr="00C2696A" w:rsidRDefault="009079C8"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7" type="#_x0000_t202" style="position:absolute;left:0;text-align:left;margin-left:210.75pt;margin-top:576.75pt;width:50.7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rsidR="009079C8" w:rsidRPr="00C2696A" w:rsidRDefault="009079C8"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9079C8" w:rsidRPr="00C2696A" w:rsidRDefault="009079C8"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8" type="#_x0000_t202" style="position:absolute;left:0;text-align:left;margin-left:83.25pt;margin-top:403.5pt;width:48.95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rsidR="009079C8" w:rsidRPr="00C2696A" w:rsidRDefault="009079C8"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56"/>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49024"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9079C8" w:rsidRPr="009B4FD7" w:rsidRDefault="009079C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9" style="position:absolute;left:0;text-align:left;margin-left:130.25pt;margin-top:123.6pt;width:230.05pt;height:241.15pt;z-index:251649024"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6IveYeBAAAbQ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Hoi95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90"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9079C8" w:rsidRPr="009B4FD7" w:rsidRDefault="009079C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1"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9" o:title=""/>
                  <v:path arrowok="t"/>
                </v:shape>
                <v:line id="Straight Connector 462" o:spid="_x0000_s1092"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0048"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9079C8" w:rsidRDefault="009079C8"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3" style="position:absolute;left:0;text-align:left;margin-left:137.8pt;margin-top:396pt;width:213pt;height:67.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rsidR="009079C8" w:rsidRDefault="009079C8"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0"/>
      <w:footerReference w:type="default" r:id="rId21"/>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73FD" w:rsidRDefault="007A73FD" w:rsidP="00F06BE5">
      <w:pPr>
        <w:spacing w:line="240" w:lineRule="auto"/>
      </w:pPr>
      <w:r>
        <w:separator/>
      </w:r>
    </w:p>
  </w:endnote>
  <w:endnote w:type="continuationSeparator" w:id="0">
    <w:p w:rsidR="007A73FD" w:rsidRDefault="007A73FD"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79C8" w:rsidRDefault="009079C8"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9079C8" w:rsidRDefault="009079C8"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 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6E17E6">
      <w:rPr>
        <w:rFonts w:cs="Open Sans Light"/>
        <w:noProof/>
        <w:sz w:val="18"/>
      </w:rPr>
      <w:t>28</w:t>
    </w:r>
    <w:r w:rsidRPr="00955907">
      <w:rPr>
        <w:rFonts w:cs="Open Sans Light"/>
        <w:noProof/>
        <w:sz w:val="18"/>
      </w:rPr>
      <w:fldChar w:fldCharType="end"/>
    </w:r>
  </w:p>
  <w:p w:rsidR="009079C8" w:rsidRDefault="009079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73FD" w:rsidRDefault="007A73FD" w:rsidP="00F06BE5">
      <w:pPr>
        <w:spacing w:line="240" w:lineRule="auto"/>
      </w:pPr>
      <w:r>
        <w:separator/>
      </w:r>
    </w:p>
  </w:footnote>
  <w:footnote w:type="continuationSeparator" w:id="0">
    <w:p w:rsidR="007A73FD" w:rsidRDefault="007A73FD"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79C8" w:rsidRDefault="009079C8" w:rsidP="007E2753">
    <w:pPr>
      <w:pStyle w:val="Header"/>
      <w:jc w:val="left"/>
      <w:rPr>
        <w:noProof/>
      </w:rPr>
    </w:pPr>
    <w:r>
      <w:rPr>
        <w:rFonts w:cs="Open Sans Light"/>
        <w:noProof/>
        <w:color w:val="262626" w:themeColor="text1" w:themeTint="D9"/>
        <w:sz w:val="20"/>
      </w:rPr>
      <w:drawing>
        <wp:anchor distT="0" distB="0" distL="114300" distR="114300" simplePos="0" relativeHeight="251663360" behindDoc="0" locked="0" layoutInCell="1" allowOverlap="1" wp14:anchorId="22FE72C4" wp14:editId="16857E2E">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 xml:space="preserve">Derby                   </w:t>
    </w:r>
  </w:p>
  <w:p w:rsidR="009079C8" w:rsidRDefault="009079C8"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711CB12" wp14:editId="40A847C8">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9079C8" w:rsidRPr="00F15519" w:rsidRDefault="009079C8"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88B4B1B"/>
    <w:multiLevelType w:val="hybridMultilevel"/>
    <w:tmpl w:val="3D00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C7269CF"/>
    <w:multiLevelType w:val="hybridMultilevel"/>
    <w:tmpl w:val="A218F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5E6054F"/>
    <w:multiLevelType w:val="hybridMultilevel"/>
    <w:tmpl w:val="BEB0E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676789D"/>
    <w:multiLevelType w:val="hybridMultilevel"/>
    <w:tmpl w:val="09148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C174B15"/>
    <w:multiLevelType w:val="hybridMultilevel"/>
    <w:tmpl w:val="EEF61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C383ABE"/>
    <w:multiLevelType w:val="hybridMultilevel"/>
    <w:tmpl w:val="AC7A5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8D09D6"/>
    <w:multiLevelType w:val="hybridMultilevel"/>
    <w:tmpl w:val="A03E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nsid w:val="5C7C469F"/>
    <w:multiLevelType w:val="hybridMultilevel"/>
    <w:tmpl w:val="2224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550C20"/>
    <w:multiLevelType w:val="hybridMultilevel"/>
    <w:tmpl w:val="C896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5771B9B"/>
    <w:multiLevelType w:val="hybridMultilevel"/>
    <w:tmpl w:val="6826FC5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69B677C"/>
    <w:multiLevelType w:val="hybridMultilevel"/>
    <w:tmpl w:val="BE22A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3"/>
  </w:num>
  <w:num w:numId="3">
    <w:abstractNumId w:val="22"/>
  </w:num>
  <w:num w:numId="4">
    <w:abstractNumId w:val="20"/>
  </w:num>
  <w:num w:numId="5">
    <w:abstractNumId w:val="12"/>
  </w:num>
  <w:num w:numId="6">
    <w:abstractNumId w:val="0"/>
  </w:num>
  <w:num w:numId="7">
    <w:abstractNumId w:val="9"/>
  </w:num>
  <w:num w:numId="8">
    <w:abstractNumId w:val="18"/>
  </w:num>
  <w:num w:numId="9">
    <w:abstractNumId w:val="29"/>
  </w:num>
  <w:num w:numId="10">
    <w:abstractNumId w:val="26"/>
  </w:num>
  <w:num w:numId="11">
    <w:abstractNumId w:val="17"/>
  </w:num>
  <w:num w:numId="12">
    <w:abstractNumId w:val="1"/>
  </w:num>
  <w:num w:numId="13">
    <w:abstractNumId w:val="10"/>
  </w:num>
  <w:num w:numId="14">
    <w:abstractNumId w:val="11"/>
  </w:num>
  <w:num w:numId="15">
    <w:abstractNumId w:val="16"/>
  </w:num>
  <w:num w:numId="16">
    <w:abstractNumId w:val="2"/>
  </w:num>
  <w:num w:numId="17">
    <w:abstractNumId w:val="23"/>
  </w:num>
  <w:num w:numId="18">
    <w:abstractNumId w:val="21"/>
  </w:num>
  <w:num w:numId="19">
    <w:abstractNumId w:val="25"/>
  </w:num>
  <w:num w:numId="20">
    <w:abstractNumId w:val="24"/>
  </w:num>
  <w:num w:numId="21">
    <w:abstractNumId w:val="4"/>
  </w:num>
  <w:num w:numId="22">
    <w:abstractNumId w:val="27"/>
  </w:num>
  <w:num w:numId="23">
    <w:abstractNumId w:val="19"/>
  </w:num>
  <w:num w:numId="24">
    <w:abstractNumId w:val="14"/>
  </w:num>
  <w:num w:numId="25">
    <w:abstractNumId w:val="8"/>
  </w:num>
  <w:num w:numId="26">
    <w:abstractNumId w:val="28"/>
  </w:num>
  <w:num w:numId="27">
    <w:abstractNumId w:val="7"/>
  </w:num>
  <w:num w:numId="28">
    <w:abstractNumId w:val="5"/>
  </w:num>
  <w:num w:numId="29">
    <w:abstractNumId w:val="15"/>
  </w:num>
  <w:num w:numId="30">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szAxNDc1MTMyNbZQ0lEKTi0uzszPAykwqgUAeS32KCwAAAA="/>
  </w:docVars>
  <w:rsids>
    <w:rsidRoot w:val="001F2895"/>
    <w:rsid w:val="00000544"/>
    <w:rsid w:val="00001731"/>
    <w:rsid w:val="0000266B"/>
    <w:rsid w:val="00002B3C"/>
    <w:rsid w:val="00002B58"/>
    <w:rsid w:val="000033BC"/>
    <w:rsid w:val="00003B1B"/>
    <w:rsid w:val="00003E4E"/>
    <w:rsid w:val="00005F29"/>
    <w:rsid w:val="00006F9C"/>
    <w:rsid w:val="00007ECD"/>
    <w:rsid w:val="00010C51"/>
    <w:rsid w:val="000145C9"/>
    <w:rsid w:val="000216B4"/>
    <w:rsid w:val="00022DE7"/>
    <w:rsid w:val="00024122"/>
    <w:rsid w:val="00024FCA"/>
    <w:rsid w:val="0002553D"/>
    <w:rsid w:val="00027951"/>
    <w:rsid w:val="00031F47"/>
    <w:rsid w:val="0003456E"/>
    <w:rsid w:val="000356D0"/>
    <w:rsid w:val="00036B1E"/>
    <w:rsid w:val="000375A1"/>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4B36"/>
    <w:rsid w:val="00086AB0"/>
    <w:rsid w:val="000874F3"/>
    <w:rsid w:val="00090A3E"/>
    <w:rsid w:val="000910F8"/>
    <w:rsid w:val="00095763"/>
    <w:rsid w:val="00095E8E"/>
    <w:rsid w:val="000967BB"/>
    <w:rsid w:val="000973AC"/>
    <w:rsid w:val="000A11A2"/>
    <w:rsid w:val="000A20E6"/>
    <w:rsid w:val="000A2EE0"/>
    <w:rsid w:val="000A3025"/>
    <w:rsid w:val="000A445D"/>
    <w:rsid w:val="000B199C"/>
    <w:rsid w:val="000B412B"/>
    <w:rsid w:val="000C1A57"/>
    <w:rsid w:val="000C2151"/>
    <w:rsid w:val="000C3987"/>
    <w:rsid w:val="000C5FC3"/>
    <w:rsid w:val="000C6D7E"/>
    <w:rsid w:val="000C7225"/>
    <w:rsid w:val="000C7EA4"/>
    <w:rsid w:val="000D46E9"/>
    <w:rsid w:val="000D4D2C"/>
    <w:rsid w:val="000D5A9B"/>
    <w:rsid w:val="000D5B8E"/>
    <w:rsid w:val="000D5C72"/>
    <w:rsid w:val="000D6300"/>
    <w:rsid w:val="000D7176"/>
    <w:rsid w:val="000D7EA0"/>
    <w:rsid w:val="000E0720"/>
    <w:rsid w:val="000E1674"/>
    <w:rsid w:val="000E57A0"/>
    <w:rsid w:val="000E6321"/>
    <w:rsid w:val="000E6E19"/>
    <w:rsid w:val="000E7AA0"/>
    <w:rsid w:val="000F1757"/>
    <w:rsid w:val="000F1983"/>
    <w:rsid w:val="000F29A9"/>
    <w:rsid w:val="000F413E"/>
    <w:rsid w:val="000F4311"/>
    <w:rsid w:val="000F4DD9"/>
    <w:rsid w:val="000F6666"/>
    <w:rsid w:val="000F6A58"/>
    <w:rsid w:val="0010003B"/>
    <w:rsid w:val="00100F9F"/>
    <w:rsid w:val="00103FE1"/>
    <w:rsid w:val="00104750"/>
    <w:rsid w:val="00105522"/>
    <w:rsid w:val="001067C7"/>
    <w:rsid w:val="00106D61"/>
    <w:rsid w:val="00112493"/>
    <w:rsid w:val="001137A0"/>
    <w:rsid w:val="00117237"/>
    <w:rsid w:val="0012180A"/>
    <w:rsid w:val="00121E43"/>
    <w:rsid w:val="00123BA8"/>
    <w:rsid w:val="00126829"/>
    <w:rsid w:val="00126839"/>
    <w:rsid w:val="001345E3"/>
    <w:rsid w:val="00134B08"/>
    <w:rsid w:val="0013602A"/>
    <w:rsid w:val="00136D6B"/>
    <w:rsid w:val="00137B80"/>
    <w:rsid w:val="00137FAD"/>
    <w:rsid w:val="001421A3"/>
    <w:rsid w:val="001426B8"/>
    <w:rsid w:val="00142810"/>
    <w:rsid w:val="0014302C"/>
    <w:rsid w:val="0014445C"/>
    <w:rsid w:val="00146AD1"/>
    <w:rsid w:val="0014717C"/>
    <w:rsid w:val="0014748A"/>
    <w:rsid w:val="00152B16"/>
    <w:rsid w:val="00153613"/>
    <w:rsid w:val="00156C28"/>
    <w:rsid w:val="00160100"/>
    <w:rsid w:val="00161668"/>
    <w:rsid w:val="00162492"/>
    <w:rsid w:val="00164B2B"/>
    <w:rsid w:val="00166562"/>
    <w:rsid w:val="0016691E"/>
    <w:rsid w:val="00167456"/>
    <w:rsid w:val="00170A78"/>
    <w:rsid w:val="001718E4"/>
    <w:rsid w:val="00172B07"/>
    <w:rsid w:val="0017396B"/>
    <w:rsid w:val="00175F42"/>
    <w:rsid w:val="00180D83"/>
    <w:rsid w:val="00180D8E"/>
    <w:rsid w:val="00180F1B"/>
    <w:rsid w:val="001823C1"/>
    <w:rsid w:val="00182D6C"/>
    <w:rsid w:val="00184379"/>
    <w:rsid w:val="00186191"/>
    <w:rsid w:val="0018640C"/>
    <w:rsid w:val="00186932"/>
    <w:rsid w:val="00186FE2"/>
    <w:rsid w:val="00191F01"/>
    <w:rsid w:val="0019400E"/>
    <w:rsid w:val="00194FB4"/>
    <w:rsid w:val="001971BF"/>
    <w:rsid w:val="001A094F"/>
    <w:rsid w:val="001A396D"/>
    <w:rsid w:val="001A433B"/>
    <w:rsid w:val="001A57FF"/>
    <w:rsid w:val="001A6773"/>
    <w:rsid w:val="001B0669"/>
    <w:rsid w:val="001B0D41"/>
    <w:rsid w:val="001B136C"/>
    <w:rsid w:val="001B253C"/>
    <w:rsid w:val="001B27BB"/>
    <w:rsid w:val="001B4507"/>
    <w:rsid w:val="001B4C9E"/>
    <w:rsid w:val="001B5963"/>
    <w:rsid w:val="001B671F"/>
    <w:rsid w:val="001C0927"/>
    <w:rsid w:val="001C17AF"/>
    <w:rsid w:val="001C1E3F"/>
    <w:rsid w:val="001C22CE"/>
    <w:rsid w:val="001C4AD4"/>
    <w:rsid w:val="001C4D8A"/>
    <w:rsid w:val="001C56D1"/>
    <w:rsid w:val="001C650E"/>
    <w:rsid w:val="001C6914"/>
    <w:rsid w:val="001C7761"/>
    <w:rsid w:val="001D01F9"/>
    <w:rsid w:val="001D1093"/>
    <w:rsid w:val="001D1A41"/>
    <w:rsid w:val="001D262B"/>
    <w:rsid w:val="001D58B3"/>
    <w:rsid w:val="001D636B"/>
    <w:rsid w:val="001E06C7"/>
    <w:rsid w:val="001E41A7"/>
    <w:rsid w:val="001E6B10"/>
    <w:rsid w:val="001E751B"/>
    <w:rsid w:val="001F01C9"/>
    <w:rsid w:val="001F0B7C"/>
    <w:rsid w:val="001F1502"/>
    <w:rsid w:val="001F26C6"/>
    <w:rsid w:val="001F2895"/>
    <w:rsid w:val="001F2975"/>
    <w:rsid w:val="001F3CFA"/>
    <w:rsid w:val="001F7673"/>
    <w:rsid w:val="00200C55"/>
    <w:rsid w:val="002025A6"/>
    <w:rsid w:val="00203226"/>
    <w:rsid w:val="00206FDA"/>
    <w:rsid w:val="002077FC"/>
    <w:rsid w:val="00207A81"/>
    <w:rsid w:val="00211C39"/>
    <w:rsid w:val="00212007"/>
    <w:rsid w:val="002135CC"/>
    <w:rsid w:val="00213D89"/>
    <w:rsid w:val="0021644C"/>
    <w:rsid w:val="00217660"/>
    <w:rsid w:val="00217CF1"/>
    <w:rsid w:val="00220261"/>
    <w:rsid w:val="002219B0"/>
    <w:rsid w:val="00223BC3"/>
    <w:rsid w:val="002251FF"/>
    <w:rsid w:val="002272C0"/>
    <w:rsid w:val="0023098C"/>
    <w:rsid w:val="00232ECD"/>
    <w:rsid w:val="0023328A"/>
    <w:rsid w:val="002345C6"/>
    <w:rsid w:val="0023488C"/>
    <w:rsid w:val="00235484"/>
    <w:rsid w:val="00236209"/>
    <w:rsid w:val="0023734C"/>
    <w:rsid w:val="00237AEE"/>
    <w:rsid w:val="00237B9A"/>
    <w:rsid w:val="00240329"/>
    <w:rsid w:val="00241E19"/>
    <w:rsid w:val="002428E1"/>
    <w:rsid w:val="00244EA5"/>
    <w:rsid w:val="002454D3"/>
    <w:rsid w:val="00246637"/>
    <w:rsid w:val="002467AE"/>
    <w:rsid w:val="002508E1"/>
    <w:rsid w:val="00251198"/>
    <w:rsid w:val="002513AD"/>
    <w:rsid w:val="00253C73"/>
    <w:rsid w:val="00256A3B"/>
    <w:rsid w:val="00256BC8"/>
    <w:rsid w:val="002577E9"/>
    <w:rsid w:val="00257B9C"/>
    <w:rsid w:val="00261993"/>
    <w:rsid w:val="0026260B"/>
    <w:rsid w:val="0026382B"/>
    <w:rsid w:val="00267EFB"/>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1B23"/>
    <w:rsid w:val="00295C4D"/>
    <w:rsid w:val="00296F3F"/>
    <w:rsid w:val="002974AD"/>
    <w:rsid w:val="00297927"/>
    <w:rsid w:val="002A11F2"/>
    <w:rsid w:val="002A1752"/>
    <w:rsid w:val="002A3E8A"/>
    <w:rsid w:val="002B469B"/>
    <w:rsid w:val="002C2170"/>
    <w:rsid w:val="002C3556"/>
    <w:rsid w:val="002C4B12"/>
    <w:rsid w:val="002C5315"/>
    <w:rsid w:val="002C720C"/>
    <w:rsid w:val="002C74D7"/>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453F"/>
    <w:rsid w:val="002F71B8"/>
    <w:rsid w:val="002F72BE"/>
    <w:rsid w:val="002F7888"/>
    <w:rsid w:val="00301887"/>
    <w:rsid w:val="003020D8"/>
    <w:rsid w:val="0030263F"/>
    <w:rsid w:val="003036D2"/>
    <w:rsid w:val="0030416C"/>
    <w:rsid w:val="00304263"/>
    <w:rsid w:val="003044E7"/>
    <w:rsid w:val="00304D37"/>
    <w:rsid w:val="003058F0"/>
    <w:rsid w:val="003077FB"/>
    <w:rsid w:val="00310E41"/>
    <w:rsid w:val="003117A5"/>
    <w:rsid w:val="00311D75"/>
    <w:rsid w:val="003130BA"/>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5E10"/>
    <w:rsid w:val="00356476"/>
    <w:rsid w:val="00356823"/>
    <w:rsid w:val="00356BC7"/>
    <w:rsid w:val="003579BA"/>
    <w:rsid w:val="00357C8F"/>
    <w:rsid w:val="00360354"/>
    <w:rsid w:val="00362A66"/>
    <w:rsid w:val="00363464"/>
    <w:rsid w:val="003634B1"/>
    <w:rsid w:val="00367CCA"/>
    <w:rsid w:val="00370581"/>
    <w:rsid w:val="00370B2A"/>
    <w:rsid w:val="00373CF0"/>
    <w:rsid w:val="00374132"/>
    <w:rsid w:val="00381C08"/>
    <w:rsid w:val="00385884"/>
    <w:rsid w:val="0038602F"/>
    <w:rsid w:val="00394670"/>
    <w:rsid w:val="003964ED"/>
    <w:rsid w:val="00397C02"/>
    <w:rsid w:val="00397CD0"/>
    <w:rsid w:val="003A17A9"/>
    <w:rsid w:val="003A1D6A"/>
    <w:rsid w:val="003A5D47"/>
    <w:rsid w:val="003A7838"/>
    <w:rsid w:val="003B0C40"/>
    <w:rsid w:val="003B1FCC"/>
    <w:rsid w:val="003B263B"/>
    <w:rsid w:val="003B35B6"/>
    <w:rsid w:val="003B426E"/>
    <w:rsid w:val="003B5E36"/>
    <w:rsid w:val="003B6B55"/>
    <w:rsid w:val="003B6D3E"/>
    <w:rsid w:val="003C1770"/>
    <w:rsid w:val="003C1CC6"/>
    <w:rsid w:val="003C1F34"/>
    <w:rsid w:val="003D0CF7"/>
    <w:rsid w:val="003D1B8F"/>
    <w:rsid w:val="003D29D7"/>
    <w:rsid w:val="003D60E6"/>
    <w:rsid w:val="003D6D3C"/>
    <w:rsid w:val="003D73FD"/>
    <w:rsid w:val="003E23C5"/>
    <w:rsid w:val="003E2B4C"/>
    <w:rsid w:val="003E3618"/>
    <w:rsid w:val="003E3E41"/>
    <w:rsid w:val="003E749B"/>
    <w:rsid w:val="003E75F1"/>
    <w:rsid w:val="003E7A65"/>
    <w:rsid w:val="003F0B9E"/>
    <w:rsid w:val="003F1536"/>
    <w:rsid w:val="003F39A4"/>
    <w:rsid w:val="003F66DE"/>
    <w:rsid w:val="003F67B8"/>
    <w:rsid w:val="003F7F2C"/>
    <w:rsid w:val="00400BA3"/>
    <w:rsid w:val="00400DCA"/>
    <w:rsid w:val="0040109A"/>
    <w:rsid w:val="0040270F"/>
    <w:rsid w:val="00402CB5"/>
    <w:rsid w:val="0040651B"/>
    <w:rsid w:val="0040695C"/>
    <w:rsid w:val="004103CB"/>
    <w:rsid w:val="00412A8D"/>
    <w:rsid w:val="00413143"/>
    <w:rsid w:val="004137F8"/>
    <w:rsid w:val="00416199"/>
    <w:rsid w:val="00417BFB"/>
    <w:rsid w:val="00425568"/>
    <w:rsid w:val="00425EF1"/>
    <w:rsid w:val="00427B94"/>
    <w:rsid w:val="00427D18"/>
    <w:rsid w:val="00427D77"/>
    <w:rsid w:val="00427EE9"/>
    <w:rsid w:val="004312C0"/>
    <w:rsid w:val="00431C23"/>
    <w:rsid w:val="00431FBF"/>
    <w:rsid w:val="004325DE"/>
    <w:rsid w:val="00433585"/>
    <w:rsid w:val="00433E18"/>
    <w:rsid w:val="004351C0"/>
    <w:rsid w:val="00435B1D"/>
    <w:rsid w:val="00436D11"/>
    <w:rsid w:val="00437223"/>
    <w:rsid w:val="0044126B"/>
    <w:rsid w:val="0044283C"/>
    <w:rsid w:val="00442D87"/>
    <w:rsid w:val="00444D27"/>
    <w:rsid w:val="004466AA"/>
    <w:rsid w:val="00450DDB"/>
    <w:rsid w:val="004518FF"/>
    <w:rsid w:val="00453DDE"/>
    <w:rsid w:val="00454113"/>
    <w:rsid w:val="00456D3B"/>
    <w:rsid w:val="00457054"/>
    <w:rsid w:val="00457C21"/>
    <w:rsid w:val="00460ACE"/>
    <w:rsid w:val="00463BBD"/>
    <w:rsid w:val="00465B83"/>
    <w:rsid w:val="00466DFF"/>
    <w:rsid w:val="00472339"/>
    <w:rsid w:val="00474C6C"/>
    <w:rsid w:val="00477176"/>
    <w:rsid w:val="004812A1"/>
    <w:rsid w:val="00481737"/>
    <w:rsid w:val="0048566E"/>
    <w:rsid w:val="00487B56"/>
    <w:rsid w:val="00490DC7"/>
    <w:rsid w:val="00491F88"/>
    <w:rsid w:val="00493140"/>
    <w:rsid w:val="004933A4"/>
    <w:rsid w:val="00493805"/>
    <w:rsid w:val="0049599C"/>
    <w:rsid w:val="00496680"/>
    <w:rsid w:val="00496E5B"/>
    <w:rsid w:val="004974E9"/>
    <w:rsid w:val="00497C85"/>
    <w:rsid w:val="004A09A7"/>
    <w:rsid w:val="004A147B"/>
    <w:rsid w:val="004A2278"/>
    <w:rsid w:val="004A27E1"/>
    <w:rsid w:val="004A2DD6"/>
    <w:rsid w:val="004A3F33"/>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4943"/>
    <w:rsid w:val="004D5CBD"/>
    <w:rsid w:val="004D672B"/>
    <w:rsid w:val="004D69C9"/>
    <w:rsid w:val="004E0CE7"/>
    <w:rsid w:val="004E1350"/>
    <w:rsid w:val="004E23E7"/>
    <w:rsid w:val="004E45A7"/>
    <w:rsid w:val="004E4B06"/>
    <w:rsid w:val="004E5973"/>
    <w:rsid w:val="004E69B6"/>
    <w:rsid w:val="004E7480"/>
    <w:rsid w:val="004F66B7"/>
    <w:rsid w:val="004F7647"/>
    <w:rsid w:val="00502B61"/>
    <w:rsid w:val="00507314"/>
    <w:rsid w:val="0050799E"/>
    <w:rsid w:val="0051028B"/>
    <w:rsid w:val="00510FF2"/>
    <w:rsid w:val="005114EF"/>
    <w:rsid w:val="00512205"/>
    <w:rsid w:val="00513239"/>
    <w:rsid w:val="005133A0"/>
    <w:rsid w:val="00514A3C"/>
    <w:rsid w:val="00516E6B"/>
    <w:rsid w:val="0051709D"/>
    <w:rsid w:val="005170E7"/>
    <w:rsid w:val="005201C0"/>
    <w:rsid w:val="0052117D"/>
    <w:rsid w:val="00521F28"/>
    <w:rsid w:val="00523811"/>
    <w:rsid w:val="00524932"/>
    <w:rsid w:val="00526FB5"/>
    <w:rsid w:val="00527607"/>
    <w:rsid w:val="00530D9C"/>
    <w:rsid w:val="0053210F"/>
    <w:rsid w:val="00532B8A"/>
    <w:rsid w:val="005369F0"/>
    <w:rsid w:val="00540E20"/>
    <w:rsid w:val="0054544E"/>
    <w:rsid w:val="00547263"/>
    <w:rsid w:val="0055350D"/>
    <w:rsid w:val="00562FA4"/>
    <w:rsid w:val="00563159"/>
    <w:rsid w:val="005651B6"/>
    <w:rsid w:val="0056583F"/>
    <w:rsid w:val="00570B6E"/>
    <w:rsid w:val="0057211E"/>
    <w:rsid w:val="005728C6"/>
    <w:rsid w:val="00573DEB"/>
    <w:rsid w:val="00574E50"/>
    <w:rsid w:val="00575C5E"/>
    <w:rsid w:val="005778AC"/>
    <w:rsid w:val="0058005D"/>
    <w:rsid w:val="005800D7"/>
    <w:rsid w:val="00582A69"/>
    <w:rsid w:val="0058312A"/>
    <w:rsid w:val="005836D1"/>
    <w:rsid w:val="00585400"/>
    <w:rsid w:val="005916E5"/>
    <w:rsid w:val="00591738"/>
    <w:rsid w:val="00591DB6"/>
    <w:rsid w:val="00593690"/>
    <w:rsid w:val="005956DA"/>
    <w:rsid w:val="00596DF5"/>
    <w:rsid w:val="00597770"/>
    <w:rsid w:val="005A0C4E"/>
    <w:rsid w:val="005A2130"/>
    <w:rsid w:val="005A59F6"/>
    <w:rsid w:val="005A7839"/>
    <w:rsid w:val="005B1DBC"/>
    <w:rsid w:val="005B3183"/>
    <w:rsid w:val="005B398D"/>
    <w:rsid w:val="005B469F"/>
    <w:rsid w:val="005B77C3"/>
    <w:rsid w:val="005C48A2"/>
    <w:rsid w:val="005C5D8C"/>
    <w:rsid w:val="005D2C95"/>
    <w:rsid w:val="005D5238"/>
    <w:rsid w:val="005E0FFF"/>
    <w:rsid w:val="005E17C1"/>
    <w:rsid w:val="005E21E3"/>
    <w:rsid w:val="005E28D3"/>
    <w:rsid w:val="005E3581"/>
    <w:rsid w:val="005E3692"/>
    <w:rsid w:val="005E3AA4"/>
    <w:rsid w:val="005E538C"/>
    <w:rsid w:val="005E5D13"/>
    <w:rsid w:val="005E76A2"/>
    <w:rsid w:val="005F1181"/>
    <w:rsid w:val="005F336A"/>
    <w:rsid w:val="005F33B3"/>
    <w:rsid w:val="005F371B"/>
    <w:rsid w:val="005F56C1"/>
    <w:rsid w:val="005F5F6A"/>
    <w:rsid w:val="005F7844"/>
    <w:rsid w:val="005F7D94"/>
    <w:rsid w:val="005F7E19"/>
    <w:rsid w:val="0060684F"/>
    <w:rsid w:val="00607B1A"/>
    <w:rsid w:val="006105D6"/>
    <w:rsid w:val="0061259F"/>
    <w:rsid w:val="00613F72"/>
    <w:rsid w:val="006170AC"/>
    <w:rsid w:val="006177A0"/>
    <w:rsid w:val="0062070E"/>
    <w:rsid w:val="00620A71"/>
    <w:rsid w:val="00621F98"/>
    <w:rsid w:val="006239B8"/>
    <w:rsid w:val="00630590"/>
    <w:rsid w:val="006319B0"/>
    <w:rsid w:val="00631DC4"/>
    <w:rsid w:val="00632CC0"/>
    <w:rsid w:val="00632FCA"/>
    <w:rsid w:val="00637EF7"/>
    <w:rsid w:val="00640B40"/>
    <w:rsid w:val="00641DA8"/>
    <w:rsid w:val="00644745"/>
    <w:rsid w:val="00645590"/>
    <w:rsid w:val="00650DEF"/>
    <w:rsid w:val="00651A11"/>
    <w:rsid w:val="006532DE"/>
    <w:rsid w:val="0065509C"/>
    <w:rsid w:val="00655780"/>
    <w:rsid w:val="00655F46"/>
    <w:rsid w:val="00656FFB"/>
    <w:rsid w:val="00660548"/>
    <w:rsid w:val="00662EB4"/>
    <w:rsid w:val="0066398F"/>
    <w:rsid w:val="00671BD0"/>
    <w:rsid w:val="00671D55"/>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25F"/>
    <w:rsid w:val="006A7A45"/>
    <w:rsid w:val="006B0644"/>
    <w:rsid w:val="006B225E"/>
    <w:rsid w:val="006B2472"/>
    <w:rsid w:val="006B2DFD"/>
    <w:rsid w:val="006B3297"/>
    <w:rsid w:val="006B3F6D"/>
    <w:rsid w:val="006B50AF"/>
    <w:rsid w:val="006B5FAC"/>
    <w:rsid w:val="006B6FE0"/>
    <w:rsid w:val="006B7DFD"/>
    <w:rsid w:val="006C0A7C"/>
    <w:rsid w:val="006C12A3"/>
    <w:rsid w:val="006C1603"/>
    <w:rsid w:val="006C188E"/>
    <w:rsid w:val="006C5C9E"/>
    <w:rsid w:val="006C5EE2"/>
    <w:rsid w:val="006C6B8A"/>
    <w:rsid w:val="006C6FAA"/>
    <w:rsid w:val="006C70FA"/>
    <w:rsid w:val="006D14FA"/>
    <w:rsid w:val="006D21CB"/>
    <w:rsid w:val="006D3954"/>
    <w:rsid w:val="006D3FC0"/>
    <w:rsid w:val="006D6560"/>
    <w:rsid w:val="006E17E6"/>
    <w:rsid w:val="006E2969"/>
    <w:rsid w:val="006E2D28"/>
    <w:rsid w:val="006E5D50"/>
    <w:rsid w:val="006E61B6"/>
    <w:rsid w:val="006E6F7C"/>
    <w:rsid w:val="006F0D42"/>
    <w:rsid w:val="006F15F6"/>
    <w:rsid w:val="006F30CF"/>
    <w:rsid w:val="006F5056"/>
    <w:rsid w:val="006F5E7E"/>
    <w:rsid w:val="006F6353"/>
    <w:rsid w:val="006F6FE4"/>
    <w:rsid w:val="00701C19"/>
    <w:rsid w:val="00702A69"/>
    <w:rsid w:val="00703F8D"/>
    <w:rsid w:val="00704912"/>
    <w:rsid w:val="0070583F"/>
    <w:rsid w:val="00705BD4"/>
    <w:rsid w:val="00711896"/>
    <w:rsid w:val="007123D2"/>
    <w:rsid w:val="0071258A"/>
    <w:rsid w:val="00714FDF"/>
    <w:rsid w:val="0071582C"/>
    <w:rsid w:val="00715B56"/>
    <w:rsid w:val="00716DCE"/>
    <w:rsid w:val="00717B78"/>
    <w:rsid w:val="007208B6"/>
    <w:rsid w:val="0072236E"/>
    <w:rsid w:val="00722CAE"/>
    <w:rsid w:val="00722DDF"/>
    <w:rsid w:val="00726236"/>
    <w:rsid w:val="0072675B"/>
    <w:rsid w:val="007274DF"/>
    <w:rsid w:val="00731078"/>
    <w:rsid w:val="00734EB6"/>
    <w:rsid w:val="007378D9"/>
    <w:rsid w:val="00737B00"/>
    <w:rsid w:val="00741BEF"/>
    <w:rsid w:val="007440CF"/>
    <w:rsid w:val="00746403"/>
    <w:rsid w:val="007467A0"/>
    <w:rsid w:val="007467F7"/>
    <w:rsid w:val="00747AAE"/>
    <w:rsid w:val="0075150C"/>
    <w:rsid w:val="00752DCE"/>
    <w:rsid w:val="00753DB4"/>
    <w:rsid w:val="00753FC9"/>
    <w:rsid w:val="007542B6"/>
    <w:rsid w:val="00755815"/>
    <w:rsid w:val="00755897"/>
    <w:rsid w:val="00760B63"/>
    <w:rsid w:val="007650C8"/>
    <w:rsid w:val="0076512D"/>
    <w:rsid w:val="00766ECD"/>
    <w:rsid w:val="00767BE6"/>
    <w:rsid w:val="007704B8"/>
    <w:rsid w:val="00772D02"/>
    <w:rsid w:val="00772E55"/>
    <w:rsid w:val="00773358"/>
    <w:rsid w:val="00776F18"/>
    <w:rsid w:val="00777F70"/>
    <w:rsid w:val="00782C7F"/>
    <w:rsid w:val="00782E41"/>
    <w:rsid w:val="00782F41"/>
    <w:rsid w:val="00783508"/>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3FD"/>
    <w:rsid w:val="007A7703"/>
    <w:rsid w:val="007B31E7"/>
    <w:rsid w:val="007B4206"/>
    <w:rsid w:val="007C1B63"/>
    <w:rsid w:val="007C2B1F"/>
    <w:rsid w:val="007C4B26"/>
    <w:rsid w:val="007C4E45"/>
    <w:rsid w:val="007C531C"/>
    <w:rsid w:val="007C690C"/>
    <w:rsid w:val="007C7778"/>
    <w:rsid w:val="007C7843"/>
    <w:rsid w:val="007D10A5"/>
    <w:rsid w:val="007D1454"/>
    <w:rsid w:val="007D16E6"/>
    <w:rsid w:val="007D2431"/>
    <w:rsid w:val="007D29A3"/>
    <w:rsid w:val="007D2B4A"/>
    <w:rsid w:val="007D31A0"/>
    <w:rsid w:val="007D53C2"/>
    <w:rsid w:val="007D7D9F"/>
    <w:rsid w:val="007E0523"/>
    <w:rsid w:val="007E0885"/>
    <w:rsid w:val="007E0CCA"/>
    <w:rsid w:val="007E2506"/>
    <w:rsid w:val="007E2548"/>
    <w:rsid w:val="007E2753"/>
    <w:rsid w:val="007E2D3F"/>
    <w:rsid w:val="007E354A"/>
    <w:rsid w:val="007E7F1F"/>
    <w:rsid w:val="007F35E1"/>
    <w:rsid w:val="007F658F"/>
    <w:rsid w:val="007F6B3A"/>
    <w:rsid w:val="007F6B4E"/>
    <w:rsid w:val="0080007E"/>
    <w:rsid w:val="00800B5D"/>
    <w:rsid w:val="0080137C"/>
    <w:rsid w:val="008017B1"/>
    <w:rsid w:val="00803496"/>
    <w:rsid w:val="00803AD5"/>
    <w:rsid w:val="00805B7A"/>
    <w:rsid w:val="00806A3F"/>
    <w:rsid w:val="00810DDD"/>
    <w:rsid w:val="008117E5"/>
    <w:rsid w:val="00811F3C"/>
    <w:rsid w:val="00812DD6"/>
    <w:rsid w:val="008136C8"/>
    <w:rsid w:val="00815DC6"/>
    <w:rsid w:val="00817393"/>
    <w:rsid w:val="00821312"/>
    <w:rsid w:val="00821898"/>
    <w:rsid w:val="00821B92"/>
    <w:rsid w:val="008221E0"/>
    <w:rsid w:val="00822303"/>
    <w:rsid w:val="00822DD3"/>
    <w:rsid w:val="00822FC4"/>
    <w:rsid w:val="0082327F"/>
    <w:rsid w:val="00827737"/>
    <w:rsid w:val="00831209"/>
    <w:rsid w:val="0083177D"/>
    <w:rsid w:val="008318FE"/>
    <w:rsid w:val="00831B7F"/>
    <w:rsid w:val="00831F91"/>
    <w:rsid w:val="00832D64"/>
    <w:rsid w:val="0083344F"/>
    <w:rsid w:val="008339B4"/>
    <w:rsid w:val="00834910"/>
    <w:rsid w:val="00841398"/>
    <w:rsid w:val="00843A09"/>
    <w:rsid w:val="00843FA0"/>
    <w:rsid w:val="00844150"/>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2F7"/>
    <w:rsid w:val="008628A3"/>
    <w:rsid w:val="00865793"/>
    <w:rsid w:val="00865DAC"/>
    <w:rsid w:val="00865EFE"/>
    <w:rsid w:val="008660DA"/>
    <w:rsid w:val="008664B0"/>
    <w:rsid w:val="008709D5"/>
    <w:rsid w:val="00870BF4"/>
    <w:rsid w:val="00871363"/>
    <w:rsid w:val="00872795"/>
    <w:rsid w:val="00875700"/>
    <w:rsid w:val="00875BF8"/>
    <w:rsid w:val="00875CBF"/>
    <w:rsid w:val="008767A1"/>
    <w:rsid w:val="008775B2"/>
    <w:rsid w:val="0087773B"/>
    <w:rsid w:val="00885161"/>
    <w:rsid w:val="00887065"/>
    <w:rsid w:val="00887178"/>
    <w:rsid w:val="00891858"/>
    <w:rsid w:val="00892024"/>
    <w:rsid w:val="008945D9"/>
    <w:rsid w:val="00894A04"/>
    <w:rsid w:val="008A0328"/>
    <w:rsid w:val="008A03CC"/>
    <w:rsid w:val="008A0508"/>
    <w:rsid w:val="008A2D2F"/>
    <w:rsid w:val="008A3153"/>
    <w:rsid w:val="008A5BCA"/>
    <w:rsid w:val="008A67A7"/>
    <w:rsid w:val="008B0976"/>
    <w:rsid w:val="008B0A0E"/>
    <w:rsid w:val="008B1D84"/>
    <w:rsid w:val="008B24A4"/>
    <w:rsid w:val="008B33D3"/>
    <w:rsid w:val="008B6466"/>
    <w:rsid w:val="008B6501"/>
    <w:rsid w:val="008B67F3"/>
    <w:rsid w:val="008C2D93"/>
    <w:rsid w:val="008C49E3"/>
    <w:rsid w:val="008C630D"/>
    <w:rsid w:val="008C6A1F"/>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3019"/>
    <w:rsid w:val="008F59F6"/>
    <w:rsid w:val="008F5A8F"/>
    <w:rsid w:val="008F651D"/>
    <w:rsid w:val="008F74A5"/>
    <w:rsid w:val="00900FBB"/>
    <w:rsid w:val="009069A9"/>
    <w:rsid w:val="00906E48"/>
    <w:rsid w:val="009079C8"/>
    <w:rsid w:val="00910463"/>
    <w:rsid w:val="00912871"/>
    <w:rsid w:val="00913DB0"/>
    <w:rsid w:val="0091537C"/>
    <w:rsid w:val="00915955"/>
    <w:rsid w:val="00915BB2"/>
    <w:rsid w:val="009163D8"/>
    <w:rsid w:val="0092168B"/>
    <w:rsid w:val="00922EE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DD4"/>
    <w:rsid w:val="00953C43"/>
    <w:rsid w:val="0095495D"/>
    <w:rsid w:val="00955907"/>
    <w:rsid w:val="00956DA5"/>
    <w:rsid w:val="009572BC"/>
    <w:rsid w:val="009629B0"/>
    <w:rsid w:val="00964529"/>
    <w:rsid w:val="009665EC"/>
    <w:rsid w:val="00970200"/>
    <w:rsid w:val="00970E10"/>
    <w:rsid w:val="0097115D"/>
    <w:rsid w:val="00975DAF"/>
    <w:rsid w:val="00977B6A"/>
    <w:rsid w:val="00977F1C"/>
    <w:rsid w:val="00977F4C"/>
    <w:rsid w:val="00982743"/>
    <w:rsid w:val="00984A0C"/>
    <w:rsid w:val="00985435"/>
    <w:rsid w:val="0098796D"/>
    <w:rsid w:val="00990DE9"/>
    <w:rsid w:val="00997619"/>
    <w:rsid w:val="009A46FC"/>
    <w:rsid w:val="009A476C"/>
    <w:rsid w:val="009B0E98"/>
    <w:rsid w:val="009B1B8D"/>
    <w:rsid w:val="009B1DB8"/>
    <w:rsid w:val="009B24CF"/>
    <w:rsid w:val="009B32F0"/>
    <w:rsid w:val="009B4FD7"/>
    <w:rsid w:val="009B5332"/>
    <w:rsid w:val="009B57A4"/>
    <w:rsid w:val="009B5F73"/>
    <w:rsid w:val="009B6024"/>
    <w:rsid w:val="009C135F"/>
    <w:rsid w:val="009C61A3"/>
    <w:rsid w:val="009D5C2A"/>
    <w:rsid w:val="009E0FD4"/>
    <w:rsid w:val="009E3D46"/>
    <w:rsid w:val="009E555E"/>
    <w:rsid w:val="009E61E3"/>
    <w:rsid w:val="009F11F7"/>
    <w:rsid w:val="009F20A6"/>
    <w:rsid w:val="009F3587"/>
    <w:rsid w:val="009F4871"/>
    <w:rsid w:val="009F4D31"/>
    <w:rsid w:val="009F7D8C"/>
    <w:rsid w:val="00A0134D"/>
    <w:rsid w:val="00A02AC6"/>
    <w:rsid w:val="00A03505"/>
    <w:rsid w:val="00A03CA0"/>
    <w:rsid w:val="00A06B9A"/>
    <w:rsid w:val="00A0780E"/>
    <w:rsid w:val="00A07A85"/>
    <w:rsid w:val="00A10BBC"/>
    <w:rsid w:val="00A10CC7"/>
    <w:rsid w:val="00A12E79"/>
    <w:rsid w:val="00A133BF"/>
    <w:rsid w:val="00A145DD"/>
    <w:rsid w:val="00A1466E"/>
    <w:rsid w:val="00A14B67"/>
    <w:rsid w:val="00A165A3"/>
    <w:rsid w:val="00A1727C"/>
    <w:rsid w:val="00A20890"/>
    <w:rsid w:val="00A20945"/>
    <w:rsid w:val="00A216DE"/>
    <w:rsid w:val="00A22B68"/>
    <w:rsid w:val="00A2495F"/>
    <w:rsid w:val="00A26F51"/>
    <w:rsid w:val="00A308EE"/>
    <w:rsid w:val="00A31D33"/>
    <w:rsid w:val="00A3236A"/>
    <w:rsid w:val="00A34887"/>
    <w:rsid w:val="00A418F4"/>
    <w:rsid w:val="00A42746"/>
    <w:rsid w:val="00A42BE3"/>
    <w:rsid w:val="00A42E2E"/>
    <w:rsid w:val="00A45FA8"/>
    <w:rsid w:val="00A468BA"/>
    <w:rsid w:val="00A47C19"/>
    <w:rsid w:val="00A515DD"/>
    <w:rsid w:val="00A532D2"/>
    <w:rsid w:val="00A5495A"/>
    <w:rsid w:val="00A54B60"/>
    <w:rsid w:val="00A54BCA"/>
    <w:rsid w:val="00A55211"/>
    <w:rsid w:val="00A60F2B"/>
    <w:rsid w:val="00A612F9"/>
    <w:rsid w:val="00A63860"/>
    <w:rsid w:val="00A65433"/>
    <w:rsid w:val="00A65885"/>
    <w:rsid w:val="00A65EAB"/>
    <w:rsid w:val="00A70345"/>
    <w:rsid w:val="00A7121F"/>
    <w:rsid w:val="00A71F51"/>
    <w:rsid w:val="00A72113"/>
    <w:rsid w:val="00A722C7"/>
    <w:rsid w:val="00A72540"/>
    <w:rsid w:val="00A72D8A"/>
    <w:rsid w:val="00A7336B"/>
    <w:rsid w:val="00A73680"/>
    <w:rsid w:val="00A73C1F"/>
    <w:rsid w:val="00A743F7"/>
    <w:rsid w:val="00A810C8"/>
    <w:rsid w:val="00A820DB"/>
    <w:rsid w:val="00A821E4"/>
    <w:rsid w:val="00A8272C"/>
    <w:rsid w:val="00A8412C"/>
    <w:rsid w:val="00A851ED"/>
    <w:rsid w:val="00A86D68"/>
    <w:rsid w:val="00A87F6E"/>
    <w:rsid w:val="00A947A1"/>
    <w:rsid w:val="00A97585"/>
    <w:rsid w:val="00AA0DA1"/>
    <w:rsid w:val="00AA0FEC"/>
    <w:rsid w:val="00AA1357"/>
    <w:rsid w:val="00AA3D6D"/>
    <w:rsid w:val="00AA57BB"/>
    <w:rsid w:val="00AA6393"/>
    <w:rsid w:val="00AA6770"/>
    <w:rsid w:val="00AB1A47"/>
    <w:rsid w:val="00AB2369"/>
    <w:rsid w:val="00AB2638"/>
    <w:rsid w:val="00AB26F5"/>
    <w:rsid w:val="00AB2EB4"/>
    <w:rsid w:val="00AB5D80"/>
    <w:rsid w:val="00AB68C0"/>
    <w:rsid w:val="00AC0DB5"/>
    <w:rsid w:val="00AC0EA0"/>
    <w:rsid w:val="00AC1D0B"/>
    <w:rsid w:val="00AC2834"/>
    <w:rsid w:val="00AC5616"/>
    <w:rsid w:val="00AD5278"/>
    <w:rsid w:val="00AD5E31"/>
    <w:rsid w:val="00AE0357"/>
    <w:rsid w:val="00AE03B6"/>
    <w:rsid w:val="00AE35B1"/>
    <w:rsid w:val="00AE5FC3"/>
    <w:rsid w:val="00AE6CF8"/>
    <w:rsid w:val="00AE705F"/>
    <w:rsid w:val="00AE77BC"/>
    <w:rsid w:val="00AE7F1F"/>
    <w:rsid w:val="00AF267B"/>
    <w:rsid w:val="00AF481C"/>
    <w:rsid w:val="00AF5B99"/>
    <w:rsid w:val="00AF686A"/>
    <w:rsid w:val="00AF7299"/>
    <w:rsid w:val="00AF7939"/>
    <w:rsid w:val="00B07554"/>
    <w:rsid w:val="00B11FB1"/>
    <w:rsid w:val="00B13750"/>
    <w:rsid w:val="00B13773"/>
    <w:rsid w:val="00B151B3"/>
    <w:rsid w:val="00B1751B"/>
    <w:rsid w:val="00B209CE"/>
    <w:rsid w:val="00B2532F"/>
    <w:rsid w:val="00B34462"/>
    <w:rsid w:val="00B367E0"/>
    <w:rsid w:val="00B37865"/>
    <w:rsid w:val="00B42EC9"/>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1A5A"/>
    <w:rsid w:val="00B83E51"/>
    <w:rsid w:val="00B84645"/>
    <w:rsid w:val="00B84AF9"/>
    <w:rsid w:val="00B84C05"/>
    <w:rsid w:val="00B860BD"/>
    <w:rsid w:val="00B86A83"/>
    <w:rsid w:val="00B86D9B"/>
    <w:rsid w:val="00B86E6E"/>
    <w:rsid w:val="00B87246"/>
    <w:rsid w:val="00B87809"/>
    <w:rsid w:val="00B87AA7"/>
    <w:rsid w:val="00B908BF"/>
    <w:rsid w:val="00B90E40"/>
    <w:rsid w:val="00B9195C"/>
    <w:rsid w:val="00B9213E"/>
    <w:rsid w:val="00B928D2"/>
    <w:rsid w:val="00B93775"/>
    <w:rsid w:val="00B938B6"/>
    <w:rsid w:val="00B93F83"/>
    <w:rsid w:val="00B9449B"/>
    <w:rsid w:val="00B94618"/>
    <w:rsid w:val="00B94728"/>
    <w:rsid w:val="00B952E2"/>
    <w:rsid w:val="00B95C95"/>
    <w:rsid w:val="00B97676"/>
    <w:rsid w:val="00BA0F20"/>
    <w:rsid w:val="00BA22DC"/>
    <w:rsid w:val="00BA3AB8"/>
    <w:rsid w:val="00BA7846"/>
    <w:rsid w:val="00BB29D4"/>
    <w:rsid w:val="00BB32FA"/>
    <w:rsid w:val="00BB48BC"/>
    <w:rsid w:val="00BB5263"/>
    <w:rsid w:val="00BC0DED"/>
    <w:rsid w:val="00BC1861"/>
    <w:rsid w:val="00BC2150"/>
    <w:rsid w:val="00BC28C1"/>
    <w:rsid w:val="00BC3E99"/>
    <w:rsid w:val="00BD24C4"/>
    <w:rsid w:val="00BD24C6"/>
    <w:rsid w:val="00BD43E9"/>
    <w:rsid w:val="00BD66ED"/>
    <w:rsid w:val="00BD75E8"/>
    <w:rsid w:val="00BE0998"/>
    <w:rsid w:val="00BE2390"/>
    <w:rsid w:val="00BE352A"/>
    <w:rsid w:val="00BE623B"/>
    <w:rsid w:val="00BE784A"/>
    <w:rsid w:val="00BF2BB9"/>
    <w:rsid w:val="00BF3235"/>
    <w:rsid w:val="00BF45FD"/>
    <w:rsid w:val="00BF7CE3"/>
    <w:rsid w:val="00C04A06"/>
    <w:rsid w:val="00C04DA8"/>
    <w:rsid w:val="00C0602D"/>
    <w:rsid w:val="00C10D5E"/>
    <w:rsid w:val="00C115E5"/>
    <w:rsid w:val="00C137C6"/>
    <w:rsid w:val="00C13B26"/>
    <w:rsid w:val="00C14944"/>
    <w:rsid w:val="00C155C2"/>
    <w:rsid w:val="00C15EF2"/>
    <w:rsid w:val="00C15F0D"/>
    <w:rsid w:val="00C16437"/>
    <w:rsid w:val="00C20C2C"/>
    <w:rsid w:val="00C21097"/>
    <w:rsid w:val="00C22AAA"/>
    <w:rsid w:val="00C27D04"/>
    <w:rsid w:val="00C30A77"/>
    <w:rsid w:val="00C31018"/>
    <w:rsid w:val="00C32700"/>
    <w:rsid w:val="00C32C00"/>
    <w:rsid w:val="00C35701"/>
    <w:rsid w:val="00C373A1"/>
    <w:rsid w:val="00C37442"/>
    <w:rsid w:val="00C412C9"/>
    <w:rsid w:val="00C41375"/>
    <w:rsid w:val="00C41BBF"/>
    <w:rsid w:val="00C5013A"/>
    <w:rsid w:val="00C505B3"/>
    <w:rsid w:val="00C51CC5"/>
    <w:rsid w:val="00C54D46"/>
    <w:rsid w:val="00C54E3A"/>
    <w:rsid w:val="00C56950"/>
    <w:rsid w:val="00C56C00"/>
    <w:rsid w:val="00C60479"/>
    <w:rsid w:val="00C632C5"/>
    <w:rsid w:val="00C635C6"/>
    <w:rsid w:val="00C63E34"/>
    <w:rsid w:val="00C660E1"/>
    <w:rsid w:val="00C662A9"/>
    <w:rsid w:val="00C73386"/>
    <w:rsid w:val="00C735F6"/>
    <w:rsid w:val="00C747BA"/>
    <w:rsid w:val="00C754D2"/>
    <w:rsid w:val="00C76AB6"/>
    <w:rsid w:val="00C80EE3"/>
    <w:rsid w:val="00C820A2"/>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3CA8"/>
    <w:rsid w:val="00CB4FB2"/>
    <w:rsid w:val="00CB7619"/>
    <w:rsid w:val="00CC0486"/>
    <w:rsid w:val="00CC18EC"/>
    <w:rsid w:val="00CC2F74"/>
    <w:rsid w:val="00CC40CE"/>
    <w:rsid w:val="00CC453E"/>
    <w:rsid w:val="00CC4810"/>
    <w:rsid w:val="00CC7441"/>
    <w:rsid w:val="00CD3864"/>
    <w:rsid w:val="00CD3A08"/>
    <w:rsid w:val="00CD497A"/>
    <w:rsid w:val="00CD52ED"/>
    <w:rsid w:val="00CD7B47"/>
    <w:rsid w:val="00CD7D38"/>
    <w:rsid w:val="00CE1B75"/>
    <w:rsid w:val="00CE4AA3"/>
    <w:rsid w:val="00CE7570"/>
    <w:rsid w:val="00CF1325"/>
    <w:rsid w:val="00CF2654"/>
    <w:rsid w:val="00CF4E97"/>
    <w:rsid w:val="00D0062F"/>
    <w:rsid w:val="00D006DE"/>
    <w:rsid w:val="00D0194C"/>
    <w:rsid w:val="00D01FCF"/>
    <w:rsid w:val="00D0201E"/>
    <w:rsid w:val="00D0231F"/>
    <w:rsid w:val="00D03C08"/>
    <w:rsid w:val="00D04909"/>
    <w:rsid w:val="00D062F1"/>
    <w:rsid w:val="00D06A58"/>
    <w:rsid w:val="00D1390A"/>
    <w:rsid w:val="00D14FF6"/>
    <w:rsid w:val="00D169B9"/>
    <w:rsid w:val="00D20481"/>
    <w:rsid w:val="00D20497"/>
    <w:rsid w:val="00D2059D"/>
    <w:rsid w:val="00D212DB"/>
    <w:rsid w:val="00D221AB"/>
    <w:rsid w:val="00D248A6"/>
    <w:rsid w:val="00D24E45"/>
    <w:rsid w:val="00D2614F"/>
    <w:rsid w:val="00D307D2"/>
    <w:rsid w:val="00D31BF4"/>
    <w:rsid w:val="00D35CC2"/>
    <w:rsid w:val="00D43E48"/>
    <w:rsid w:val="00D451FE"/>
    <w:rsid w:val="00D47EFD"/>
    <w:rsid w:val="00D50412"/>
    <w:rsid w:val="00D508FF"/>
    <w:rsid w:val="00D50F64"/>
    <w:rsid w:val="00D538F8"/>
    <w:rsid w:val="00D54FD8"/>
    <w:rsid w:val="00D5698E"/>
    <w:rsid w:val="00D600B2"/>
    <w:rsid w:val="00D610DE"/>
    <w:rsid w:val="00D62397"/>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35FD"/>
    <w:rsid w:val="00D940DC"/>
    <w:rsid w:val="00D96971"/>
    <w:rsid w:val="00D97007"/>
    <w:rsid w:val="00D975CC"/>
    <w:rsid w:val="00DA15ED"/>
    <w:rsid w:val="00DA209A"/>
    <w:rsid w:val="00DA455C"/>
    <w:rsid w:val="00DA695B"/>
    <w:rsid w:val="00DB03A0"/>
    <w:rsid w:val="00DB1639"/>
    <w:rsid w:val="00DB5A65"/>
    <w:rsid w:val="00DB62A7"/>
    <w:rsid w:val="00DB6BC0"/>
    <w:rsid w:val="00DB7AF7"/>
    <w:rsid w:val="00DC3A2A"/>
    <w:rsid w:val="00DC44F8"/>
    <w:rsid w:val="00DC5558"/>
    <w:rsid w:val="00DC7696"/>
    <w:rsid w:val="00DC7B77"/>
    <w:rsid w:val="00DD1976"/>
    <w:rsid w:val="00DE0225"/>
    <w:rsid w:val="00DE0D79"/>
    <w:rsid w:val="00DE2BE4"/>
    <w:rsid w:val="00DE5268"/>
    <w:rsid w:val="00DE5AC9"/>
    <w:rsid w:val="00DE67B1"/>
    <w:rsid w:val="00DF4882"/>
    <w:rsid w:val="00DF4F6E"/>
    <w:rsid w:val="00DF650B"/>
    <w:rsid w:val="00DF6A93"/>
    <w:rsid w:val="00DF700A"/>
    <w:rsid w:val="00E0060B"/>
    <w:rsid w:val="00E00805"/>
    <w:rsid w:val="00E01732"/>
    <w:rsid w:val="00E01742"/>
    <w:rsid w:val="00E0238A"/>
    <w:rsid w:val="00E02D83"/>
    <w:rsid w:val="00E0327E"/>
    <w:rsid w:val="00E040A6"/>
    <w:rsid w:val="00E06A31"/>
    <w:rsid w:val="00E10AC9"/>
    <w:rsid w:val="00E12E1B"/>
    <w:rsid w:val="00E13ABD"/>
    <w:rsid w:val="00E1420E"/>
    <w:rsid w:val="00E14A3A"/>
    <w:rsid w:val="00E159D4"/>
    <w:rsid w:val="00E17146"/>
    <w:rsid w:val="00E17485"/>
    <w:rsid w:val="00E176E3"/>
    <w:rsid w:val="00E17AAE"/>
    <w:rsid w:val="00E21CF9"/>
    <w:rsid w:val="00E321EC"/>
    <w:rsid w:val="00E330D3"/>
    <w:rsid w:val="00E349C5"/>
    <w:rsid w:val="00E36554"/>
    <w:rsid w:val="00E36E21"/>
    <w:rsid w:val="00E37519"/>
    <w:rsid w:val="00E429B0"/>
    <w:rsid w:val="00E4591A"/>
    <w:rsid w:val="00E4770A"/>
    <w:rsid w:val="00E477FA"/>
    <w:rsid w:val="00E50113"/>
    <w:rsid w:val="00E508BA"/>
    <w:rsid w:val="00E517C6"/>
    <w:rsid w:val="00E52B81"/>
    <w:rsid w:val="00E568B5"/>
    <w:rsid w:val="00E60078"/>
    <w:rsid w:val="00E6537A"/>
    <w:rsid w:val="00E67820"/>
    <w:rsid w:val="00E67B50"/>
    <w:rsid w:val="00E72C0E"/>
    <w:rsid w:val="00E73133"/>
    <w:rsid w:val="00E73EF9"/>
    <w:rsid w:val="00E75AFD"/>
    <w:rsid w:val="00E7608A"/>
    <w:rsid w:val="00E80351"/>
    <w:rsid w:val="00E81844"/>
    <w:rsid w:val="00E8558F"/>
    <w:rsid w:val="00E91677"/>
    <w:rsid w:val="00E92171"/>
    <w:rsid w:val="00E9321E"/>
    <w:rsid w:val="00E93963"/>
    <w:rsid w:val="00E979FE"/>
    <w:rsid w:val="00E97BAC"/>
    <w:rsid w:val="00E97DC0"/>
    <w:rsid w:val="00EA0609"/>
    <w:rsid w:val="00EA0C6F"/>
    <w:rsid w:val="00EA350E"/>
    <w:rsid w:val="00EA5BF1"/>
    <w:rsid w:val="00EA6209"/>
    <w:rsid w:val="00EA6544"/>
    <w:rsid w:val="00EB03BB"/>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5641"/>
    <w:rsid w:val="00EE5DA7"/>
    <w:rsid w:val="00EF22CD"/>
    <w:rsid w:val="00EF2CF1"/>
    <w:rsid w:val="00EF3BC5"/>
    <w:rsid w:val="00EF74D0"/>
    <w:rsid w:val="00EF7602"/>
    <w:rsid w:val="00F0054D"/>
    <w:rsid w:val="00F00BB2"/>
    <w:rsid w:val="00F03CE6"/>
    <w:rsid w:val="00F04774"/>
    <w:rsid w:val="00F06BE5"/>
    <w:rsid w:val="00F073BB"/>
    <w:rsid w:val="00F106AC"/>
    <w:rsid w:val="00F112A7"/>
    <w:rsid w:val="00F15519"/>
    <w:rsid w:val="00F15EC8"/>
    <w:rsid w:val="00F1608B"/>
    <w:rsid w:val="00F17080"/>
    <w:rsid w:val="00F2023F"/>
    <w:rsid w:val="00F20DAF"/>
    <w:rsid w:val="00F24393"/>
    <w:rsid w:val="00F25E49"/>
    <w:rsid w:val="00F275E6"/>
    <w:rsid w:val="00F30A0A"/>
    <w:rsid w:val="00F30AD6"/>
    <w:rsid w:val="00F30EE4"/>
    <w:rsid w:val="00F32B31"/>
    <w:rsid w:val="00F334BD"/>
    <w:rsid w:val="00F33673"/>
    <w:rsid w:val="00F338CE"/>
    <w:rsid w:val="00F342E2"/>
    <w:rsid w:val="00F34BFF"/>
    <w:rsid w:val="00F365DD"/>
    <w:rsid w:val="00F37094"/>
    <w:rsid w:val="00F374F6"/>
    <w:rsid w:val="00F40202"/>
    <w:rsid w:val="00F40882"/>
    <w:rsid w:val="00F41B3C"/>
    <w:rsid w:val="00F43C82"/>
    <w:rsid w:val="00F44963"/>
    <w:rsid w:val="00F45E36"/>
    <w:rsid w:val="00F5293C"/>
    <w:rsid w:val="00F53A05"/>
    <w:rsid w:val="00F54DF7"/>
    <w:rsid w:val="00F570CB"/>
    <w:rsid w:val="00F57733"/>
    <w:rsid w:val="00F57CD2"/>
    <w:rsid w:val="00F600F1"/>
    <w:rsid w:val="00F61132"/>
    <w:rsid w:val="00F646BF"/>
    <w:rsid w:val="00F65198"/>
    <w:rsid w:val="00F658DF"/>
    <w:rsid w:val="00F6592B"/>
    <w:rsid w:val="00F67E7C"/>
    <w:rsid w:val="00F74214"/>
    <w:rsid w:val="00F74BEA"/>
    <w:rsid w:val="00F75951"/>
    <w:rsid w:val="00F772CD"/>
    <w:rsid w:val="00F77C29"/>
    <w:rsid w:val="00F811B5"/>
    <w:rsid w:val="00F8340B"/>
    <w:rsid w:val="00F83CE4"/>
    <w:rsid w:val="00F85098"/>
    <w:rsid w:val="00F85ED0"/>
    <w:rsid w:val="00F870F3"/>
    <w:rsid w:val="00F87692"/>
    <w:rsid w:val="00F90046"/>
    <w:rsid w:val="00F92027"/>
    <w:rsid w:val="00F92440"/>
    <w:rsid w:val="00F93641"/>
    <w:rsid w:val="00F97AF5"/>
    <w:rsid w:val="00FA082B"/>
    <w:rsid w:val="00FA0A7C"/>
    <w:rsid w:val="00FA234A"/>
    <w:rsid w:val="00FA37FE"/>
    <w:rsid w:val="00FA5531"/>
    <w:rsid w:val="00FA6725"/>
    <w:rsid w:val="00FA6AAF"/>
    <w:rsid w:val="00FB0F1B"/>
    <w:rsid w:val="00FB342D"/>
    <w:rsid w:val="00FB365F"/>
    <w:rsid w:val="00FB58B4"/>
    <w:rsid w:val="00FB7336"/>
    <w:rsid w:val="00FC1717"/>
    <w:rsid w:val="00FC278F"/>
    <w:rsid w:val="00FC43BF"/>
    <w:rsid w:val="00FC53A9"/>
    <w:rsid w:val="00FC7E3D"/>
    <w:rsid w:val="00FD1090"/>
    <w:rsid w:val="00FD1161"/>
    <w:rsid w:val="00FD121C"/>
    <w:rsid w:val="00FD1755"/>
    <w:rsid w:val="00FD5244"/>
    <w:rsid w:val="00FD706C"/>
    <w:rsid w:val="00FE296F"/>
    <w:rsid w:val="00FE4BBC"/>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9"/>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23941569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13860101">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11976977">
      <w:bodyDiv w:val="1"/>
      <w:marLeft w:val="0"/>
      <w:marRight w:val="0"/>
      <w:marTop w:val="0"/>
      <w:marBottom w:val="0"/>
      <w:divBdr>
        <w:top w:val="none" w:sz="0" w:space="0" w:color="auto"/>
        <w:left w:val="none" w:sz="0" w:space="0" w:color="auto"/>
        <w:bottom w:val="none" w:sz="0" w:space="0" w:color="auto"/>
        <w:right w:val="none" w:sz="0" w:space="0" w:color="auto"/>
      </w:divBdr>
      <w:divsChild>
        <w:div w:id="1198854681">
          <w:marLeft w:val="1166"/>
          <w:marRight w:val="0"/>
          <w:marTop w:val="0"/>
          <w:marBottom w:val="0"/>
          <w:divBdr>
            <w:top w:val="none" w:sz="0" w:space="0" w:color="auto"/>
            <w:left w:val="none" w:sz="0" w:space="0" w:color="auto"/>
            <w:bottom w:val="none" w:sz="0" w:space="0" w:color="auto"/>
            <w:right w:val="none" w:sz="0" w:space="0" w:color="auto"/>
          </w:divBdr>
        </w:div>
        <w:div w:id="1142118878">
          <w:marLeft w:val="1166"/>
          <w:marRight w:val="0"/>
          <w:marTop w:val="0"/>
          <w:marBottom w:val="0"/>
          <w:divBdr>
            <w:top w:val="none" w:sz="0" w:space="0" w:color="auto"/>
            <w:left w:val="none" w:sz="0" w:space="0" w:color="auto"/>
            <w:bottom w:val="none" w:sz="0" w:space="0" w:color="auto"/>
            <w:right w:val="none" w:sz="0" w:space="0" w:color="auto"/>
          </w:divBdr>
        </w:div>
        <w:div w:id="552740703">
          <w:marLeft w:val="1166"/>
          <w:marRight w:val="0"/>
          <w:marTop w:val="0"/>
          <w:marBottom w:val="0"/>
          <w:divBdr>
            <w:top w:val="none" w:sz="0" w:space="0" w:color="auto"/>
            <w:left w:val="none" w:sz="0" w:space="0" w:color="auto"/>
            <w:bottom w:val="none" w:sz="0" w:space="0" w:color="auto"/>
            <w:right w:val="none" w:sz="0" w:space="0" w:color="auto"/>
          </w:divBdr>
        </w:div>
        <w:div w:id="1997417211">
          <w:marLeft w:val="1166"/>
          <w:marRight w:val="0"/>
          <w:marTop w:val="0"/>
          <w:marBottom w:val="0"/>
          <w:divBdr>
            <w:top w:val="none" w:sz="0" w:space="0" w:color="auto"/>
            <w:left w:val="none" w:sz="0" w:space="0" w:color="auto"/>
            <w:bottom w:val="none" w:sz="0" w:space="0" w:color="auto"/>
            <w:right w:val="none" w:sz="0" w:space="0" w:color="auto"/>
          </w:divBdr>
        </w:div>
        <w:div w:id="1276013478">
          <w:marLeft w:val="1166"/>
          <w:marRight w:val="0"/>
          <w:marTop w:val="0"/>
          <w:marBottom w:val="0"/>
          <w:divBdr>
            <w:top w:val="none" w:sz="0" w:space="0" w:color="auto"/>
            <w:left w:val="none" w:sz="0" w:space="0" w:color="auto"/>
            <w:bottom w:val="none" w:sz="0" w:space="0" w:color="auto"/>
            <w:right w:val="none" w:sz="0" w:space="0" w:color="auto"/>
          </w:divBdr>
        </w:div>
        <w:div w:id="1681857121">
          <w:marLeft w:val="1166"/>
          <w:marRight w:val="0"/>
          <w:marTop w:val="0"/>
          <w:marBottom w:val="0"/>
          <w:divBdr>
            <w:top w:val="none" w:sz="0" w:space="0" w:color="auto"/>
            <w:left w:val="none" w:sz="0" w:space="0" w:color="auto"/>
            <w:bottom w:val="none" w:sz="0" w:space="0" w:color="auto"/>
            <w:right w:val="none" w:sz="0" w:space="0" w:color="auto"/>
          </w:divBdr>
        </w:div>
        <w:div w:id="28920509">
          <w:marLeft w:val="1166"/>
          <w:marRight w:val="0"/>
          <w:marTop w:val="0"/>
          <w:marBottom w:val="0"/>
          <w:divBdr>
            <w:top w:val="none" w:sz="0" w:space="0" w:color="auto"/>
            <w:left w:val="none" w:sz="0" w:space="0" w:color="auto"/>
            <w:bottom w:val="none" w:sz="0" w:space="0" w:color="auto"/>
            <w:right w:val="none" w:sz="0" w:space="0" w:color="auto"/>
          </w:divBdr>
        </w:div>
      </w:divsChild>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88606395">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78775356">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59607162">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gi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gif"/><Relationship Id="rId4" Type="http://schemas.openxmlformats.org/officeDocument/2006/relationships/settings" Target="settings.xml"/><Relationship Id="rId9" Type="http://schemas.openxmlformats.org/officeDocument/2006/relationships/hyperlink" Target="mailto:darshana.s@verbat.com" TargetMode="External"/><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2A12D-62DB-4BF1-A2A4-18F3E801A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29</Pages>
  <Words>4133</Words>
  <Characters>2355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14</cp:revision>
  <cp:lastPrinted>2017-04-02T08:37:00Z</cp:lastPrinted>
  <dcterms:created xsi:type="dcterms:W3CDTF">2018-06-18T08:22:00Z</dcterms:created>
  <dcterms:modified xsi:type="dcterms:W3CDTF">2018-06-18T11:11:00Z</dcterms:modified>
</cp:coreProperties>
</file>